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9FE9DF" w14:textId="35158D51" w:rsidR="003F1C7A" w:rsidRDefault="00364051" w:rsidP="00243BAE">
      <w:pPr>
        <w:pStyle w:val="Heading2"/>
        <w:tabs>
          <w:tab w:val="left" w:pos="900"/>
        </w:tabs>
        <w:ind w:right="-180"/>
        <w:rPr>
          <w:sz w:val="28"/>
        </w:rPr>
      </w:pPr>
      <w:bookmarkStart w:id="0" w:name="_GoBack"/>
      <w:bookmarkEnd w:id="0"/>
      <w:r>
        <w:rPr>
          <w:sz w:val="28"/>
        </w:rPr>
        <w:t>FDA</w:t>
      </w:r>
      <w:r w:rsidR="00243BAE">
        <w:rPr>
          <w:sz w:val="28"/>
        </w:rPr>
        <w:t xml:space="preserve"> </w:t>
      </w:r>
      <w:r w:rsidR="003F1C7A">
        <w:rPr>
          <w:sz w:val="28"/>
        </w:rPr>
        <w:t>DOCUMENTATION FOR THE GENERIC CLEARANCE</w:t>
      </w:r>
    </w:p>
    <w:p w14:paraId="01DBED14" w14:textId="77777777" w:rsidR="003F1C7A" w:rsidRDefault="003F1C7A">
      <w:pPr>
        <w:jc w:val="center"/>
      </w:pPr>
      <w:r>
        <w:rPr>
          <w:b/>
          <w:sz w:val="28"/>
        </w:rPr>
        <w:t xml:space="preserve">OF </w:t>
      </w:r>
      <w:r w:rsidR="00F12AEE">
        <w:rPr>
          <w:b/>
          <w:sz w:val="28"/>
        </w:rPr>
        <w:t>FOCUS GROUPS</w:t>
      </w:r>
      <w:r w:rsidR="000F2F28">
        <w:rPr>
          <w:b/>
          <w:sz w:val="28"/>
        </w:rPr>
        <w:t xml:space="preserve"> (0910-0497)</w:t>
      </w:r>
    </w:p>
    <w:p w14:paraId="6D22BC4E" w14:textId="77777777" w:rsidR="003F1C7A" w:rsidRDefault="004910F4">
      <w:r>
        <w:rPr>
          <w:noProof/>
          <w:sz w:val="18"/>
          <w:szCs w:val="18"/>
        </w:rPr>
        <mc:AlternateContent>
          <mc:Choice Requires="wps">
            <w:drawing>
              <wp:anchor distT="0" distB="0" distL="114300" distR="114300" simplePos="0" relativeHeight="251657728" behindDoc="0" locked="0" layoutInCell="1" allowOverlap="1" wp14:anchorId="26841BDC" wp14:editId="352D7FDE">
                <wp:simplePos x="0" y="0"/>
                <wp:positionH relativeFrom="column">
                  <wp:posOffset>-114300</wp:posOffset>
                </wp:positionH>
                <wp:positionV relativeFrom="paragraph">
                  <wp:posOffset>48260</wp:posOffset>
                </wp:positionV>
                <wp:extent cx="5943600" cy="0"/>
                <wp:effectExtent l="0" t="0" r="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A5A8383"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8pt" to="459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" strokeweight="1.5pt"/>
            </w:pict>
          </mc:Fallback>
        </mc:AlternateContent>
      </w:r>
    </w:p>
    <w:p w14:paraId="689EE456" w14:textId="77777777" w:rsidR="003F1C7A" w:rsidRPr="00463B4D" w:rsidRDefault="009404FA">
      <w:pPr>
        <w:rPr>
          <w:sz w:val="20"/>
          <w:szCs w:val="20"/>
        </w:rPr>
      </w:pPr>
      <w:r w:rsidRPr="00463B4D">
        <w:rPr>
          <w:sz w:val="20"/>
          <w:szCs w:val="20"/>
        </w:rPr>
        <w:t>Focus groups do not yield meaningful quantitative findings.  They can provide public input, but they do not yield data about public opinion that can be generalized.  As such, they cannot be used to drive the development of policies, programs, and services.  Policy makers and educators can use focus groups findings to test and refine their ideas, but should then conduct further research before making important decisions such as adopting new policies and allocating or redirecting significant resources to support these policies.</w:t>
      </w:r>
    </w:p>
    <w:p w14:paraId="32AAACA8" w14:textId="4902EB89" w:rsidR="003F1C7A" w:rsidRDefault="003F1C7A" w:rsidP="005E23BA">
      <w:pPr>
        <w:spacing w:before="120"/>
      </w:pPr>
      <w:r>
        <w:rPr>
          <w:b/>
        </w:rPr>
        <w:t>TITLE OF INFORMATION COLLECTION:</w:t>
      </w:r>
      <w:r>
        <w:t xml:space="preserve">  </w:t>
      </w:r>
      <w:r w:rsidR="00AC63BA" w:rsidRPr="00AC63BA">
        <w:t xml:space="preserve">Focus Groups on </w:t>
      </w:r>
      <w:r w:rsidR="00D86401">
        <w:t>Perceptions of Prescription Drug Promotion and Approval Review Process</w:t>
      </w:r>
      <w:r w:rsidR="00AA3856" w:rsidRPr="00336FCF">
        <w:t xml:space="preserve"> (Formative Research)</w:t>
      </w:r>
    </w:p>
    <w:p w14:paraId="3FDF10F9" w14:textId="77777777" w:rsidR="00290BA3" w:rsidRDefault="00290BA3" w:rsidP="00290BA3">
      <w:pPr>
        <w:jc w:val="center"/>
      </w:pPr>
    </w:p>
    <w:p w14:paraId="37C02F21" w14:textId="77777777" w:rsidR="003F1C7A" w:rsidRDefault="003F1C7A">
      <w:pPr>
        <w:spacing w:after="120"/>
      </w:pPr>
      <w:r>
        <w:rPr>
          <w:b/>
        </w:rPr>
        <w:t>DESCRIPTION OF THIS SPECIFIC COLLECTION</w:t>
      </w:r>
      <w:r>
        <w:t xml:space="preserve"> </w:t>
      </w:r>
    </w:p>
    <w:p w14:paraId="62DCC3A0" w14:textId="77777777" w:rsidR="003F1C7A" w:rsidRDefault="0049419A" w:rsidP="00F12AEE">
      <w:pPr>
        <w:numPr>
          <w:ilvl w:val="0"/>
          <w:numId w:val="15"/>
        </w:numPr>
        <w:tabs>
          <w:tab w:val="clear" w:pos="1296"/>
          <w:tab w:val="num" w:pos="720"/>
        </w:tabs>
        <w:ind w:left="360" w:firstLine="0"/>
      </w:pPr>
      <w:r>
        <w:rPr>
          <w:b/>
        </w:rPr>
        <w:t>Statement of n</w:t>
      </w:r>
      <w:r w:rsidR="00F12AEE">
        <w:rPr>
          <w:b/>
        </w:rPr>
        <w:t>eed</w:t>
      </w:r>
      <w:r w:rsidR="003F1C7A" w:rsidRPr="00E26798">
        <w:rPr>
          <w:b/>
        </w:rPr>
        <w:t>:</w:t>
      </w:r>
      <w:r w:rsidR="003F1C7A">
        <w:t xml:space="preserve">  </w:t>
      </w:r>
    </w:p>
    <w:p w14:paraId="4448E58E" w14:textId="77777777" w:rsidR="005F51A9" w:rsidRDefault="005F51A9" w:rsidP="001E15AA">
      <w:pPr>
        <w:ind w:left="720"/>
        <w:jc w:val="both"/>
      </w:pPr>
    </w:p>
    <w:p w14:paraId="4874568F" w14:textId="00F14DF8" w:rsidR="0092248E" w:rsidRDefault="00787E77" w:rsidP="001E15AA">
      <w:pPr>
        <w:ind w:left="720"/>
        <w:jc w:val="both"/>
      </w:pPr>
      <w:r w:rsidRPr="00336FCF">
        <w:t xml:space="preserve">The Food and Drug Administration (FDA), Center for </w:t>
      </w:r>
      <w:r w:rsidR="00D86401">
        <w:t>Drug Evaluation and Research</w:t>
      </w:r>
      <w:r w:rsidRPr="00336FCF">
        <w:t xml:space="preserve"> (</w:t>
      </w:r>
      <w:r w:rsidR="00D86401">
        <w:t>CDER</w:t>
      </w:r>
      <w:r w:rsidRPr="00336FCF">
        <w:t xml:space="preserve">), Office of </w:t>
      </w:r>
      <w:r w:rsidR="00D86401">
        <w:t>Prescription Drug Promotion</w:t>
      </w:r>
      <w:r w:rsidRPr="00336FCF">
        <w:t xml:space="preserve"> is seeking OMB approval under the generic clearance 0910-0497</w:t>
      </w:r>
      <w:r>
        <w:t xml:space="preserve"> for the focus group</w:t>
      </w:r>
      <w:r w:rsidRPr="00336FCF">
        <w:t xml:space="preserve"> project, “</w:t>
      </w:r>
      <w:r w:rsidR="00D86401">
        <w:t>Perceptions of Prescription Drug Promotion and Approval Review Process</w:t>
      </w:r>
      <w:r w:rsidR="00D86401" w:rsidRPr="00336FCF">
        <w:t xml:space="preserve"> </w:t>
      </w:r>
      <w:r w:rsidRPr="00336FCF">
        <w:t>(Formative Research)</w:t>
      </w:r>
      <w:r>
        <w:t xml:space="preserve">.” </w:t>
      </w:r>
    </w:p>
    <w:p w14:paraId="1CDAB309" w14:textId="1080FFE4" w:rsidR="0092248E" w:rsidRDefault="0092248E" w:rsidP="001E15AA">
      <w:pPr>
        <w:ind w:left="720"/>
        <w:jc w:val="both"/>
      </w:pPr>
    </w:p>
    <w:p w14:paraId="6D9E4005" w14:textId="05D49C69" w:rsidR="00DF596E" w:rsidRDefault="00DF596E" w:rsidP="00DF596E">
      <w:pPr>
        <w:pStyle w:val="ListParagraph"/>
      </w:pPr>
      <w:r>
        <w:t xml:space="preserve">The </w:t>
      </w:r>
      <w:r w:rsidRPr="0021291E">
        <w:t>U.S. Food and Drug Administration (FDA</w:t>
      </w:r>
      <w:r>
        <w:t>;</w:t>
      </w:r>
      <w:r w:rsidR="00BE6B0A">
        <w:t xml:space="preserve"> </w:t>
      </w:r>
      <w:r w:rsidRPr="00EB14DB">
        <w:t>2018</w:t>
      </w:r>
      <w:r w:rsidR="005B212B">
        <w:rPr>
          <w:rStyle w:val="FootnoteReference"/>
        </w:rPr>
        <w:footnoteReference w:id="2"/>
      </w:r>
      <w:r w:rsidRPr="0021291E">
        <w:t>)</w:t>
      </w:r>
      <w:r>
        <w:t xml:space="preserve"> regulates the approval process for prescription drugs. Although it has broad regulatory authority over prescription drug promotion, FDA does not pre-approve prescription drug promotional material (e.g., print and television advertisements, websites, digital ads</w:t>
      </w:r>
      <w:r w:rsidR="00BE6B0A">
        <w:t>) except in certain circumstances (e.g., Subpart H products)</w:t>
      </w:r>
      <w:r>
        <w:t xml:space="preserve">. The Agency </w:t>
      </w:r>
      <w:r w:rsidR="00BE6B0A">
        <w:t>may</w:t>
      </w:r>
      <w:r>
        <w:t xml:space="preserve"> provide </w:t>
      </w:r>
      <w:r w:rsidR="00BE6B0A">
        <w:t xml:space="preserve">advisory </w:t>
      </w:r>
      <w:r>
        <w:t xml:space="preserve">comments if requested by the sponsor, </w:t>
      </w:r>
      <w:r w:rsidR="00BE6B0A">
        <w:t>and</w:t>
      </w:r>
      <w:r>
        <w:t xml:space="preserve"> all </w:t>
      </w:r>
      <w:r w:rsidR="00BE6B0A">
        <w:t>promotional material</w:t>
      </w:r>
      <w:r>
        <w:t xml:space="preserve"> must be submitted to FDA at the time they are initially disseminated</w:t>
      </w:r>
      <w:r w:rsidR="00BE6B0A">
        <w:t>; however,</w:t>
      </w:r>
      <w:r>
        <w:t xml:space="preserve"> pharmaceutical companies can also </w:t>
      </w:r>
      <w:r w:rsidR="00BE6B0A">
        <w:t>disseminate promotional material</w:t>
      </w:r>
      <w:r>
        <w:t xml:space="preserve"> without prior FDA review or comment (Prescription-drug advertisements, </w:t>
      </w:r>
      <w:r w:rsidRPr="00327A93">
        <w:t>Title 21 eCFR §202.1</w:t>
      </w:r>
      <w:r>
        <w:t xml:space="preserve">). </w:t>
      </w:r>
      <w:r w:rsidRPr="00E8603B">
        <w:t xml:space="preserve">Despite efforts to explain and clarify this process to </w:t>
      </w:r>
      <w:r w:rsidR="00BE6B0A">
        <w:t>the public</w:t>
      </w:r>
      <w:r w:rsidRPr="00E8603B">
        <w:t xml:space="preserve">, confusion remains. Surveys of consumers conducted over the past 20 years show little change in the misconceptions associated with FDA’s role in reviewing and approving prescription drug promotions. For example, </w:t>
      </w:r>
      <w:bookmarkStart w:id="1" w:name="_Hlk521580889"/>
      <w:r w:rsidRPr="00E8603B">
        <w:t>Bell, Kravitz and Wilkes (1999</w:t>
      </w:r>
      <w:bookmarkEnd w:id="1"/>
      <w:r w:rsidRPr="00E8603B">
        <w:t>)</w:t>
      </w:r>
      <w:r w:rsidR="000B717E">
        <w:rPr>
          <w:rStyle w:val="FootnoteReference"/>
        </w:rPr>
        <w:footnoteReference w:id="3"/>
      </w:r>
      <w:r w:rsidRPr="00E8603B">
        <w:t xml:space="preserve"> found that 43% of consumers in a telephone survey thought that only “completely safe” drugs could be advertised. Another survey of patients conducted in 1999 and 2002 found that between 21% (2002) and 31% (1999) agreed that “only the safest prescription drugs” were allowed to be advertised to the public (Aikin, Swasy, &amp; Braman, 2004)</w:t>
      </w:r>
      <w:r w:rsidR="000B717E">
        <w:rPr>
          <w:rStyle w:val="FootnoteReference"/>
        </w:rPr>
        <w:footnoteReference w:id="4"/>
      </w:r>
      <w:r w:rsidRPr="00E8603B">
        <w:t>. More recently, O’Donoghue and colleagues (2016)</w:t>
      </w:r>
      <w:r w:rsidR="000B717E">
        <w:rPr>
          <w:rStyle w:val="FootnoteReference"/>
        </w:rPr>
        <w:footnoteReference w:id="5"/>
      </w:r>
      <w:r w:rsidRPr="00E8603B">
        <w:t xml:space="preserve"> found that 25.8% of consumers indicated </w:t>
      </w:r>
      <w:r w:rsidRPr="00E8603B">
        <w:lastRenderedPageBreak/>
        <w:t xml:space="preserve">that only drugs that were “extremely effective” could be advertised to the public, and 68.8% indicated that FDA must approve prescription drug ads </w:t>
      </w:r>
      <w:r w:rsidRPr="00E8603B">
        <w:rPr>
          <w:i/>
        </w:rPr>
        <w:t xml:space="preserve">before </w:t>
      </w:r>
      <w:r w:rsidRPr="00E8603B">
        <w:t>they appear to the public. This suggests that many people continue to believe that FDA is involved in reviewing promotional content</w:t>
      </w:r>
      <w:r>
        <w:t xml:space="preserve"> in advance</w:t>
      </w:r>
      <w:r w:rsidRPr="00E8603B">
        <w:t xml:space="preserve">, which may influence the trust they put in the </w:t>
      </w:r>
      <w:r w:rsidR="00BE6B0A">
        <w:t>information contained in promotional materials</w:t>
      </w:r>
      <w:r w:rsidRPr="00E8603B">
        <w:t xml:space="preserve">.  </w:t>
      </w:r>
    </w:p>
    <w:p w14:paraId="09952483" w14:textId="77777777" w:rsidR="00DF596E" w:rsidRDefault="00DF596E" w:rsidP="00DF596E">
      <w:pPr>
        <w:pStyle w:val="ListParagraph"/>
      </w:pPr>
    </w:p>
    <w:p w14:paraId="63731570" w14:textId="21C2A6DF" w:rsidR="006D7B32" w:rsidRPr="006A7962" w:rsidRDefault="007A5748" w:rsidP="00DF596E">
      <w:pPr>
        <w:ind w:left="720"/>
      </w:pPr>
      <w:r>
        <w:t xml:space="preserve">Information about the status of FDA review of promotional materials could be disseminated through use of a disclosure but </w:t>
      </w:r>
      <w:r w:rsidR="00DF596E">
        <w:t xml:space="preserve">the literature on disclosures is mixed. Studies have reported low levels of recall for warnings and disclosures for a variety of products (Bhalla </w:t>
      </w:r>
      <w:r w:rsidR="000B717E">
        <w:t xml:space="preserve">&amp; </w:t>
      </w:r>
      <w:r w:rsidR="000B717E" w:rsidRPr="00CF30F2">
        <w:rPr>
          <w:shd w:val="clear" w:color="auto" w:fill="FFFFFF"/>
        </w:rPr>
        <w:t>Lastovicka</w:t>
      </w:r>
      <w:r w:rsidR="000B717E">
        <w:rPr>
          <w:rFonts w:asciiTheme="majorHAnsi" w:hAnsiTheme="majorHAnsi" w:cstheme="majorHAnsi"/>
          <w:sz w:val="22"/>
          <w:szCs w:val="22"/>
          <w:shd w:val="clear" w:color="auto" w:fill="FFFFFF"/>
        </w:rPr>
        <w:t>,</w:t>
      </w:r>
      <w:r w:rsidR="00DF596E">
        <w:t xml:space="preserve"> 1984</w:t>
      </w:r>
      <w:r w:rsidR="000B717E">
        <w:rPr>
          <w:rStyle w:val="FootnoteReference"/>
        </w:rPr>
        <w:footnoteReference w:id="6"/>
      </w:r>
      <w:r w:rsidR="00DF596E">
        <w:t>; Houston &amp; Rothschild, 1980</w:t>
      </w:r>
      <w:r w:rsidR="000B717E">
        <w:rPr>
          <w:rStyle w:val="FootnoteReference"/>
        </w:rPr>
        <w:footnoteReference w:id="7"/>
      </w:r>
      <w:r w:rsidR="00DF596E">
        <w:t>; Jacoby &amp; Witherspoon, 1982</w:t>
      </w:r>
      <w:r w:rsidR="000B717E">
        <w:rPr>
          <w:rStyle w:val="FootnoteReference"/>
        </w:rPr>
        <w:footnoteReference w:id="8"/>
      </w:r>
      <w:r w:rsidR="00DF596E">
        <w:t>; Scammon, 1977</w:t>
      </w:r>
      <w:r w:rsidR="000B717E">
        <w:rPr>
          <w:rStyle w:val="FootnoteReference"/>
        </w:rPr>
        <w:footnoteReference w:id="9"/>
      </w:r>
      <w:r w:rsidR="00DF596E">
        <w:t xml:space="preserve">). </w:t>
      </w:r>
      <w:r>
        <w:t>S</w:t>
      </w:r>
      <w:r w:rsidR="006D7B32" w:rsidRPr="006A7962">
        <w:t>urveys of consumer attitudes have found that many people (40%+) believe that supplements are approved by FDA (Pillitteri et al</w:t>
      </w:r>
      <w:r w:rsidR="000B717E">
        <w:t>.</w:t>
      </w:r>
      <w:r w:rsidR="006D7B32" w:rsidRPr="006A7962">
        <w:t>, 2008</w:t>
      </w:r>
      <w:r w:rsidR="00377FDC">
        <w:rPr>
          <w:rStyle w:val="FootnoteReference"/>
        </w:rPr>
        <w:footnoteReference w:id="10"/>
      </w:r>
      <w:r w:rsidR="006D7B32" w:rsidRPr="006A7962">
        <w:t>), despite awareness of the Dietary Supplement Health and Education Act (DSHEA) disclaimer</w:t>
      </w:r>
      <w:r w:rsidR="006D7B32" w:rsidRPr="006A7962">
        <w:rPr>
          <w:rStyle w:val="FootnoteReference"/>
          <w:rFonts w:eastAsia="MS Mincho"/>
        </w:rPr>
        <w:footnoteReference w:id="11"/>
      </w:r>
      <w:r w:rsidR="006D7B32" w:rsidRPr="006A7962">
        <w:t xml:space="preserve"> (Mason &amp; Scammon, 2011</w:t>
      </w:r>
      <w:r w:rsidR="000C430D">
        <w:rPr>
          <w:rStyle w:val="FootnoteReference"/>
        </w:rPr>
        <w:footnoteReference w:id="12"/>
      </w:r>
      <w:r w:rsidR="006D7B32" w:rsidRPr="006A7962">
        <w:t>). A study by Asher et al</w:t>
      </w:r>
      <w:r w:rsidR="000C430D">
        <w:t>.</w:t>
      </w:r>
      <w:r w:rsidR="006D7B32" w:rsidRPr="006A7962">
        <w:t xml:space="preserve"> (200</w:t>
      </w:r>
      <w:r w:rsidR="00572EF2">
        <w:t>8</w:t>
      </w:r>
      <w:r w:rsidR="006D7B32" w:rsidRPr="006A7962">
        <w:t>)</w:t>
      </w:r>
      <w:r w:rsidR="00572EF2">
        <w:rPr>
          <w:rStyle w:val="FootnoteReference"/>
        </w:rPr>
        <w:footnoteReference w:id="13"/>
      </w:r>
      <w:r w:rsidR="006D7B32" w:rsidRPr="006A7962">
        <w:t xml:space="preserve"> found that after exposure to an advertisement for a weight-loss supplement, 10% thought the product was FDA-approved and 7% thought the ad itself was FTC-approved. </w:t>
      </w:r>
      <w:r w:rsidR="00DF596E">
        <w:t>In the context of prescription drug promotion, there is initial evidence that—when noticed—disclosures may effectively convey important information</w:t>
      </w:r>
      <w:r>
        <w:t xml:space="preserve"> (</w:t>
      </w:r>
      <w:r w:rsidR="002970CC">
        <w:t>Betts et al., 2017</w:t>
      </w:r>
      <w:r w:rsidR="002970CC">
        <w:rPr>
          <w:rStyle w:val="FootnoteReference"/>
        </w:rPr>
        <w:footnoteReference w:id="14"/>
      </w:r>
      <w:r w:rsidR="002970CC">
        <w:t xml:space="preserve">; </w:t>
      </w:r>
      <w:r>
        <w:t>Betts et al., 2018</w:t>
      </w:r>
      <w:r>
        <w:rPr>
          <w:rStyle w:val="FootnoteReference"/>
        </w:rPr>
        <w:footnoteReference w:id="15"/>
      </w:r>
      <w:r>
        <w:t>; Sullivan, O’Donoghue, David &amp; Patel, 2018</w:t>
      </w:r>
      <w:r>
        <w:rPr>
          <w:rStyle w:val="FootnoteReference"/>
        </w:rPr>
        <w:footnoteReference w:id="16"/>
      </w:r>
      <w:r>
        <w:t>)</w:t>
      </w:r>
      <w:r w:rsidR="00DF596E">
        <w:t>; however, whether disclosures (or signals like those indicated in the current study) can educate or correct misunderstanding warrants further investigation.</w:t>
      </w:r>
    </w:p>
    <w:p w14:paraId="510A4506" w14:textId="77777777" w:rsidR="006D7B32" w:rsidRPr="006A7962" w:rsidRDefault="006D7B32" w:rsidP="006D7B32"/>
    <w:p w14:paraId="1206E122" w14:textId="4360A8FD" w:rsidR="006D7B32" w:rsidRPr="006A7962" w:rsidRDefault="00BE6B0A" w:rsidP="006D7B32">
      <w:pPr>
        <w:ind w:left="720"/>
      </w:pPr>
      <w:r>
        <w:t>C</w:t>
      </w:r>
      <w:r w:rsidRPr="0021291E">
        <w:t xml:space="preserve">onsumer understanding of </w:t>
      </w:r>
      <w:r w:rsidR="00DC7043">
        <w:t xml:space="preserve">the </w:t>
      </w:r>
      <w:r>
        <w:t xml:space="preserve">prescription drug approval </w:t>
      </w:r>
      <w:r w:rsidRPr="0021291E">
        <w:t>process is lacking, and many misconceptions about the process and requirements persist.</w:t>
      </w:r>
      <w:r>
        <w:t xml:space="preserve"> </w:t>
      </w:r>
      <w:r w:rsidR="006D7B32" w:rsidRPr="006A7962">
        <w:t xml:space="preserve">Although healthcare professionals (HCPs) may have a deeper understanding </w:t>
      </w:r>
      <w:r w:rsidR="006D7B32">
        <w:t xml:space="preserve">than consumers </w:t>
      </w:r>
      <w:r w:rsidR="006D7B32" w:rsidRPr="006A7962">
        <w:t xml:space="preserve">of the approval required for prescription drugs, it is unclear </w:t>
      </w:r>
      <w:r w:rsidR="006D7B32">
        <w:t>to what extent they understand the details of</w:t>
      </w:r>
      <w:r w:rsidR="006D7B32" w:rsidRPr="006A7962">
        <w:t xml:space="preserve"> </w:t>
      </w:r>
      <w:r w:rsidR="006D7B32" w:rsidRPr="006A7962">
        <w:lastRenderedPageBreak/>
        <w:t>FDA’s oversight role with regard to promotion</w:t>
      </w:r>
      <w:r w:rsidR="002970CC">
        <w:t xml:space="preserve"> or the best way to communicate this information in the context of a promotional piece</w:t>
      </w:r>
      <w:r w:rsidR="006D7B32" w:rsidRPr="006A7962">
        <w:t xml:space="preserve">. To our knowledge, no research has examined these issues with </w:t>
      </w:r>
      <w:r w:rsidR="006D7B32">
        <w:t>HCPs or compared HCPs to consumers</w:t>
      </w:r>
      <w:r w:rsidR="006D7B32" w:rsidRPr="006A7962">
        <w:t>.</w:t>
      </w:r>
    </w:p>
    <w:p w14:paraId="2CF782AF" w14:textId="77777777" w:rsidR="006D7B32" w:rsidRPr="006A7962" w:rsidRDefault="006D7B32" w:rsidP="006D7B32"/>
    <w:p w14:paraId="2E5D494B" w14:textId="085029D4" w:rsidR="006D7B32" w:rsidRPr="006A7962" w:rsidRDefault="005F51A9" w:rsidP="009F7E17">
      <w:pPr>
        <w:ind w:firstLine="720"/>
        <w:rPr>
          <w:u w:val="single"/>
        </w:rPr>
      </w:pPr>
      <w:r>
        <w:t>A</w:t>
      </w:r>
      <w:r w:rsidR="006D7B32" w:rsidRPr="006A7962">
        <w:t xml:space="preserve">. </w:t>
      </w:r>
      <w:r w:rsidR="006D7B32" w:rsidRPr="006A7962">
        <w:tab/>
      </w:r>
      <w:r w:rsidR="006D7B32" w:rsidRPr="006A7962">
        <w:rPr>
          <w:u w:val="single"/>
        </w:rPr>
        <w:t>Objectives</w:t>
      </w:r>
      <w:r w:rsidR="009F7E17">
        <w:rPr>
          <w:u w:val="single"/>
        </w:rPr>
        <w:t xml:space="preserve"> </w:t>
      </w:r>
    </w:p>
    <w:p w14:paraId="4BD1944B" w14:textId="77777777" w:rsidR="006D7B32" w:rsidRPr="006A7962" w:rsidRDefault="006D7B32" w:rsidP="006D7B32">
      <w:pPr>
        <w:ind w:left="720"/>
      </w:pPr>
    </w:p>
    <w:p w14:paraId="3FE586D9" w14:textId="5D7D1A88" w:rsidR="006D7B32" w:rsidRDefault="006D7B32" w:rsidP="006D7B32">
      <w:pPr>
        <w:ind w:left="720"/>
        <w:jc w:val="both"/>
      </w:pPr>
      <w:r>
        <w:t>This</w:t>
      </w:r>
      <w:r w:rsidRPr="006A7962">
        <w:t xml:space="preserve"> project </w:t>
      </w:r>
      <w:r>
        <w:t xml:space="preserve">phase </w:t>
      </w:r>
      <w:r w:rsidRPr="006A7962">
        <w:t xml:space="preserve">will </w:t>
      </w:r>
      <w:r>
        <w:t>explore HCP and consumer beliefs about</w:t>
      </w:r>
      <w:r w:rsidRPr="006A7962">
        <w:t xml:space="preserve"> FDA</w:t>
      </w:r>
      <w:r w:rsidR="00DF596E">
        <w:t xml:space="preserve">’s role in </w:t>
      </w:r>
      <w:r w:rsidRPr="006A7962">
        <w:t>review and approval in DTC and professional promotion</w:t>
      </w:r>
      <w:r w:rsidR="00637C8C">
        <w:t xml:space="preserve"> and drug approval status</w:t>
      </w:r>
      <w:r w:rsidRPr="006A7962">
        <w:t>.</w:t>
      </w:r>
    </w:p>
    <w:p w14:paraId="762892F4" w14:textId="77777777" w:rsidR="00882AE4" w:rsidRPr="007A4331" w:rsidRDefault="00882AE4" w:rsidP="001E15AA">
      <w:pPr>
        <w:jc w:val="both"/>
      </w:pPr>
    </w:p>
    <w:p w14:paraId="0D9A8D96" w14:textId="77777777" w:rsidR="003F1C7A" w:rsidRDefault="0049419A" w:rsidP="00F12AEE">
      <w:pPr>
        <w:numPr>
          <w:ilvl w:val="0"/>
          <w:numId w:val="15"/>
        </w:numPr>
        <w:tabs>
          <w:tab w:val="clear" w:pos="1296"/>
          <w:tab w:val="num" w:pos="720"/>
        </w:tabs>
        <w:ind w:left="720"/>
      </w:pPr>
      <w:r>
        <w:rPr>
          <w:b/>
        </w:rPr>
        <w:t>Intended u</w:t>
      </w:r>
      <w:r w:rsidR="00F12AEE">
        <w:rPr>
          <w:b/>
        </w:rPr>
        <w:t>se</w:t>
      </w:r>
      <w:r>
        <w:rPr>
          <w:b/>
        </w:rPr>
        <w:t xml:space="preserve"> of information</w:t>
      </w:r>
      <w:r w:rsidR="003F1C7A">
        <w:rPr>
          <w:b/>
        </w:rPr>
        <w:t>:</w:t>
      </w:r>
      <w:r w:rsidR="003F1C7A">
        <w:t xml:space="preserve">  </w:t>
      </w:r>
    </w:p>
    <w:p w14:paraId="3A8C954E" w14:textId="77777777" w:rsidR="005F51A9" w:rsidRDefault="005F51A9" w:rsidP="001835D3">
      <w:pPr>
        <w:ind w:left="720"/>
      </w:pPr>
    </w:p>
    <w:p w14:paraId="100D428B" w14:textId="7C288BEA" w:rsidR="00FB79C4" w:rsidRDefault="001835D3" w:rsidP="001835D3">
      <w:pPr>
        <w:ind w:left="720"/>
      </w:pPr>
      <w:r>
        <w:t>The</w:t>
      </w:r>
      <w:r w:rsidR="00FB79C4" w:rsidRPr="00AB3513">
        <w:t xml:space="preserve"> qualitative information </w:t>
      </w:r>
      <w:r>
        <w:t>collected from this study will</w:t>
      </w:r>
      <w:r w:rsidR="00FB79C4" w:rsidRPr="00AB3513">
        <w:t xml:space="preserve"> </w:t>
      </w:r>
      <w:r w:rsidR="00FB79C4">
        <w:t xml:space="preserve">contribute to </w:t>
      </w:r>
      <w:r w:rsidR="00D86401">
        <w:t>subsequent quantitative experimental research</w:t>
      </w:r>
      <w:r w:rsidR="00FB79C4">
        <w:t>.</w:t>
      </w:r>
    </w:p>
    <w:p w14:paraId="29082190" w14:textId="77777777" w:rsidR="003F1C7A" w:rsidRDefault="003F1C7A" w:rsidP="00F12AEE">
      <w:pPr>
        <w:ind w:left="360"/>
      </w:pPr>
    </w:p>
    <w:p w14:paraId="37FC61DC" w14:textId="77777777" w:rsidR="003F1C7A" w:rsidRDefault="0049419A" w:rsidP="00E96045">
      <w:pPr>
        <w:keepNext/>
        <w:numPr>
          <w:ilvl w:val="0"/>
          <w:numId w:val="15"/>
        </w:numPr>
        <w:tabs>
          <w:tab w:val="clear" w:pos="1296"/>
          <w:tab w:val="num" w:pos="720"/>
        </w:tabs>
        <w:ind w:left="720"/>
      </w:pPr>
      <w:r>
        <w:rPr>
          <w:b/>
        </w:rPr>
        <w:t>Description of r</w:t>
      </w:r>
      <w:r w:rsidR="00F12AEE">
        <w:rPr>
          <w:b/>
        </w:rPr>
        <w:t>espondents</w:t>
      </w:r>
      <w:r w:rsidR="003F1C7A" w:rsidRPr="00E26798">
        <w:rPr>
          <w:b/>
        </w:rPr>
        <w:t>:</w:t>
      </w:r>
      <w:r w:rsidR="003F1C7A">
        <w:t xml:space="preserve">  </w:t>
      </w:r>
    </w:p>
    <w:p w14:paraId="05AAA5B6" w14:textId="77777777" w:rsidR="005F51A9" w:rsidRDefault="005F51A9" w:rsidP="00637C8C">
      <w:pPr>
        <w:ind w:left="720"/>
      </w:pPr>
    </w:p>
    <w:p w14:paraId="684318E0" w14:textId="3E48B092" w:rsidR="00576639" w:rsidRDefault="00576639" w:rsidP="00637C8C">
      <w:pPr>
        <w:ind w:left="720"/>
      </w:pPr>
      <w:r>
        <w:t xml:space="preserve">A total of </w:t>
      </w:r>
      <w:r w:rsidR="00EC0795">
        <w:t>nine</w:t>
      </w:r>
      <w:r w:rsidRPr="00CA5223">
        <w:t xml:space="preserve"> focus groups are planned</w:t>
      </w:r>
      <w:r w:rsidR="00D86401">
        <w:t xml:space="preserve">; </w:t>
      </w:r>
      <w:r w:rsidR="00EC0795">
        <w:t>five</w:t>
      </w:r>
      <w:r w:rsidR="00D86401">
        <w:t xml:space="preserve"> with </w:t>
      </w:r>
      <w:r w:rsidR="002D7B37">
        <w:t xml:space="preserve">adult </w:t>
      </w:r>
      <w:r w:rsidR="00D86401">
        <w:t xml:space="preserve">consumers </w:t>
      </w:r>
      <w:r w:rsidR="002D7B37">
        <w:t xml:space="preserve">(aged 18 and over) </w:t>
      </w:r>
      <w:r w:rsidR="00D86401">
        <w:t xml:space="preserve">and </w:t>
      </w:r>
      <w:r w:rsidR="00EC0795">
        <w:t>four</w:t>
      </w:r>
      <w:r w:rsidR="00D86401">
        <w:t xml:space="preserve"> with </w:t>
      </w:r>
      <w:r w:rsidR="002D7B37">
        <w:t xml:space="preserve">HCPs </w:t>
      </w:r>
      <w:r w:rsidR="002970CC">
        <w:t>(</w:t>
      </w:r>
      <w:r w:rsidR="002D7B37">
        <w:t>general practice Primary Care Physicians and advanced practitioners [nurse practitioners and physicians assistants]</w:t>
      </w:r>
      <w:r w:rsidR="002970CC">
        <w:t>)</w:t>
      </w:r>
      <w:r w:rsidRPr="00CA5223">
        <w:t xml:space="preserve">. </w:t>
      </w:r>
      <w:r w:rsidRPr="001C3D56">
        <w:t>No more than 10 participants will participate in a group. FDA has contracted with</w:t>
      </w:r>
      <w:r w:rsidR="00216F24" w:rsidRPr="001C3D56">
        <w:t xml:space="preserve"> </w:t>
      </w:r>
      <w:r w:rsidR="00D86401">
        <w:t xml:space="preserve">RTI International </w:t>
      </w:r>
      <w:r w:rsidRPr="00336FCF">
        <w:t>to conduct these in-person focus groups.</w:t>
      </w:r>
    </w:p>
    <w:p w14:paraId="7A72D61B" w14:textId="228CC957" w:rsidR="00917B38" w:rsidRDefault="00917B38" w:rsidP="00576639">
      <w:pPr>
        <w:ind w:left="720"/>
        <w:jc w:val="both"/>
      </w:pPr>
    </w:p>
    <w:p w14:paraId="644BCCDF" w14:textId="66885C98" w:rsidR="00DC5D0A" w:rsidRDefault="00917B38" w:rsidP="00917B38">
      <w:pPr>
        <w:ind w:left="720"/>
      </w:pPr>
      <w:r w:rsidRPr="00E75CCC">
        <w:t xml:space="preserve">Eligible participants </w:t>
      </w:r>
      <w:r>
        <w:t xml:space="preserve">for the </w:t>
      </w:r>
      <w:r>
        <w:rPr>
          <w:b/>
        </w:rPr>
        <w:t xml:space="preserve">Healthcare Provider </w:t>
      </w:r>
      <w:r>
        <w:t xml:space="preserve">groups </w:t>
      </w:r>
      <w:r w:rsidRPr="00E75CCC">
        <w:t xml:space="preserve">will be </w:t>
      </w:r>
      <w:r>
        <w:t>in general practice (PCPs and advanced practitioners), who engage in</w:t>
      </w:r>
      <w:r w:rsidRPr="00FE6A23">
        <w:t xml:space="preserve"> direct patient care at least 50% of the time, and we will ensure reasonable diversity of number of years in practice</w:t>
      </w:r>
      <w:r w:rsidRPr="00E75CCC">
        <w:t>.</w:t>
      </w:r>
      <w:r>
        <w:t xml:space="preserve"> </w:t>
      </w:r>
      <w:r w:rsidR="00DC5D0A" w:rsidRPr="00602974">
        <w:t xml:space="preserve">We will exclude individuals who work in the marketing, advertising, or pharmaceutical industries or people that work for the Department of Health and Human Services </w:t>
      </w:r>
      <w:r w:rsidR="00DC5D0A">
        <w:t xml:space="preserve">because they may have specialized knowledge of FDA regulatory policies. </w:t>
      </w:r>
    </w:p>
    <w:p w14:paraId="4504DC68" w14:textId="77777777" w:rsidR="00DC5D0A" w:rsidRDefault="00DC5D0A" w:rsidP="00917B38">
      <w:pPr>
        <w:ind w:left="720"/>
      </w:pPr>
    </w:p>
    <w:p w14:paraId="12BD404C" w14:textId="77777777" w:rsidR="00DC5D0A" w:rsidRDefault="00917B38" w:rsidP="00917B38">
      <w:pPr>
        <w:ind w:left="720"/>
      </w:pPr>
      <w:r>
        <w:t xml:space="preserve">Eligible participants for the </w:t>
      </w:r>
      <w:r>
        <w:rPr>
          <w:b/>
        </w:rPr>
        <w:t xml:space="preserve">Consumer </w:t>
      </w:r>
      <w:r>
        <w:t>groups will be general population adults (divided by education level).</w:t>
      </w:r>
      <w:r w:rsidRPr="00E75CCC">
        <w:t xml:space="preserve"> </w:t>
      </w:r>
      <w:r w:rsidR="00DC5D0A" w:rsidRPr="00602974">
        <w:t xml:space="preserve">We will exclude individuals who work in the health care, marketing, advertising, or pharmaceutical industries or people that work for the Department of Health and Human Services because their knowledge and experiences may not reflect those of the average consumer. </w:t>
      </w:r>
    </w:p>
    <w:p w14:paraId="340F044E" w14:textId="77777777" w:rsidR="00DC5D0A" w:rsidRDefault="00DC5D0A" w:rsidP="00917B38">
      <w:pPr>
        <w:ind w:left="720"/>
      </w:pPr>
    </w:p>
    <w:p w14:paraId="1BF9EFF0" w14:textId="39B27FE1" w:rsidR="00DC5D0A" w:rsidRDefault="00DC5D0A" w:rsidP="00917B38">
      <w:pPr>
        <w:ind w:left="720"/>
      </w:pPr>
      <w:r w:rsidRPr="00602974">
        <w:t>In addition</w:t>
      </w:r>
      <w:r>
        <w:t xml:space="preserve"> to the above screening criteria</w:t>
      </w:r>
      <w:r w:rsidRPr="00602974">
        <w:t xml:space="preserve">, we will exclude individuals who have participated in an interview or focus group during the previous </w:t>
      </w:r>
      <w:r>
        <w:t>3</w:t>
      </w:r>
      <w:r w:rsidRPr="00602974">
        <w:t xml:space="preserve"> months to minimize the threat of trained responses or social desirability bias. </w:t>
      </w:r>
    </w:p>
    <w:p w14:paraId="04E1DBDD" w14:textId="77777777" w:rsidR="00DC5D0A" w:rsidRDefault="00DC5D0A" w:rsidP="00917B38">
      <w:pPr>
        <w:ind w:left="720"/>
      </w:pPr>
    </w:p>
    <w:p w14:paraId="4E4C66F4" w14:textId="51402498" w:rsidR="00917B38" w:rsidRDefault="00917B38" w:rsidP="00917B38">
      <w:pPr>
        <w:ind w:left="720"/>
      </w:pPr>
      <w:r w:rsidRPr="00E75CCC">
        <w:t>Our participant segments are as follow</w:t>
      </w:r>
      <w:r w:rsidR="00DC5D0A">
        <w:t>s</w:t>
      </w:r>
      <w:r w:rsidRPr="00E75CCC">
        <w:t xml:space="preserve">: </w:t>
      </w:r>
    </w:p>
    <w:p w14:paraId="3F4CCC32" w14:textId="77777777" w:rsidR="00917B38" w:rsidRPr="00E75CCC" w:rsidRDefault="00917B38" w:rsidP="00917B38">
      <w:pPr>
        <w:ind w:left="720"/>
      </w:pPr>
    </w:p>
    <w:p w14:paraId="6416879D" w14:textId="77777777" w:rsidR="00917B38" w:rsidRPr="00E75CCC" w:rsidRDefault="00917B38" w:rsidP="00917B38">
      <w:pPr>
        <w:ind w:left="720" w:firstLine="720"/>
        <w:rPr>
          <w:b/>
          <w:u w:val="single"/>
        </w:rPr>
      </w:pPr>
      <w:r>
        <w:rPr>
          <w:b/>
          <w:u w:val="single"/>
        </w:rPr>
        <w:t xml:space="preserve">Healthcare Providers (4 groups; </w:t>
      </w:r>
      <w:r w:rsidRPr="00E75CCC">
        <w:rPr>
          <w:b/>
          <w:u w:val="single"/>
        </w:rPr>
        <w:t>n=</w:t>
      </w:r>
      <w:r>
        <w:rPr>
          <w:b/>
          <w:u w:val="single"/>
        </w:rPr>
        <w:t>36</w:t>
      </w:r>
      <w:r w:rsidRPr="00E75CCC">
        <w:rPr>
          <w:b/>
          <w:u w:val="single"/>
        </w:rPr>
        <w:t>):</w:t>
      </w:r>
    </w:p>
    <w:p w14:paraId="4F5D7E3B" w14:textId="77777777" w:rsidR="00917B38" w:rsidRPr="00E75CCC" w:rsidRDefault="00917B38" w:rsidP="00917B38">
      <w:pPr>
        <w:pStyle w:val="ListParagraph"/>
        <w:numPr>
          <w:ilvl w:val="1"/>
          <w:numId w:val="22"/>
        </w:numPr>
        <w:spacing w:after="80"/>
        <w:contextualSpacing/>
      </w:pPr>
      <w:r>
        <w:t>PCPs</w:t>
      </w:r>
      <w:r w:rsidRPr="00E75CCC">
        <w:t xml:space="preserve"> (</w:t>
      </w:r>
      <w:r>
        <w:t xml:space="preserve">2 groups; </w:t>
      </w:r>
      <w:r w:rsidRPr="00E75CCC">
        <w:t>n=</w:t>
      </w:r>
      <w:r>
        <w:t>18</w:t>
      </w:r>
      <w:r w:rsidRPr="00E75CCC">
        <w:t>)</w:t>
      </w:r>
    </w:p>
    <w:p w14:paraId="50C0825C" w14:textId="5D6E7A12" w:rsidR="00917B38" w:rsidRPr="00E75CCC" w:rsidRDefault="00917B38" w:rsidP="00917B38">
      <w:pPr>
        <w:pStyle w:val="ListParagraph"/>
        <w:numPr>
          <w:ilvl w:val="2"/>
          <w:numId w:val="22"/>
        </w:numPr>
        <w:contextualSpacing/>
        <w:rPr>
          <w:i/>
          <w:iCs/>
        </w:rPr>
      </w:pPr>
      <w:r>
        <w:rPr>
          <w:iCs/>
        </w:rPr>
        <w:t xml:space="preserve">1 group each </w:t>
      </w:r>
      <w:r w:rsidR="00CF30F2">
        <w:rPr>
          <w:iCs/>
        </w:rPr>
        <w:t>in</w:t>
      </w:r>
      <w:r>
        <w:rPr>
          <w:iCs/>
        </w:rPr>
        <w:t xml:space="preserve"> Atlanta and Washington, DC</w:t>
      </w:r>
    </w:p>
    <w:p w14:paraId="0455F6F7" w14:textId="77777777" w:rsidR="00917B38" w:rsidRPr="00E75CCC" w:rsidRDefault="00917B38" w:rsidP="00917B38">
      <w:pPr>
        <w:pStyle w:val="ListParagraph"/>
        <w:numPr>
          <w:ilvl w:val="1"/>
          <w:numId w:val="22"/>
        </w:numPr>
        <w:spacing w:after="80"/>
        <w:contextualSpacing/>
      </w:pPr>
      <w:r>
        <w:t>Advanced Practitioners (Nurse Practitioners and Physicians Assistants) (2 groups; n=18)</w:t>
      </w:r>
    </w:p>
    <w:p w14:paraId="70F018A6" w14:textId="2CA6B978" w:rsidR="00917B38" w:rsidRDefault="00917B38" w:rsidP="00917B38">
      <w:pPr>
        <w:pStyle w:val="ListParagraph"/>
        <w:numPr>
          <w:ilvl w:val="2"/>
          <w:numId w:val="22"/>
        </w:numPr>
        <w:spacing w:after="80"/>
        <w:contextualSpacing/>
      </w:pPr>
      <w:r>
        <w:t xml:space="preserve">1 group each </w:t>
      </w:r>
      <w:r w:rsidR="00CF30F2">
        <w:t>in</w:t>
      </w:r>
      <w:r>
        <w:t xml:space="preserve"> Atlanta and Washington, DC</w:t>
      </w:r>
    </w:p>
    <w:p w14:paraId="45EE9DFA" w14:textId="77777777" w:rsidR="00917B38" w:rsidRPr="00E75CCC" w:rsidRDefault="00917B38" w:rsidP="00917B38">
      <w:pPr>
        <w:pStyle w:val="ListParagraph"/>
        <w:spacing w:after="80"/>
        <w:ind w:left="3060"/>
      </w:pPr>
    </w:p>
    <w:p w14:paraId="6E2F5B75" w14:textId="77777777" w:rsidR="00917B38" w:rsidRDefault="00917B38" w:rsidP="00917B38">
      <w:pPr>
        <w:ind w:left="720" w:firstLine="720"/>
        <w:rPr>
          <w:b/>
          <w:u w:val="single"/>
        </w:rPr>
      </w:pPr>
      <w:r>
        <w:rPr>
          <w:b/>
          <w:u w:val="single"/>
        </w:rPr>
        <w:t>Consumers (5 groups; n=45)</w:t>
      </w:r>
    </w:p>
    <w:p w14:paraId="29D476F7" w14:textId="77777777" w:rsidR="00917B38" w:rsidRPr="00406F7A" w:rsidRDefault="00917B38" w:rsidP="00917B38">
      <w:pPr>
        <w:pStyle w:val="ListParagraph"/>
        <w:numPr>
          <w:ilvl w:val="1"/>
          <w:numId w:val="22"/>
        </w:numPr>
        <w:spacing w:after="80"/>
        <w:contextualSpacing/>
        <w:rPr>
          <w:b/>
        </w:rPr>
      </w:pPr>
      <w:r w:rsidRPr="00406F7A">
        <w:t>Less than High School education (n=2 groups; n=18)</w:t>
      </w:r>
    </w:p>
    <w:p w14:paraId="56E4A517" w14:textId="77777777" w:rsidR="00917B38" w:rsidRPr="00406F7A" w:rsidRDefault="00917B38" w:rsidP="00917B38">
      <w:pPr>
        <w:pStyle w:val="ListParagraph"/>
        <w:numPr>
          <w:ilvl w:val="2"/>
          <w:numId w:val="22"/>
        </w:numPr>
        <w:spacing w:after="80"/>
        <w:ind w:left="3067"/>
        <w:contextualSpacing/>
        <w:rPr>
          <w:b/>
        </w:rPr>
      </w:pPr>
      <w:r w:rsidRPr="00406F7A">
        <w:t>2 groups in Atlanta</w:t>
      </w:r>
    </w:p>
    <w:p w14:paraId="1C9E4883" w14:textId="77777777" w:rsidR="00917B38" w:rsidRPr="00406F7A" w:rsidRDefault="00917B38" w:rsidP="00917B38">
      <w:pPr>
        <w:pStyle w:val="ListParagraph"/>
        <w:numPr>
          <w:ilvl w:val="1"/>
          <w:numId w:val="22"/>
        </w:numPr>
        <w:spacing w:after="80"/>
        <w:contextualSpacing/>
        <w:rPr>
          <w:b/>
        </w:rPr>
      </w:pPr>
      <w:r w:rsidRPr="00406F7A">
        <w:t>High School or more education (n=3 groups; n=27)</w:t>
      </w:r>
    </w:p>
    <w:p w14:paraId="0E14C814" w14:textId="2CAE9175" w:rsidR="00917B38" w:rsidRPr="00336FCF" w:rsidRDefault="00917B38" w:rsidP="00917B38">
      <w:pPr>
        <w:pStyle w:val="ListParagraph"/>
        <w:numPr>
          <w:ilvl w:val="0"/>
          <w:numId w:val="23"/>
        </w:numPr>
        <w:ind w:left="3067"/>
        <w:jc w:val="both"/>
      </w:pPr>
      <w:r w:rsidRPr="00406F7A">
        <w:t>1 group in Atlanta; 2 groups in Washington, DC</w:t>
      </w:r>
    </w:p>
    <w:p w14:paraId="711E2F0D" w14:textId="77777777" w:rsidR="00E215FA" w:rsidRDefault="00E215FA" w:rsidP="00F12AEE">
      <w:pPr>
        <w:ind w:left="720"/>
      </w:pPr>
    </w:p>
    <w:p w14:paraId="2DFFF238" w14:textId="77777777" w:rsidR="003F1C7A" w:rsidRPr="00E215FA" w:rsidRDefault="003F1C7A" w:rsidP="00F12AEE">
      <w:pPr>
        <w:numPr>
          <w:ilvl w:val="0"/>
          <w:numId w:val="15"/>
        </w:numPr>
        <w:tabs>
          <w:tab w:val="clear" w:pos="1296"/>
          <w:tab w:val="num" w:pos="720"/>
        </w:tabs>
        <w:ind w:left="720"/>
      </w:pPr>
      <w:r w:rsidRPr="00E26798">
        <w:rPr>
          <w:b/>
        </w:rPr>
        <w:t xml:space="preserve">Date(s) </w:t>
      </w:r>
      <w:r w:rsidR="009404FA">
        <w:rPr>
          <w:b/>
        </w:rPr>
        <w:t xml:space="preserve">to be conducted </w:t>
      </w:r>
      <w:r w:rsidRPr="00E26798">
        <w:rPr>
          <w:b/>
        </w:rPr>
        <w:t>and location(s)</w:t>
      </w:r>
      <w:r w:rsidR="0049419A">
        <w:rPr>
          <w:b/>
        </w:rPr>
        <w:t>:</w:t>
      </w:r>
      <w:r w:rsidRPr="00E26798">
        <w:rPr>
          <w:b/>
        </w:rPr>
        <w:t xml:space="preserve">  </w:t>
      </w:r>
    </w:p>
    <w:p w14:paraId="72E14A13" w14:textId="77777777" w:rsidR="005F51A9" w:rsidRDefault="005F51A9" w:rsidP="008B130B">
      <w:pPr>
        <w:ind w:left="720"/>
      </w:pPr>
    </w:p>
    <w:p w14:paraId="4EFC28C8" w14:textId="7EA3F455" w:rsidR="00D14201" w:rsidRDefault="00D14201" w:rsidP="008B130B">
      <w:pPr>
        <w:ind w:left="720"/>
      </w:pPr>
      <w:r w:rsidRPr="003D1766">
        <w:t xml:space="preserve">Focus groups will be conducted approximately one month from the date of OMB approval. The focus groups will be conducted </w:t>
      </w:r>
      <w:r w:rsidR="002970CC" w:rsidRPr="005C5330">
        <w:t>Washington, DC and Atlanta, GA</w:t>
      </w:r>
      <w:r>
        <w:t xml:space="preserve">. </w:t>
      </w:r>
      <w:r w:rsidR="006A2D27">
        <w:t>T</w:t>
      </w:r>
      <w:r>
        <w:t>he</w:t>
      </w:r>
      <w:r w:rsidR="006A2D27">
        <w:t xml:space="preserve"> selected</w:t>
      </w:r>
      <w:r>
        <w:t xml:space="preserve"> location</w:t>
      </w:r>
      <w:r w:rsidR="002F51BE">
        <w:t>s</w:t>
      </w:r>
      <w:r>
        <w:t xml:space="preserve"> offer suitable focus group facilities and recruitment capabilities that will enable us to recruit groups </w:t>
      </w:r>
      <w:r w:rsidR="000477CE">
        <w:t xml:space="preserve">who meet the criteria described in </w:t>
      </w:r>
      <w:r w:rsidR="00637C8C">
        <w:t>S</w:t>
      </w:r>
      <w:r w:rsidR="000477CE">
        <w:t>ection 3 above</w:t>
      </w:r>
      <w:r w:rsidR="006A305F">
        <w:t>.</w:t>
      </w:r>
    </w:p>
    <w:p w14:paraId="4D9E3E24" w14:textId="77777777" w:rsidR="00190AA2" w:rsidRDefault="00190AA2" w:rsidP="00F12AEE">
      <w:pPr>
        <w:ind w:left="360"/>
        <w:jc w:val="both"/>
      </w:pPr>
    </w:p>
    <w:p w14:paraId="4AC2C105" w14:textId="77777777" w:rsidR="00E26798" w:rsidRPr="00E96045" w:rsidRDefault="00140A0D" w:rsidP="00F12AEE">
      <w:pPr>
        <w:numPr>
          <w:ilvl w:val="0"/>
          <w:numId w:val="15"/>
        </w:numPr>
        <w:tabs>
          <w:tab w:val="clear" w:pos="1296"/>
          <w:tab w:val="num" w:pos="720"/>
        </w:tabs>
        <w:ind w:left="720"/>
      </w:pPr>
      <w:r>
        <w:rPr>
          <w:b/>
        </w:rPr>
        <w:t>How the Information is being collected</w:t>
      </w:r>
      <w:r w:rsidR="0049419A">
        <w:rPr>
          <w:b/>
        </w:rPr>
        <w:t>:</w:t>
      </w:r>
    </w:p>
    <w:p w14:paraId="06B04B02" w14:textId="77777777" w:rsidR="005F51A9" w:rsidRDefault="005F51A9" w:rsidP="00EE231A">
      <w:pPr>
        <w:ind w:left="720"/>
        <w:jc w:val="both"/>
        <w:rPr>
          <w:u w:val="single"/>
        </w:rPr>
      </w:pPr>
    </w:p>
    <w:p w14:paraId="2C73C3C5" w14:textId="47E3BC01" w:rsidR="00EE231A" w:rsidRPr="00EE231A" w:rsidRDefault="00EE231A" w:rsidP="00EE231A">
      <w:pPr>
        <w:ind w:left="720"/>
        <w:jc w:val="both"/>
        <w:rPr>
          <w:u w:val="single"/>
        </w:rPr>
      </w:pPr>
      <w:r w:rsidRPr="00EE231A">
        <w:rPr>
          <w:u w:val="single"/>
        </w:rPr>
        <w:t>Recruitment Information</w:t>
      </w:r>
    </w:p>
    <w:p w14:paraId="702A2612" w14:textId="12E17DA4" w:rsidR="00EE231A" w:rsidRPr="00336FCF" w:rsidRDefault="00F64116" w:rsidP="008B130B">
      <w:pPr>
        <w:ind w:left="720"/>
      </w:pPr>
      <w:r>
        <w:t xml:space="preserve">Selected market research facilities and recruiters </w:t>
      </w:r>
      <w:r w:rsidRPr="00E75CCC">
        <w:t xml:space="preserve">will identify potential participants in their respective cities through existing contact databases and </w:t>
      </w:r>
      <w:r w:rsidR="005050BA">
        <w:t xml:space="preserve">social </w:t>
      </w:r>
      <w:r w:rsidRPr="00E75CCC">
        <w:t xml:space="preserve">media </w:t>
      </w:r>
      <w:r w:rsidRPr="00D94258">
        <w:t>advertisements</w:t>
      </w:r>
      <w:r w:rsidR="006B7085">
        <w:t xml:space="preserve"> </w:t>
      </w:r>
      <w:r w:rsidR="006B7085" w:rsidRPr="005050BA">
        <w:t xml:space="preserve">(Attachment </w:t>
      </w:r>
      <w:r w:rsidR="00D95DBC" w:rsidRPr="001E29B0">
        <w:t>A</w:t>
      </w:r>
      <w:r w:rsidR="006B7085" w:rsidRPr="005050BA">
        <w:t>)</w:t>
      </w:r>
      <w:r w:rsidRPr="005050BA">
        <w:t>.</w:t>
      </w:r>
      <w:r w:rsidRPr="00D94258">
        <w:t xml:space="preserve"> </w:t>
      </w:r>
      <w:r>
        <w:t xml:space="preserve">The market research facilities and recruiters </w:t>
      </w:r>
      <w:r w:rsidRPr="00D94258">
        <w:t xml:space="preserve">will contact potential participants by telephone or email and screen them for eligibility </w:t>
      </w:r>
      <w:r w:rsidR="00EE231A" w:rsidRPr="00336FCF">
        <w:t>using the participant screener (</w:t>
      </w:r>
      <w:r>
        <w:t xml:space="preserve">Attachment </w:t>
      </w:r>
      <w:r w:rsidR="00D95DBC">
        <w:t>B</w:t>
      </w:r>
      <w:r w:rsidR="00EE231A" w:rsidRPr="00336FCF">
        <w:t xml:space="preserve">). The facilities’ staff will provide all necessary information and instructions to ensure participants arrive at the proper location on the agreed upon date and time. Facilities will </w:t>
      </w:r>
      <w:r w:rsidR="00EE231A">
        <w:t xml:space="preserve">conduct </w:t>
      </w:r>
      <w:r w:rsidR="00EE231A" w:rsidRPr="00336FCF">
        <w:t>recruit</w:t>
      </w:r>
      <w:r w:rsidR="00EE231A">
        <w:t>ment and</w:t>
      </w:r>
      <w:r w:rsidR="00EE231A" w:rsidRPr="00336FCF">
        <w:t xml:space="preserve"> ensure</w:t>
      </w:r>
      <w:r w:rsidR="00EE231A">
        <w:t xml:space="preserve"> that</w:t>
      </w:r>
      <w:r w:rsidR="00EE231A" w:rsidRPr="00336FCF">
        <w:t xml:space="preserve"> the needed number of participants </w:t>
      </w:r>
      <w:r w:rsidR="00EE231A">
        <w:t>show up for</w:t>
      </w:r>
      <w:r w:rsidR="00EE231A" w:rsidRPr="00336FCF">
        <w:t xml:space="preserve"> their scheduled time slot. The facilities will send confirmation and reminder correspondences to recruited participants to help ensure attendance</w:t>
      </w:r>
      <w:r w:rsidR="00637C8C">
        <w:t xml:space="preserve"> (Attachments </w:t>
      </w:r>
      <w:r w:rsidR="00D95DBC">
        <w:t>C</w:t>
      </w:r>
      <w:r w:rsidR="008F3E78">
        <w:t xml:space="preserve"> </w:t>
      </w:r>
      <w:r w:rsidR="00637C8C">
        <w:t xml:space="preserve">and </w:t>
      </w:r>
      <w:r w:rsidR="00D95DBC">
        <w:t>D</w:t>
      </w:r>
      <w:r w:rsidR="00637C8C">
        <w:t>)</w:t>
      </w:r>
      <w:r w:rsidR="00EE231A" w:rsidRPr="00336FCF">
        <w:t>.</w:t>
      </w:r>
    </w:p>
    <w:p w14:paraId="3C61EB30" w14:textId="77777777" w:rsidR="008A4D10" w:rsidRPr="00EE231A" w:rsidRDefault="008A4D10" w:rsidP="00EE231A">
      <w:pPr>
        <w:ind w:left="720"/>
        <w:jc w:val="both"/>
      </w:pPr>
    </w:p>
    <w:p w14:paraId="48C5E05E" w14:textId="77777777" w:rsidR="00EE231A" w:rsidRPr="00EE231A" w:rsidRDefault="00EE231A" w:rsidP="00EE231A">
      <w:pPr>
        <w:ind w:left="720"/>
        <w:jc w:val="both"/>
        <w:rPr>
          <w:u w:val="single"/>
        </w:rPr>
      </w:pPr>
      <w:r w:rsidRPr="00EE231A">
        <w:rPr>
          <w:u w:val="single"/>
        </w:rPr>
        <w:t>Focus Group Discussions</w:t>
      </w:r>
    </w:p>
    <w:p w14:paraId="6A3D3F6D" w14:textId="6F9DB572" w:rsidR="00EE231A" w:rsidRPr="00336FCF" w:rsidRDefault="00EC0795" w:rsidP="008B130B">
      <w:pPr>
        <w:ind w:left="720"/>
      </w:pPr>
      <w:r>
        <w:t>RTI</w:t>
      </w:r>
      <w:r w:rsidR="00EE231A" w:rsidRPr="00336FCF">
        <w:t xml:space="preserve"> staff members will serve as moderators for all focus groups. </w:t>
      </w:r>
      <w:r w:rsidR="00D95DBC" w:rsidRPr="00A756BC">
        <w:t>RTI staff member</w:t>
      </w:r>
      <w:r w:rsidR="00D95DBC">
        <w:t>s</w:t>
      </w:r>
      <w:r w:rsidR="00D95DBC" w:rsidRPr="00A756BC">
        <w:t xml:space="preserve"> will administer the informed consent prior to the beginning of the focus group</w:t>
      </w:r>
      <w:r w:rsidR="00D95DBC">
        <w:t>s</w:t>
      </w:r>
      <w:r w:rsidR="00892A3E">
        <w:t xml:space="preserve"> and provide</w:t>
      </w:r>
      <w:r w:rsidR="00D95DBC" w:rsidRPr="00A756BC">
        <w:t xml:space="preserve"> a hard copy of the informed consent</w:t>
      </w:r>
      <w:r w:rsidR="00D95DBC">
        <w:t xml:space="preserve"> (Attachments E and F)</w:t>
      </w:r>
      <w:r w:rsidR="00D95DBC" w:rsidRPr="00A756BC">
        <w:t xml:space="preserve"> to participant</w:t>
      </w:r>
      <w:r w:rsidR="00D95DBC">
        <w:t xml:space="preserve">s. </w:t>
      </w:r>
      <w:r w:rsidR="00EE231A">
        <w:t>FDA</w:t>
      </w:r>
      <w:r w:rsidR="00EE231A" w:rsidRPr="00336FCF">
        <w:t xml:space="preserve"> staff members will observe most, if not all, of the sessions from the observation rooms at the focus group facilities or remot</w:t>
      </w:r>
      <w:r w:rsidR="00AC2461">
        <w:t>ely using streaming technology.</w:t>
      </w:r>
    </w:p>
    <w:p w14:paraId="4AB72B2A" w14:textId="77777777" w:rsidR="00EE231A" w:rsidRPr="00EE231A" w:rsidRDefault="00EE231A" w:rsidP="008B130B">
      <w:pPr>
        <w:ind w:left="720"/>
      </w:pPr>
    </w:p>
    <w:p w14:paraId="6FFFB9AE" w14:textId="23DF3A2B" w:rsidR="00EE231A" w:rsidRPr="00336FCF" w:rsidRDefault="00EE231A" w:rsidP="008B130B">
      <w:pPr>
        <w:ind w:left="720"/>
      </w:pPr>
      <w:r w:rsidRPr="00336FCF">
        <w:t>The moderator will use the attached moderator guide</w:t>
      </w:r>
      <w:r w:rsidR="00C701A6">
        <w:t>s</w:t>
      </w:r>
      <w:r w:rsidR="00102CB9">
        <w:t xml:space="preserve"> </w:t>
      </w:r>
      <w:r>
        <w:t>(</w:t>
      </w:r>
      <w:r w:rsidR="00637C8C">
        <w:t>Attachments</w:t>
      </w:r>
      <w:r w:rsidR="00F2502B">
        <w:t xml:space="preserve"> </w:t>
      </w:r>
      <w:r w:rsidR="008F3E78">
        <w:t xml:space="preserve">G </w:t>
      </w:r>
      <w:r w:rsidR="00DC5D0A">
        <w:t xml:space="preserve">and </w:t>
      </w:r>
      <w:r w:rsidR="008F3E78">
        <w:t>H</w:t>
      </w:r>
      <w:r>
        <w:t>)</w:t>
      </w:r>
      <w:r w:rsidRPr="00336FCF">
        <w:t xml:space="preserve"> to ensure that all relevant topic areas</w:t>
      </w:r>
      <w:r w:rsidR="00F2502B">
        <w:t xml:space="preserve"> </w:t>
      </w:r>
      <w:r w:rsidRPr="00336FCF">
        <w:t>are addressed</w:t>
      </w:r>
      <w:r w:rsidR="006B7085">
        <w:t xml:space="preserve">, including discussion about disclosure signals in promotional </w:t>
      </w:r>
      <w:r w:rsidR="006B7085" w:rsidRPr="005050BA">
        <w:t>materials</w:t>
      </w:r>
      <w:r w:rsidRPr="005050BA">
        <w:t>.</w:t>
      </w:r>
      <w:r w:rsidRPr="00336FCF">
        <w:t xml:space="preserve">  The focus group facilities will make audio</w:t>
      </w:r>
      <w:r>
        <w:t xml:space="preserve"> and video</w:t>
      </w:r>
      <w:r w:rsidRPr="00336FCF">
        <w:t xml:space="preserve"> recordings to ensure a verbatim record o</w:t>
      </w:r>
      <w:r>
        <w:t>f the proceedings is captured.</w:t>
      </w:r>
    </w:p>
    <w:p w14:paraId="408336BB" w14:textId="77777777" w:rsidR="00EE231A" w:rsidRPr="00EE231A" w:rsidRDefault="00EE231A" w:rsidP="008B130B">
      <w:pPr>
        <w:ind w:left="720"/>
      </w:pPr>
    </w:p>
    <w:p w14:paraId="04D77AC8" w14:textId="7A06F9DD" w:rsidR="00EE231A" w:rsidRPr="00336FCF" w:rsidRDefault="00EE231A" w:rsidP="008B130B">
      <w:pPr>
        <w:ind w:left="720"/>
      </w:pPr>
      <w:r w:rsidRPr="00336FCF">
        <w:t xml:space="preserve">The Contractor will comply with safeguards for ensuring participant information is kept </w:t>
      </w:r>
      <w:r w:rsidR="008802AB">
        <w:t>secure</w:t>
      </w:r>
      <w:r w:rsidR="008802AB" w:rsidRPr="00336FCF">
        <w:t xml:space="preserve"> </w:t>
      </w:r>
      <w:r w:rsidRPr="00336FCF">
        <w:t xml:space="preserve">to the extent permitted by law. The last names of the participants will </w:t>
      </w:r>
      <w:r>
        <w:t xml:space="preserve">not appear on any focus group </w:t>
      </w:r>
      <w:r w:rsidRPr="00336FCF">
        <w:t>materials. Verbatim quotes included in the final report will not be attributed to any individual.</w:t>
      </w:r>
    </w:p>
    <w:p w14:paraId="598DEBC6" w14:textId="77777777" w:rsidR="00F12AEE" w:rsidRDefault="00F12AEE" w:rsidP="00EE231A">
      <w:pPr>
        <w:ind w:left="720"/>
        <w:jc w:val="both"/>
      </w:pPr>
    </w:p>
    <w:p w14:paraId="349AEFB6" w14:textId="77777777" w:rsidR="003F1C7A" w:rsidRPr="00E215FA" w:rsidRDefault="003F1C7A" w:rsidP="00BF3A0E">
      <w:pPr>
        <w:keepNext/>
        <w:numPr>
          <w:ilvl w:val="0"/>
          <w:numId w:val="15"/>
        </w:numPr>
        <w:tabs>
          <w:tab w:val="clear" w:pos="1296"/>
          <w:tab w:val="num" w:pos="720"/>
        </w:tabs>
        <w:ind w:left="720"/>
      </w:pPr>
      <w:r w:rsidRPr="00E26798">
        <w:rPr>
          <w:b/>
        </w:rPr>
        <w:t>Number of focus groups</w:t>
      </w:r>
      <w:r w:rsidR="0049419A">
        <w:rPr>
          <w:b/>
        </w:rPr>
        <w:t>:</w:t>
      </w:r>
    </w:p>
    <w:p w14:paraId="38E82774" w14:textId="77777777" w:rsidR="005F51A9" w:rsidRDefault="005F51A9" w:rsidP="00205677">
      <w:pPr>
        <w:ind w:left="720"/>
        <w:jc w:val="both"/>
      </w:pPr>
    </w:p>
    <w:p w14:paraId="36EAD85C" w14:textId="343A3AA2" w:rsidR="00205677" w:rsidRPr="003D1766" w:rsidRDefault="00205677" w:rsidP="00205677">
      <w:pPr>
        <w:ind w:left="720"/>
        <w:jc w:val="both"/>
      </w:pPr>
      <w:r>
        <w:t xml:space="preserve">A total of </w:t>
      </w:r>
      <w:r w:rsidR="00EC0795">
        <w:t>nine</w:t>
      </w:r>
      <w:r w:rsidRPr="00CA5223">
        <w:t xml:space="preserve"> focus groups </w:t>
      </w:r>
      <w:r w:rsidR="00C52DAD">
        <w:t xml:space="preserve">of </w:t>
      </w:r>
      <w:r w:rsidR="00EC0795">
        <w:t>eight</w:t>
      </w:r>
      <w:r w:rsidR="00C52DAD">
        <w:t xml:space="preserve"> to 10 participants will be conducted</w:t>
      </w:r>
      <w:r w:rsidRPr="00CA5223">
        <w:t>.</w:t>
      </w:r>
      <w:r>
        <w:t xml:space="preserve"> </w:t>
      </w:r>
    </w:p>
    <w:p w14:paraId="6A7B0096" w14:textId="066150AF" w:rsidR="0049419A" w:rsidRDefault="0049419A" w:rsidP="00F12AEE">
      <w:pPr>
        <w:ind w:left="720"/>
      </w:pPr>
    </w:p>
    <w:p w14:paraId="5E60F28F" w14:textId="77777777" w:rsidR="009F7E17" w:rsidRDefault="009F7E17" w:rsidP="00F12AEE">
      <w:pPr>
        <w:ind w:left="720"/>
      </w:pPr>
    </w:p>
    <w:p w14:paraId="0BD2590E" w14:textId="77777777" w:rsidR="00E26798" w:rsidRPr="00E96045" w:rsidRDefault="0049419A" w:rsidP="0049419A">
      <w:pPr>
        <w:numPr>
          <w:ilvl w:val="0"/>
          <w:numId w:val="15"/>
        </w:numPr>
        <w:tabs>
          <w:tab w:val="clear" w:pos="1296"/>
          <w:tab w:val="num" w:pos="720"/>
        </w:tabs>
        <w:ind w:left="720"/>
      </w:pPr>
      <w:r>
        <w:rPr>
          <w:b/>
        </w:rPr>
        <w:t>Amount and justification for any proposed incentive:</w:t>
      </w:r>
      <w:r w:rsidR="003F1C7A">
        <w:t xml:space="preserve"> </w:t>
      </w:r>
    </w:p>
    <w:p w14:paraId="1B5DFB40" w14:textId="77777777" w:rsidR="005F51A9" w:rsidRDefault="005F51A9" w:rsidP="008B130B">
      <w:pPr>
        <w:ind w:left="720"/>
      </w:pPr>
    </w:p>
    <w:p w14:paraId="1FAF2A68" w14:textId="3D3E555F" w:rsidR="00C73D7F" w:rsidRPr="000C1DC4" w:rsidRDefault="00C52DAD" w:rsidP="008B130B">
      <w:pPr>
        <w:ind w:left="720"/>
      </w:pPr>
      <w:r w:rsidRPr="000C1DC4">
        <w:t>To prepare for these focus groups, we consulted with facilities that recruit and host focus groups to determine appropriate amounts as tokens of appreciation for participants’ time</w:t>
      </w:r>
      <w:r w:rsidR="00C73D7F" w:rsidRPr="000C1DC4">
        <w:t xml:space="preserve">. Based on these consultations, </w:t>
      </w:r>
      <w:r w:rsidRPr="000C1DC4">
        <w:t xml:space="preserve">we </w:t>
      </w:r>
      <w:r w:rsidR="00C73D7F" w:rsidRPr="000C1DC4">
        <w:t>propose $</w:t>
      </w:r>
      <w:r w:rsidR="00EC0795">
        <w:t>100</w:t>
      </w:r>
      <w:r w:rsidR="00C73D7F" w:rsidRPr="000C1DC4">
        <w:t xml:space="preserve"> </w:t>
      </w:r>
      <w:r w:rsidR="00B50E31">
        <w:t xml:space="preserve">for consumers and $300 for HCPs </w:t>
      </w:r>
      <w:r w:rsidR="00C73D7F" w:rsidRPr="000C1DC4">
        <w:t xml:space="preserve">for 90 minutes to ensure that we are able to attract a reasonable cross section of </w:t>
      </w:r>
      <w:r w:rsidR="00B50E31">
        <w:t>consumers and HCPs</w:t>
      </w:r>
      <w:r w:rsidR="00C73D7F" w:rsidRPr="000C1DC4">
        <w:t>.</w:t>
      </w:r>
    </w:p>
    <w:p w14:paraId="1DFA93BA" w14:textId="5951E51E" w:rsidR="00EB0699" w:rsidRPr="00C94AFC" w:rsidRDefault="00EB0699" w:rsidP="00C94AFC">
      <w:pPr>
        <w:ind w:left="720"/>
      </w:pPr>
    </w:p>
    <w:p w14:paraId="674517D1" w14:textId="58515EAA" w:rsidR="00183526" w:rsidRDefault="00183526" w:rsidP="008B130B">
      <w:pPr>
        <w:pStyle w:val="ListParagraph"/>
      </w:pPr>
      <w:r>
        <w:rPr>
          <w:color w:val="000000"/>
        </w:rPr>
        <w:t>S</w:t>
      </w:r>
      <w:r w:rsidRPr="00361C2E">
        <w:rPr>
          <w:color w:val="000000"/>
        </w:rPr>
        <w:t xml:space="preserve">ignificant time and other burdens </w:t>
      </w:r>
      <w:r>
        <w:rPr>
          <w:color w:val="000000"/>
        </w:rPr>
        <w:t xml:space="preserve">accompany </w:t>
      </w:r>
      <w:r w:rsidRPr="00361C2E">
        <w:rPr>
          <w:color w:val="000000"/>
        </w:rPr>
        <w:t>participation in research</w:t>
      </w:r>
      <w:r>
        <w:rPr>
          <w:color w:val="000000"/>
        </w:rPr>
        <w:t>, as well as the process of</w:t>
      </w:r>
      <w:r w:rsidRPr="00361C2E">
        <w:rPr>
          <w:color w:val="000000"/>
        </w:rPr>
        <w:t xml:space="preserve"> convey</w:t>
      </w:r>
      <w:r>
        <w:rPr>
          <w:color w:val="000000"/>
        </w:rPr>
        <w:t xml:space="preserve">ing </w:t>
      </w:r>
      <w:r w:rsidRPr="00361C2E">
        <w:rPr>
          <w:color w:val="000000"/>
        </w:rPr>
        <w:t>importance to participants</w:t>
      </w:r>
      <w:r>
        <w:t xml:space="preserve">. </w:t>
      </w:r>
      <w:r>
        <w:rPr>
          <w:color w:val="000000"/>
        </w:rPr>
        <w:t>Incentives or honorariums</w:t>
      </w:r>
      <w:r w:rsidRPr="00361C2E">
        <w:rPr>
          <w:color w:val="000000"/>
        </w:rPr>
        <w:t xml:space="preserve"> are intended to help defray these “costs”</w:t>
      </w:r>
      <w:r>
        <w:rPr>
          <w:color w:val="000000"/>
        </w:rPr>
        <w:t xml:space="preserve"> (i.e., burdens)</w:t>
      </w:r>
      <w:r w:rsidRPr="00361C2E">
        <w:rPr>
          <w:color w:val="000000"/>
        </w:rPr>
        <w:t xml:space="preserve"> in order to encourage individuals to participate (</w:t>
      </w:r>
      <w:r w:rsidRPr="00361C2E">
        <w:t>Klabunde et al., 2012</w:t>
      </w:r>
      <w:r w:rsidR="006846A0">
        <w:rPr>
          <w:rStyle w:val="FootnoteReference"/>
        </w:rPr>
        <w:footnoteReference w:id="17"/>
      </w:r>
      <w:r w:rsidRPr="00361C2E">
        <w:t xml:space="preserve">). </w:t>
      </w:r>
      <w:r w:rsidRPr="00361C2E">
        <w:rPr>
          <w:color w:val="000000"/>
        </w:rPr>
        <w:t xml:space="preserve">Numerous empirical studies have established that </w:t>
      </w:r>
      <w:r>
        <w:rPr>
          <w:color w:val="000000"/>
        </w:rPr>
        <w:t>incentives</w:t>
      </w:r>
      <w:r w:rsidRPr="00361C2E">
        <w:rPr>
          <w:color w:val="000000"/>
        </w:rPr>
        <w:t xml:space="preserve"> can significantly increase participation rates</w:t>
      </w:r>
      <w:r>
        <w:rPr>
          <w:color w:val="000000"/>
        </w:rPr>
        <w:t xml:space="preserve"> among both consumers and HCPs</w:t>
      </w:r>
      <w:r w:rsidRPr="00361C2E">
        <w:rPr>
          <w:color w:val="000000"/>
        </w:rPr>
        <w:t xml:space="preserve"> (</w:t>
      </w:r>
      <w:r w:rsidR="00EB3245">
        <w:rPr>
          <w:color w:val="000000"/>
        </w:rPr>
        <w:t xml:space="preserve">see, for example, </w:t>
      </w:r>
      <w:r w:rsidRPr="00361C2E">
        <w:rPr>
          <w:color w:val="000000"/>
        </w:rPr>
        <w:t>Abreu &amp; Winters, 1999</w:t>
      </w:r>
      <w:r w:rsidR="008562F0">
        <w:rPr>
          <w:rStyle w:val="FootnoteReference"/>
          <w:color w:val="000000"/>
        </w:rPr>
        <w:footnoteReference w:id="18"/>
      </w:r>
      <w:r w:rsidRPr="00361C2E">
        <w:rPr>
          <w:color w:val="000000"/>
        </w:rPr>
        <w:t xml:space="preserve">; </w:t>
      </w:r>
      <w:r w:rsidRPr="00361C2E">
        <w:t>Aikin et al., 2016</w:t>
      </w:r>
      <w:r w:rsidR="00EB3245">
        <w:rPr>
          <w:rStyle w:val="FootnoteReference"/>
        </w:rPr>
        <w:footnoteReference w:id="19"/>
      </w:r>
      <w:r w:rsidRPr="00361C2E">
        <w:t>;</w:t>
      </w:r>
      <w:r w:rsidRPr="00361C2E">
        <w:rPr>
          <w:color w:val="000000"/>
        </w:rPr>
        <w:t xml:space="preserve"> </w:t>
      </w:r>
      <w:r w:rsidRPr="00361C2E">
        <w:t>Dykema et al., 2011</w:t>
      </w:r>
      <w:r w:rsidR="00EB3245">
        <w:rPr>
          <w:rStyle w:val="FootnoteReference"/>
        </w:rPr>
        <w:footnoteReference w:id="20"/>
      </w:r>
      <w:r w:rsidRPr="00361C2E">
        <w:t>; Medway &amp; Tourangeau, 2015</w:t>
      </w:r>
      <w:r w:rsidR="00EB3245">
        <w:rPr>
          <w:rStyle w:val="FootnoteReference"/>
        </w:rPr>
        <w:footnoteReference w:id="21"/>
      </w:r>
      <w:r w:rsidRPr="00361C2E">
        <w:t>; Mercer et al., 2015</w:t>
      </w:r>
      <w:r w:rsidR="00EB3245">
        <w:rPr>
          <w:rStyle w:val="FootnoteReference"/>
        </w:rPr>
        <w:footnoteReference w:id="22"/>
      </w:r>
      <w:r w:rsidRPr="00361C2E">
        <w:t xml:space="preserve">; </w:t>
      </w:r>
      <w:r w:rsidRPr="00361C2E">
        <w:rPr>
          <w:color w:val="000000"/>
        </w:rPr>
        <w:t>Shettle &amp; Mooney, 1999</w:t>
      </w:r>
      <w:r w:rsidR="00EB3245">
        <w:rPr>
          <w:rStyle w:val="FootnoteReference"/>
          <w:color w:val="000000"/>
        </w:rPr>
        <w:footnoteReference w:id="23"/>
      </w:r>
      <w:r w:rsidRPr="00361C2E">
        <w:rPr>
          <w:color w:val="000000"/>
        </w:rPr>
        <w:t xml:space="preserve">; </w:t>
      </w:r>
      <w:r w:rsidRPr="00361C2E">
        <w:t>Thorpe et al., 2008; VanGeest et al., 2007)</w:t>
      </w:r>
      <w:r w:rsidRPr="00361C2E">
        <w:rPr>
          <w:color w:val="000000"/>
        </w:rPr>
        <w:t xml:space="preserve">. </w:t>
      </w:r>
      <w:r>
        <w:rPr>
          <w:color w:val="000000"/>
        </w:rPr>
        <w:t xml:space="preserve">As a result, incentives have become a standard facet of market research across a variety of audience groups. </w:t>
      </w:r>
      <w:r w:rsidRPr="000C1DC4">
        <w:t>The importance of monetary compensation for focus group participation has been discussed by Krueger and Casey (2014), who indicate that offering monetary compensation can help ensure that sufficient numbers of participants will attend, thereby yielding more useful research results.</w:t>
      </w:r>
      <w:r w:rsidRPr="000C1DC4">
        <w:rPr>
          <w:rStyle w:val="FootnoteReference"/>
        </w:rPr>
        <w:footnoteReference w:id="24"/>
      </w:r>
      <w:r w:rsidRPr="000C1DC4">
        <w:t xml:space="preserve">  Further, in a meta-analysis of 38 experiments and quasi-experiments, Church (1993) found that providing cash incentives for participation was far more effective than nonmonetary gifts in generating survey response, and prepaid monetary incentives yielded an average increase of 19.1 percentage points over comparison groups.</w:t>
      </w:r>
      <w:r w:rsidRPr="000C1DC4">
        <w:rPr>
          <w:rStyle w:val="FootnoteReference"/>
        </w:rPr>
        <w:footnoteReference w:id="25"/>
      </w:r>
      <w:r w:rsidRPr="000C1DC4">
        <w:t xml:space="preserve"> When applied in a reasonable manner, incentives are not an unjust inducement and are an approach that acknowledges respondents for their participation and treats them justly and with respect by recognizing and acknowledging the effort they expend to participate.</w:t>
      </w:r>
      <w:r w:rsidRPr="000C1DC4">
        <w:rPr>
          <w:rStyle w:val="FootnoteReference"/>
        </w:rPr>
        <w:footnoteReference w:id="26"/>
      </w:r>
      <w:r w:rsidRPr="000C1DC4">
        <w:t xml:space="preserve"> Finally, the importance of monetary incentives has been corroborated in experiences related to the National Adult Literacy Survey by Berlin and colleagues (1992)</w:t>
      </w:r>
      <w:r w:rsidRPr="000C1DC4">
        <w:rPr>
          <w:rStyle w:val="FootnoteReference"/>
        </w:rPr>
        <w:footnoteReference w:id="27"/>
      </w:r>
      <w:r w:rsidRPr="000C1DC4">
        <w:t>.</w:t>
      </w:r>
    </w:p>
    <w:p w14:paraId="53905009" w14:textId="77777777" w:rsidR="00183526" w:rsidRPr="00C94AFC" w:rsidRDefault="00183526" w:rsidP="00C94AFC">
      <w:pPr>
        <w:ind w:left="720"/>
        <w:jc w:val="both"/>
      </w:pPr>
    </w:p>
    <w:p w14:paraId="31020609" w14:textId="16A1ADAC" w:rsidR="00C73D7F" w:rsidRPr="000C1DC4" w:rsidRDefault="00C73D7F" w:rsidP="008B130B">
      <w:pPr>
        <w:ind w:left="720"/>
        <w:rPr>
          <w:rFonts w:asciiTheme="minorHAnsi" w:eastAsiaTheme="minorHAnsi" w:hAnsiTheme="minorHAnsi" w:cstheme="minorBidi"/>
          <w:sz w:val="22"/>
          <w:szCs w:val="22"/>
        </w:rPr>
      </w:pPr>
      <w:r w:rsidRPr="00C94AFC">
        <w:t xml:space="preserve">Our experience in conducting focus group research indicates that offering </w:t>
      </w:r>
      <w:r w:rsidR="008408E6" w:rsidRPr="00C94AFC">
        <w:t xml:space="preserve">nonmonetary incentives or </w:t>
      </w:r>
      <w:r w:rsidRPr="00C94AFC">
        <w:t xml:space="preserve">an incentive that is below the </w:t>
      </w:r>
      <w:r w:rsidR="00C52DAD" w:rsidRPr="00C94AFC">
        <w:t xml:space="preserve">commonly </w:t>
      </w:r>
      <w:r w:rsidRPr="00C94AFC">
        <w:t xml:space="preserve">accepted rate will result in increased costs that exceed the amount saved on a reduced incentive. </w:t>
      </w:r>
      <w:r w:rsidRPr="000C1DC4">
        <w:t>The consequences of an insufficient incentive include the following:</w:t>
      </w:r>
    </w:p>
    <w:p w14:paraId="35AE5B57" w14:textId="77777777" w:rsidR="00C73D7F" w:rsidRPr="00C94AFC" w:rsidRDefault="00C73D7F" w:rsidP="00C94AFC">
      <w:pPr>
        <w:ind w:left="720"/>
        <w:jc w:val="both"/>
      </w:pPr>
    </w:p>
    <w:p w14:paraId="7CF2EACC" w14:textId="77777777" w:rsidR="00C73D7F" w:rsidRPr="000C1DC4" w:rsidRDefault="00C73D7F" w:rsidP="00C73D7F">
      <w:pPr>
        <w:numPr>
          <w:ilvl w:val="0"/>
          <w:numId w:val="20"/>
        </w:numPr>
        <w:tabs>
          <w:tab w:val="num" w:pos="1080"/>
        </w:tabs>
        <w:ind w:left="1080"/>
        <w:contextualSpacing/>
      </w:pPr>
      <w:r w:rsidRPr="00C94AFC">
        <w:t>Increased time and cost of recruitment</w:t>
      </w:r>
    </w:p>
    <w:p w14:paraId="0E269E48" w14:textId="77777777" w:rsidR="00C73D7F" w:rsidRPr="000C1DC4" w:rsidRDefault="00C73D7F" w:rsidP="00C73D7F">
      <w:pPr>
        <w:numPr>
          <w:ilvl w:val="0"/>
          <w:numId w:val="20"/>
        </w:numPr>
        <w:tabs>
          <w:tab w:val="num" w:pos="1080"/>
        </w:tabs>
        <w:ind w:left="1080"/>
        <w:contextualSpacing/>
      </w:pPr>
      <w:r w:rsidRPr="000C1DC4">
        <w:t>Increased likelihood of “no-shows” (which may result in methodologically unsound focus groups with small numbers of participants)</w:t>
      </w:r>
    </w:p>
    <w:p w14:paraId="7A92E188" w14:textId="77777777" w:rsidR="00C73D7F" w:rsidRPr="000C1DC4" w:rsidRDefault="00C73D7F" w:rsidP="00C73D7F">
      <w:pPr>
        <w:numPr>
          <w:ilvl w:val="0"/>
          <w:numId w:val="20"/>
        </w:numPr>
        <w:tabs>
          <w:tab w:val="num" w:pos="1080"/>
        </w:tabs>
        <w:ind w:left="1080"/>
        <w:contextualSpacing/>
      </w:pPr>
      <w:r w:rsidRPr="000C1DC4">
        <w:t>Increased probability that a focus group may need to be cancelled or postponed due to insufficient numbers recruited by the scheduled date of the focus group, which not only incurs additional costs, but also puts additional burden on the recruited participants who have to reschedule their participation in the focus group.</w:t>
      </w:r>
    </w:p>
    <w:p w14:paraId="6FE31324" w14:textId="77777777" w:rsidR="007853F0" w:rsidRPr="00C94AFC" w:rsidRDefault="007853F0" w:rsidP="00C94AFC">
      <w:pPr>
        <w:pStyle w:val="ListParagraph"/>
      </w:pPr>
    </w:p>
    <w:p w14:paraId="0D32907A" w14:textId="2EB6BAD8" w:rsidR="00183526" w:rsidRPr="00303B33" w:rsidRDefault="00183526" w:rsidP="00C94AFC">
      <w:pPr>
        <w:pStyle w:val="Heading3"/>
        <w:ind w:left="720"/>
      </w:pPr>
      <w:r w:rsidRPr="00303B33">
        <w:t>Consumers</w:t>
      </w:r>
    </w:p>
    <w:p w14:paraId="67DD4833" w14:textId="77777777" w:rsidR="00183526" w:rsidRPr="00303B33" w:rsidRDefault="00183526" w:rsidP="00C94AFC">
      <w:pPr>
        <w:autoSpaceDE w:val="0"/>
        <w:autoSpaceDN w:val="0"/>
        <w:spacing w:before="120" w:after="120"/>
        <w:ind w:left="720"/>
        <w:rPr>
          <w:color w:val="000000"/>
        </w:rPr>
      </w:pPr>
      <w:r>
        <w:rPr>
          <w:color w:val="000000"/>
        </w:rPr>
        <w:t xml:space="preserve">We plan to offer a </w:t>
      </w:r>
      <w:r w:rsidRPr="00303B33">
        <w:rPr>
          <w:color w:val="000000"/>
        </w:rPr>
        <w:t>$</w:t>
      </w:r>
      <w:r>
        <w:rPr>
          <w:color w:val="000000"/>
        </w:rPr>
        <w:t>100 incentive</w:t>
      </w:r>
      <w:r w:rsidRPr="00303B33">
        <w:rPr>
          <w:color w:val="000000"/>
        </w:rPr>
        <w:t xml:space="preserve"> </w:t>
      </w:r>
      <w:r>
        <w:rPr>
          <w:color w:val="000000"/>
        </w:rPr>
        <w:t xml:space="preserve">for adult consumers who complete their participation in one of the 90-minute in-person focus groups to be held (in Atlanta, GA and the Washington, DC area). RTI has consulted with several research firms with experience recruiting and hosting qualitative research across multiple markets (Schlesinger Group, L&amp;E Research, Focus Pointe Global, Plaza Research, Fieldwork), including those indicated for the current study (Atlanta, GA and the Washington, DC area). All of the contacted research firms have extensive experience working with government-funded studies and understand the processes for working within the parameters of these studies, including incentive parameters. All research firms confirmed that the incentive amount of $100 is consistent with what consumers require for participation in 90- to 120-minute in-person studies. The firms’ feedback also reflected the concerns over insufficient incentives noted above.  </w:t>
      </w:r>
    </w:p>
    <w:p w14:paraId="2F27A8FD" w14:textId="15F1F894" w:rsidR="00183526" w:rsidRPr="00E4352E" w:rsidRDefault="00183526" w:rsidP="00C94AFC">
      <w:pPr>
        <w:autoSpaceDE w:val="0"/>
        <w:autoSpaceDN w:val="0"/>
        <w:spacing w:before="240" w:after="120"/>
        <w:ind w:left="720"/>
        <w:rPr>
          <w:color w:val="000000"/>
        </w:rPr>
      </w:pPr>
      <w:r>
        <w:rPr>
          <w:color w:val="000000"/>
        </w:rPr>
        <w:t>In addition, t</w:t>
      </w:r>
      <w:r w:rsidRPr="00303B33">
        <w:rPr>
          <w:color w:val="000000"/>
        </w:rPr>
        <w:t>his</w:t>
      </w:r>
      <w:r>
        <w:rPr>
          <w:color w:val="000000"/>
        </w:rPr>
        <w:t xml:space="preserve"> $100</w:t>
      </w:r>
      <w:r w:rsidRPr="00303B33">
        <w:rPr>
          <w:color w:val="000000"/>
        </w:rPr>
        <w:t xml:space="preserve"> </w:t>
      </w:r>
      <w:r>
        <w:rPr>
          <w:color w:val="000000"/>
        </w:rPr>
        <w:t>incentive amount</w:t>
      </w:r>
      <w:r w:rsidRPr="00303B33">
        <w:rPr>
          <w:color w:val="000000"/>
        </w:rPr>
        <w:t xml:space="preserve"> </w:t>
      </w:r>
      <w:r>
        <w:rPr>
          <w:color w:val="000000"/>
        </w:rPr>
        <w:t xml:space="preserve">is </w:t>
      </w:r>
      <w:r w:rsidRPr="00303B33">
        <w:rPr>
          <w:color w:val="000000"/>
        </w:rPr>
        <w:t xml:space="preserve">consistent with other research conducted by RTI, including recent and current studies with FDA, where $75 has been used as the incentive for </w:t>
      </w:r>
      <w:r w:rsidRPr="00D73203">
        <w:rPr>
          <w:b/>
          <w:iCs/>
          <w:color w:val="000000"/>
        </w:rPr>
        <w:t xml:space="preserve">60-minute </w:t>
      </w:r>
      <w:r w:rsidR="00D73203">
        <w:rPr>
          <w:b/>
          <w:iCs/>
          <w:color w:val="000000"/>
        </w:rPr>
        <w:t>interviews</w:t>
      </w:r>
      <w:r>
        <w:rPr>
          <w:i/>
          <w:iCs/>
          <w:color w:val="000000"/>
        </w:rPr>
        <w:t xml:space="preserve"> </w:t>
      </w:r>
      <w:r>
        <w:rPr>
          <w:color w:val="000000"/>
        </w:rPr>
        <w:t>with consumers</w:t>
      </w:r>
      <w:r w:rsidRPr="00303B33">
        <w:rPr>
          <w:color w:val="000000"/>
        </w:rPr>
        <w:t>, including</w:t>
      </w:r>
      <w:r>
        <w:rPr>
          <w:color w:val="000000"/>
        </w:rPr>
        <w:t xml:space="preserve"> </w:t>
      </w:r>
      <w:r>
        <w:rPr>
          <w:i/>
          <w:iCs/>
          <w:color w:val="000000"/>
        </w:rPr>
        <w:t xml:space="preserve">Hearing, Aging, and Direct-to-Consumer Television Advertisements </w:t>
      </w:r>
      <w:r>
        <w:rPr>
          <w:color w:val="000000"/>
        </w:rPr>
        <w:t xml:space="preserve">(OMB Control number </w:t>
      </w:r>
      <w:r w:rsidRPr="003D4F5C">
        <w:rPr>
          <w:color w:val="000000"/>
        </w:rPr>
        <w:t>0910-0818</w:t>
      </w:r>
      <w:r>
        <w:rPr>
          <w:color w:val="000000"/>
        </w:rPr>
        <w:t>),</w:t>
      </w:r>
      <w:r w:rsidRPr="00303B33">
        <w:rPr>
          <w:color w:val="000000"/>
        </w:rPr>
        <w:t xml:space="preserve"> </w:t>
      </w:r>
      <w:r w:rsidRPr="00E4352E">
        <w:rPr>
          <w:i/>
          <w:iCs/>
          <w:color w:val="000000"/>
        </w:rPr>
        <w:t xml:space="preserve">Disclosure Regarding Additional Risks in Direct-to-Consumer Prescription Drug Television Advertisements Study </w:t>
      </w:r>
      <w:r w:rsidRPr="00E4352E">
        <w:rPr>
          <w:color w:val="000000"/>
        </w:rPr>
        <w:t>(</w:t>
      </w:r>
      <w:r w:rsidRPr="00303B33">
        <w:rPr>
          <w:color w:val="000000"/>
        </w:rPr>
        <w:t>under gene</w:t>
      </w:r>
      <w:r>
        <w:rPr>
          <w:color w:val="000000"/>
        </w:rPr>
        <w:t>ric</w:t>
      </w:r>
      <w:r w:rsidRPr="00303B33">
        <w:rPr>
          <w:color w:val="000000"/>
        </w:rPr>
        <w:t xml:space="preserve"> OMB Control Number 0910-0695</w:t>
      </w:r>
      <w:r>
        <w:rPr>
          <w:color w:val="000000"/>
        </w:rPr>
        <w:t>)</w:t>
      </w:r>
      <w:r w:rsidRPr="00303B33">
        <w:rPr>
          <w:color w:val="000000"/>
        </w:rPr>
        <w:t xml:space="preserve">, the </w:t>
      </w:r>
      <w:r w:rsidRPr="00F52DED">
        <w:rPr>
          <w:i/>
          <w:iCs/>
          <w:color w:val="000000"/>
        </w:rPr>
        <w:t>Experimental Study of Comparative Direct-to-Consumer (DTC) Advertising</w:t>
      </w:r>
      <w:r w:rsidRPr="00303B33">
        <w:rPr>
          <w:color w:val="000000"/>
        </w:rPr>
        <w:t xml:space="preserve"> (OMB Control Number 0910-0707), </w:t>
      </w:r>
      <w:r>
        <w:rPr>
          <w:color w:val="000000"/>
        </w:rPr>
        <w:t xml:space="preserve">and the </w:t>
      </w:r>
      <w:r w:rsidRPr="00E4352E">
        <w:rPr>
          <w:i/>
          <w:iCs/>
        </w:rPr>
        <w:t>Risk and Benefit Perception Scale Development</w:t>
      </w:r>
      <w:r w:rsidRPr="009751DF">
        <w:rPr>
          <w:b/>
          <w:bCs/>
          <w:i/>
          <w:iCs/>
        </w:rPr>
        <w:t xml:space="preserve"> </w:t>
      </w:r>
      <w:r>
        <w:rPr>
          <w:color w:val="000000"/>
        </w:rPr>
        <w:t xml:space="preserve">(under generic </w:t>
      </w:r>
      <w:r w:rsidRPr="00303B33">
        <w:rPr>
          <w:color w:val="000000"/>
        </w:rPr>
        <w:t>OMB Control Number 0910-0497).</w:t>
      </w:r>
      <w:r>
        <w:rPr>
          <w:color w:val="000000"/>
        </w:rPr>
        <w:t xml:space="preserve"> Increasing the participation time to </w:t>
      </w:r>
      <w:r>
        <w:rPr>
          <w:i/>
          <w:iCs/>
          <w:color w:val="000000"/>
        </w:rPr>
        <w:t xml:space="preserve">90 minutes </w:t>
      </w:r>
      <w:r>
        <w:rPr>
          <w:color w:val="000000"/>
        </w:rPr>
        <w:t xml:space="preserve">warrants the higher incentive rates because of the longer time commitment. This project includes </w:t>
      </w:r>
      <w:r w:rsidRPr="00D73203">
        <w:rPr>
          <w:b/>
          <w:color w:val="000000"/>
        </w:rPr>
        <w:t>90-minute interviews</w:t>
      </w:r>
      <w:r>
        <w:rPr>
          <w:color w:val="000000"/>
        </w:rPr>
        <w:t xml:space="preserve"> to</w:t>
      </w:r>
      <w:r>
        <w:rPr>
          <w:i/>
          <w:iCs/>
          <w:color w:val="000000"/>
        </w:rPr>
        <w:t xml:space="preserve"> </w:t>
      </w:r>
      <w:r>
        <w:rPr>
          <w:color w:val="000000"/>
        </w:rPr>
        <w:t>collect in-depth data that will inform subsequent study phases to ensure their effectiveness and efficiency.</w:t>
      </w:r>
    </w:p>
    <w:p w14:paraId="1F8AD14C" w14:textId="44A991CC" w:rsidR="00183526" w:rsidRDefault="00183526" w:rsidP="00C94AFC">
      <w:pPr>
        <w:ind w:left="720"/>
        <w:rPr>
          <w:iCs/>
        </w:rPr>
      </w:pPr>
      <w:r>
        <w:rPr>
          <w:iCs/>
        </w:rPr>
        <w:t xml:space="preserve">Other important considerations include </w:t>
      </w:r>
      <w:r w:rsidRPr="00282DF9">
        <w:rPr>
          <w:iCs/>
        </w:rPr>
        <w:t xml:space="preserve">the ability to attract a reasonable cross-section of participants, </w:t>
      </w:r>
      <w:r>
        <w:rPr>
          <w:iCs/>
        </w:rPr>
        <w:t>reflecting</w:t>
      </w:r>
      <w:r w:rsidRPr="00282DF9">
        <w:rPr>
          <w:iCs/>
        </w:rPr>
        <w:t xml:space="preserve"> diversity in age, income, and education</w:t>
      </w:r>
      <w:r>
        <w:rPr>
          <w:iCs/>
        </w:rPr>
        <w:t>, as well as prevent a low show rate. T</w:t>
      </w:r>
      <w:r w:rsidRPr="00282DF9">
        <w:rPr>
          <w:iCs/>
        </w:rPr>
        <w:t>he</w:t>
      </w:r>
      <w:r>
        <w:rPr>
          <w:iCs/>
        </w:rPr>
        <w:t xml:space="preserve"> $100 incentive will help to facilitate sample diversity and sufficient show rates. </w:t>
      </w:r>
    </w:p>
    <w:p w14:paraId="0A04FCDE" w14:textId="77777777" w:rsidR="00183526" w:rsidRDefault="00183526" w:rsidP="00183526">
      <w:pPr>
        <w:ind w:left="720"/>
        <w:rPr>
          <w:iCs/>
        </w:rPr>
      </w:pPr>
    </w:p>
    <w:p w14:paraId="2B8C0CDA" w14:textId="77777777" w:rsidR="00183526" w:rsidRDefault="00183526" w:rsidP="00C94AFC">
      <w:pPr>
        <w:pStyle w:val="Heading3"/>
        <w:ind w:left="720"/>
      </w:pPr>
      <w:r>
        <w:t>Healthcare Providers</w:t>
      </w:r>
    </w:p>
    <w:p w14:paraId="4660655B" w14:textId="4AA48C1E" w:rsidR="00183526" w:rsidRDefault="00183526" w:rsidP="00C94AFC">
      <w:pPr>
        <w:autoSpaceDE w:val="0"/>
        <w:autoSpaceDN w:val="0"/>
        <w:spacing w:before="120" w:after="120"/>
        <w:ind w:left="720"/>
        <w:rPr>
          <w:color w:val="000000"/>
        </w:rPr>
      </w:pPr>
      <w:r>
        <w:rPr>
          <w:color w:val="000000"/>
        </w:rPr>
        <w:t xml:space="preserve">Considering the time and burden associated with participation in research is also important when the study includes HCPs </w:t>
      </w:r>
      <w:r w:rsidRPr="00361C2E">
        <w:rPr>
          <w:color w:val="000000"/>
        </w:rPr>
        <w:t xml:space="preserve">who </w:t>
      </w:r>
      <w:r w:rsidR="00DC7043">
        <w:rPr>
          <w:color w:val="000000"/>
        </w:rPr>
        <w:t>are</w:t>
      </w:r>
      <w:r>
        <w:rPr>
          <w:color w:val="000000"/>
        </w:rPr>
        <w:t xml:space="preserve"> more </w:t>
      </w:r>
      <w:r w:rsidRPr="00361C2E">
        <w:rPr>
          <w:color w:val="000000"/>
        </w:rPr>
        <w:t xml:space="preserve">difficult to recruit than </w:t>
      </w:r>
      <w:r>
        <w:rPr>
          <w:color w:val="000000"/>
        </w:rPr>
        <w:t xml:space="preserve">are </w:t>
      </w:r>
      <w:r w:rsidRPr="00361C2E">
        <w:rPr>
          <w:color w:val="000000"/>
        </w:rPr>
        <w:t>members of the general population</w:t>
      </w:r>
      <w:r w:rsidRPr="00361C2E">
        <w:t>.</w:t>
      </w:r>
      <w:r w:rsidR="008B130B">
        <w:t xml:space="preserve"> </w:t>
      </w:r>
      <w:r w:rsidRPr="00361C2E">
        <w:t>For example, many HCPs work irregular hours and must respond to clinical emergencies, making them less available to participate in research that must be scheduled in advance (Asch, Connor, Hamilton, &amp; Fox, 2000</w:t>
      </w:r>
      <w:r w:rsidR="008B130B">
        <w:rPr>
          <w:rStyle w:val="FootnoteReference"/>
        </w:rPr>
        <w:footnoteReference w:id="28"/>
      </w:r>
      <w:r w:rsidRPr="00361C2E">
        <w:t>).</w:t>
      </w:r>
      <w:r w:rsidRPr="00361C2E">
        <w:rPr>
          <w:color w:val="000000"/>
        </w:rPr>
        <w:t xml:space="preserve"> The amount of time required for data collection </w:t>
      </w:r>
      <w:r>
        <w:rPr>
          <w:color w:val="000000"/>
        </w:rPr>
        <w:t xml:space="preserve">also </w:t>
      </w:r>
      <w:r w:rsidRPr="00361C2E">
        <w:rPr>
          <w:color w:val="000000"/>
        </w:rPr>
        <w:t xml:space="preserve">limits HCPs’ participation in research. </w:t>
      </w:r>
      <w:r w:rsidRPr="00C66CB5">
        <w:rPr>
          <w:color w:val="000000"/>
        </w:rPr>
        <w:t>These time constraints are particularly salient for qualitative data collections like focus groups because they tend to be more time consuming than surveys and may require travel to an offsite location.</w:t>
      </w:r>
      <w:r>
        <w:rPr>
          <w:color w:val="000000"/>
        </w:rPr>
        <w:t xml:space="preserve"> </w:t>
      </w:r>
    </w:p>
    <w:p w14:paraId="69BFE785" w14:textId="77777777" w:rsidR="00183526" w:rsidRDefault="00183526" w:rsidP="00183526">
      <w:pPr>
        <w:autoSpaceDE w:val="0"/>
        <w:autoSpaceDN w:val="0"/>
        <w:ind w:left="720"/>
        <w:rPr>
          <w:color w:val="000000"/>
        </w:rPr>
      </w:pPr>
      <w:bookmarkStart w:id="2" w:name="_Hlk183930"/>
      <w:bookmarkStart w:id="3" w:name="_Hlk534637442"/>
    </w:p>
    <w:p w14:paraId="7B1D27C0" w14:textId="5D7EEFBC" w:rsidR="00183526" w:rsidRPr="000C631D" w:rsidRDefault="00183526" w:rsidP="00C94AFC">
      <w:pPr>
        <w:autoSpaceDE w:val="0"/>
        <w:autoSpaceDN w:val="0"/>
        <w:ind w:left="720"/>
        <w:rPr>
          <w:color w:val="000000"/>
        </w:rPr>
      </w:pPr>
      <w:r>
        <w:rPr>
          <w:color w:val="000000"/>
        </w:rPr>
        <w:t xml:space="preserve">For this study, we will provide all HCP participants with a $300 honorarium for their participation in the 90-minute focus group. </w:t>
      </w:r>
      <w:bookmarkEnd w:id="2"/>
      <w:r>
        <w:rPr>
          <w:color w:val="000000"/>
        </w:rPr>
        <w:t xml:space="preserve"> P</w:t>
      </w:r>
      <w:r w:rsidRPr="009F2485">
        <w:rPr>
          <w:shd w:val="clear" w:color="auto" w:fill="FFFFFF"/>
        </w:rPr>
        <w:t xml:space="preserve">ast experience on other projects RTI has conducted, and </w:t>
      </w:r>
      <w:r>
        <w:rPr>
          <w:shd w:val="clear" w:color="auto" w:fill="FFFFFF"/>
        </w:rPr>
        <w:t>our</w:t>
      </w:r>
      <w:r w:rsidRPr="009F2485">
        <w:rPr>
          <w:shd w:val="clear" w:color="auto" w:fill="FFFFFF"/>
        </w:rPr>
        <w:t xml:space="preserve"> recent consultation with several research firms across multiple markets (Schlesinger Group, L&amp;E Research, Focus Pointe Global, Plaza Research, Fieldwork), show that </w:t>
      </w:r>
      <w:r>
        <w:rPr>
          <w:shd w:val="clear" w:color="auto" w:fill="FFFFFF"/>
        </w:rPr>
        <w:t>offering the $300 incentive is</w:t>
      </w:r>
      <w:r w:rsidRPr="009F2485">
        <w:rPr>
          <w:shd w:val="clear" w:color="auto" w:fill="FFFFFF"/>
        </w:rPr>
        <w:t xml:space="preserve"> consistent with what HCPs require to take time out of their already time-constrained clinical practices to participate in these types of research projects. </w:t>
      </w:r>
      <w:bookmarkStart w:id="4" w:name="_Hlk536188661"/>
      <w:r>
        <w:rPr>
          <w:shd w:val="clear" w:color="auto" w:fill="FFFFFF"/>
        </w:rPr>
        <w:t>H</w:t>
      </w:r>
      <w:r w:rsidRPr="009F2485">
        <w:rPr>
          <w:shd w:val="clear" w:color="auto" w:fill="FFFFFF"/>
        </w:rPr>
        <w:t xml:space="preserve">onorariums </w:t>
      </w:r>
      <w:r>
        <w:rPr>
          <w:shd w:val="clear" w:color="auto" w:fill="FFFFFF"/>
        </w:rPr>
        <w:t xml:space="preserve">of similar rates </w:t>
      </w:r>
      <w:r w:rsidRPr="009F2485">
        <w:rPr>
          <w:shd w:val="clear" w:color="auto" w:fill="FFFFFF"/>
        </w:rPr>
        <w:t xml:space="preserve">for HCPs </w:t>
      </w:r>
      <w:r>
        <w:rPr>
          <w:shd w:val="clear" w:color="auto" w:fill="FFFFFF"/>
        </w:rPr>
        <w:t>have also been supported by research showing</w:t>
      </w:r>
      <w:r w:rsidRPr="009F2485">
        <w:rPr>
          <w:shd w:val="clear" w:color="auto" w:fill="FFFFFF"/>
        </w:rPr>
        <w:t xml:space="preserve"> that monetary incentives result in higher response rates </w:t>
      </w:r>
      <w:r>
        <w:rPr>
          <w:shd w:val="clear" w:color="auto" w:fill="FFFFFF"/>
        </w:rPr>
        <w:t>than do</w:t>
      </w:r>
      <w:r w:rsidRPr="009F2485">
        <w:rPr>
          <w:shd w:val="clear" w:color="auto" w:fill="FFFFFF"/>
        </w:rPr>
        <w:t xml:space="preserve"> nonmonetary </w:t>
      </w:r>
      <w:r>
        <w:rPr>
          <w:shd w:val="clear" w:color="auto" w:fill="FFFFFF"/>
        </w:rPr>
        <w:t>incentives</w:t>
      </w:r>
      <w:r w:rsidRPr="009F2485">
        <w:rPr>
          <w:shd w:val="clear" w:color="auto" w:fill="FFFFFF"/>
        </w:rPr>
        <w:t xml:space="preserve">, and higher incentives (up to or exceeding $500) yield greater participation than </w:t>
      </w:r>
      <w:r>
        <w:rPr>
          <w:shd w:val="clear" w:color="auto" w:fill="FFFFFF"/>
        </w:rPr>
        <w:t xml:space="preserve">do </w:t>
      </w:r>
      <w:r w:rsidRPr="009F2485">
        <w:rPr>
          <w:shd w:val="clear" w:color="auto" w:fill="FFFFFF"/>
        </w:rPr>
        <w:t xml:space="preserve">lower incentives (Krueger </w:t>
      </w:r>
      <w:r>
        <w:rPr>
          <w:shd w:val="clear" w:color="auto" w:fill="FFFFFF"/>
        </w:rPr>
        <w:t>&amp;</w:t>
      </w:r>
      <w:r w:rsidRPr="009F2485">
        <w:rPr>
          <w:shd w:val="clear" w:color="auto" w:fill="FFFFFF"/>
        </w:rPr>
        <w:t xml:space="preserve"> Casey, 2015).</w:t>
      </w:r>
    </w:p>
    <w:bookmarkEnd w:id="3"/>
    <w:bookmarkEnd w:id="4"/>
    <w:p w14:paraId="65B14B5C" w14:textId="77777777" w:rsidR="00183526" w:rsidRDefault="00183526" w:rsidP="00183526">
      <w:pPr>
        <w:autoSpaceDE w:val="0"/>
        <w:autoSpaceDN w:val="0"/>
        <w:ind w:left="720"/>
        <w:rPr>
          <w:color w:val="000000"/>
        </w:rPr>
      </w:pPr>
    </w:p>
    <w:p w14:paraId="288AECD5" w14:textId="10BA69D0" w:rsidR="00183526" w:rsidRDefault="00183526" w:rsidP="00C94AFC">
      <w:pPr>
        <w:autoSpaceDE w:val="0"/>
        <w:autoSpaceDN w:val="0"/>
        <w:ind w:left="720"/>
        <w:rPr>
          <w:color w:val="000000"/>
        </w:rPr>
      </w:pPr>
      <w:r w:rsidRPr="000C631D">
        <w:rPr>
          <w:color w:val="000000"/>
        </w:rPr>
        <w:t>In addition, th</w:t>
      </w:r>
      <w:r>
        <w:rPr>
          <w:color w:val="000000"/>
        </w:rPr>
        <w:t xml:space="preserve">e $300 incentive </w:t>
      </w:r>
      <w:r w:rsidRPr="000C631D">
        <w:rPr>
          <w:color w:val="000000"/>
        </w:rPr>
        <w:t>amount is consistent with other studies OMB has approved for several FDA research projects, including the current</w:t>
      </w:r>
      <w:r w:rsidRPr="000C631D">
        <w:rPr>
          <w:i/>
          <w:iCs/>
          <w:color w:val="000000"/>
        </w:rPr>
        <w:t xml:space="preserve"> Healthcare Providers’ Understanding of Opioid Analgesic Abuse-Deterrent Formulations (ADF) Study</w:t>
      </w:r>
      <w:r w:rsidRPr="000C631D">
        <w:rPr>
          <w:color w:val="000000"/>
        </w:rPr>
        <w:t xml:space="preserve"> (</w:t>
      </w:r>
      <w:r w:rsidR="00727B22">
        <w:rPr>
          <w:color w:val="000000"/>
        </w:rPr>
        <w:t xml:space="preserve">under generic </w:t>
      </w:r>
      <w:r w:rsidRPr="000C631D">
        <w:rPr>
          <w:color w:val="000000"/>
        </w:rPr>
        <w:t xml:space="preserve">OMB control number </w:t>
      </w:r>
      <w:r w:rsidR="00727B22">
        <w:rPr>
          <w:color w:val="000000"/>
        </w:rPr>
        <w:t>0910-0847</w:t>
      </w:r>
      <w:r w:rsidRPr="000C631D">
        <w:rPr>
          <w:color w:val="000000"/>
        </w:rPr>
        <w:t xml:space="preserve">), and previous FDA studies, including </w:t>
      </w:r>
      <w:bookmarkStart w:id="5" w:name="_Hlk260786"/>
      <w:r w:rsidRPr="000C631D">
        <w:rPr>
          <w:i/>
          <w:iCs/>
          <w:color w:val="000000"/>
        </w:rPr>
        <w:t>Testing Communications on Biological Products</w:t>
      </w:r>
      <w:r w:rsidRPr="000C631D">
        <w:rPr>
          <w:color w:val="000000"/>
        </w:rPr>
        <w:t xml:space="preserve"> approved </w:t>
      </w:r>
      <w:bookmarkEnd w:id="5"/>
      <w:r w:rsidRPr="000C631D">
        <w:rPr>
          <w:color w:val="000000"/>
        </w:rPr>
        <w:t xml:space="preserve">in 2014 </w:t>
      </w:r>
      <w:r>
        <w:rPr>
          <w:color w:val="000000"/>
        </w:rPr>
        <w:t>(</w:t>
      </w:r>
      <w:r w:rsidRPr="000C631D">
        <w:rPr>
          <w:color w:val="000000"/>
        </w:rPr>
        <w:t xml:space="preserve">under generic </w:t>
      </w:r>
      <w:r>
        <w:rPr>
          <w:color w:val="000000"/>
        </w:rPr>
        <w:t xml:space="preserve">OMB Control Number </w:t>
      </w:r>
      <w:bookmarkStart w:id="6" w:name="_Hlk260964"/>
      <w:r w:rsidRPr="000C631D">
        <w:rPr>
          <w:color w:val="000000"/>
        </w:rPr>
        <w:t>0910-0687</w:t>
      </w:r>
      <w:bookmarkEnd w:id="6"/>
      <w:r>
        <w:rPr>
          <w:color w:val="000000"/>
        </w:rPr>
        <w:t>)</w:t>
      </w:r>
      <w:r w:rsidRPr="000C631D">
        <w:rPr>
          <w:color w:val="000000"/>
        </w:rPr>
        <w:t>.</w:t>
      </w:r>
    </w:p>
    <w:p w14:paraId="52151504" w14:textId="77777777" w:rsidR="00727B22" w:rsidRPr="00C94AFC" w:rsidRDefault="00727B22" w:rsidP="00C94AFC">
      <w:pPr>
        <w:pStyle w:val="ListParagraph"/>
        <w:jc w:val="both"/>
      </w:pPr>
    </w:p>
    <w:p w14:paraId="571537E7" w14:textId="51695CAC" w:rsidR="00DE6944" w:rsidRPr="000C1DC4" w:rsidRDefault="00183526" w:rsidP="00183526">
      <w:pPr>
        <w:pStyle w:val="ListParagraph"/>
        <w:jc w:val="both"/>
      </w:pPr>
      <w:r w:rsidRPr="000C1DC4">
        <w:t>Our proposed incentive amount</w:t>
      </w:r>
      <w:r>
        <w:t>s</w:t>
      </w:r>
      <w:r w:rsidRPr="000C1DC4">
        <w:t xml:space="preserve"> will help ensure that respondents honor their commitment of participating in the focus group focus groups.  </w:t>
      </w:r>
    </w:p>
    <w:p w14:paraId="1A5242C5" w14:textId="77777777" w:rsidR="008E5BE4" w:rsidRDefault="008E5BE4" w:rsidP="007853F0">
      <w:pPr>
        <w:pStyle w:val="ListParagraph"/>
      </w:pPr>
    </w:p>
    <w:p w14:paraId="60D84792" w14:textId="77777777" w:rsidR="00140A0D" w:rsidRPr="00E96045" w:rsidRDefault="00140A0D" w:rsidP="00140A0D">
      <w:pPr>
        <w:numPr>
          <w:ilvl w:val="0"/>
          <w:numId w:val="15"/>
        </w:numPr>
        <w:tabs>
          <w:tab w:val="clear" w:pos="1296"/>
          <w:tab w:val="num" w:pos="720"/>
          <w:tab w:val="num" w:pos="900"/>
        </w:tabs>
        <w:ind w:left="720"/>
      </w:pPr>
      <w:r>
        <w:rPr>
          <w:b/>
        </w:rPr>
        <w:t>Questions of a Sensitive Nature:</w:t>
      </w:r>
    </w:p>
    <w:p w14:paraId="0D46ECE3" w14:textId="77777777" w:rsidR="005F51A9" w:rsidRDefault="005F51A9" w:rsidP="00140A0D">
      <w:pPr>
        <w:pStyle w:val="ListParagraph"/>
      </w:pPr>
    </w:p>
    <w:p w14:paraId="643E9B3B" w14:textId="713B5C0A" w:rsidR="00140A0D" w:rsidRDefault="00473C32" w:rsidP="00140A0D">
      <w:pPr>
        <w:pStyle w:val="ListParagraph"/>
      </w:pPr>
      <w:r>
        <w:t>None.</w:t>
      </w:r>
    </w:p>
    <w:p w14:paraId="50D6158D" w14:textId="48463F80" w:rsidR="00140A0D" w:rsidRDefault="00140A0D" w:rsidP="00140A0D">
      <w:pPr>
        <w:pStyle w:val="ListParagraph"/>
      </w:pPr>
    </w:p>
    <w:p w14:paraId="49FEEC63" w14:textId="77777777" w:rsidR="009F7E17" w:rsidRDefault="009F7E17" w:rsidP="00140A0D">
      <w:pPr>
        <w:pStyle w:val="ListParagraph"/>
      </w:pPr>
    </w:p>
    <w:p w14:paraId="4005AA60" w14:textId="77777777" w:rsidR="00140A0D" w:rsidRPr="00E96045" w:rsidRDefault="00140A0D" w:rsidP="00140A0D">
      <w:pPr>
        <w:numPr>
          <w:ilvl w:val="0"/>
          <w:numId w:val="15"/>
        </w:numPr>
        <w:tabs>
          <w:tab w:val="clear" w:pos="1296"/>
          <w:tab w:val="num" w:pos="720"/>
          <w:tab w:val="num" w:pos="900"/>
        </w:tabs>
        <w:ind w:left="720"/>
      </w:pPr>
      <w:r>
        <w:rPr>
          <w:b/>
        </w:rPr>
        <w:t xml:space="preserve">Description of </w:t>
      </w:r>
      <w:r w:rsidR="00163E86">
        <w:rPr>
          <w:b/>
        </w:rPr>
        <w:t>s</w:t>
      </w:r>
      <w:r>
        <w:rPr>
          <w:b/>
        </w:rPr>
        <w:t xml:space="preserve">tatistical </w:t>
      </w:r>
      <w:r w:rsidR="00163E86">
        <w:rPr>
          <w:b/>
        </w:rPr>
        <w:t>m</w:t>
      </w:r>
      <w:r>
        <w:rPr>
          <w:b/>
        </w:rPr>
        <w:t>ethods (</w:t>
      </w:r>
      <w:r w:rsidR="00163E86">
        <w:rPr>
          <w:b/>
        </w:rPr>
        <w:t>i.e</w:t>
      </w:r>
      <w:r w:rsidR="00B31D14">
        <w:rPr>
          <w:b/>
        </w:rPr>
        <w:t>.,</w:t>
      </w:r>
      <w:r w:rsidR="00E971FC">
        <w:rPr>
          <w:b/>
        </w:rPr>
        <w:t xml:space="preserve"> </w:t>
      </w:r>
      <w:r w:rsidR="00163E86">
        <w:rPr>
          <w:b/>
        </w:rPr>
        <w:t>s</w:t>
      </w:r>
      <w:r>
        <w:rPr>
          <w:b/>
        </w:rPr>
        <w:t xml:space="preserve">ample </w:t>
      </w:r>
      <w:r w:rsidR="00163E86">
        <w:rPr>
          <w:b/>
        </w:rPr>
        <w:t>s</w:t>
      </w:r>
      <w:r>
        <w:rPr>
          <w:b/>
        </w:rPr>
        <w:t xml:space="preserve">ize &amp; </w:t>
      </w:r>
      <w:r w:rsidR="00163E86">
        <w:rPr>
          <w:b/>
        </w:rPr>
        <w:t>m</w:t>
      </w:r>
      <w:r>
        <w:rPr>
          <w:b/>
        </w:rPr>
        <w:t xml:space="preserve">ethod of </w:t>
      </w:r>
      <w:r w:rsidR="00163E86">
        <w:rPr>
          <w:b/>
        </w:rPr>
        <w:t>s</w:t>
      </w:r>
      <w:r>
        <w:rPr>
          <w:b/>
        </w:rPr>
        <w:t>election):</w:t>
      </w:r>
    </w:p>
    <w:p w14:paraId="4927603D" w14:textId="77777777" w:rsidR="005F51A9" w:rsidRDefault="005F51A9" w:rsidP="008B130B">
      <w:pPr>
        <w:ind w:left="720"/>
      </w:pPr>
    </w:p>
    <w:p w14:paraId="3465EAC9" w14:textId="74FA80AD" w:rsidR="00473C32" w:rsidRPr="0050277D" w:rsidRDefault="00917B38" w:rsidP="008B130B">
      <w:pPr>
        <w:ind w:left="720"/>
      </w:pPr>
      <w:r>
        <w:t xml:space="preserve">Facilities will </w:t>
      </w:r>
      <w:r w:rsidR="00473C32" w:rsidRPr="0050277D">
        <w:t>contact prospective participants by telephone and screen them for eligibility to participate (</w:t>
      </w:r>
      <w:r w:rsidR="00637C8C">
        <w:t xml:space="preserve">Attachment </w:t>
      </w:r>
      <w:r w:rsidR="005050BA">
        <w:t>B</w:t>
      </w:r>
      <w:r w:rsidR="00473C32" w:rsidRPr="0050277D">
        <w:t xml:space="preserve">). </w:t>
      </w:r>
      <w:r w:rsidR="00473C32" w:rsidRPr="00336FCF">
        <w:t xml:space="preserve">The facilities’ staff will provide all necessary information and instructions to ensure participants arrive at the proper location on </w:t>
      </w:r>
      <w:r w:rsidR="00473C32">
        <w:t xml:space="preserve">the agreed upon date and time. </w:t>
      </w:r>
      <w:r w:rsidR="00473C32" w:rsidRPr="00336FCF">
        <w:t xml:space="preserve">Facilities will </w:t>
      </w:r>
      <w:r w:rsidR="00473C32">
        <w:t>conduct recruitment and</w:t>
      </w:r>
      <w:r w:rsidR="00473C32" w:rsidRPr="00336FCF">
        <w:t xml:space="preserve"> ensure </w:t>
      </w:r>
      <w:r w:rsidR="00473C32">
        <w:t xml:space="preserve">that </w:t>
      </w:r>
      <w:r w:rsidR="00473C32" w:rsidRPr="00336FCF">
        <w:t xml:space="preserve">the </w:t>
      </w:r>
      <w:r w:rsidR="00473C32">
        <w:t>needed number of participants show up for</w:t>
      </w:r>
      <w:r w:rsidR="00473C32" w:rsidRPr="00336FCF">
        <w:t xml:space="preserve"> their scheduled time slot.</w:t>
      </w:r>
      <w:r w:rsidR="00473C32">
        <w:t xml:space="preserve"> </w:t>
      </w:r>
      <w:r w:rsidR="00473C32" w:rsidRPr="0050277D">
        <w:t>This study</w:t>
      </w:r>
      <w:r w:rsidR="00473C32">
        <w:t xml:space="preserve"> employs qualitative methods and</w:t>
      </w:r>
      <w:r w:rsidR="00473C32" w:rsidRPr="0050277D">
        <w:t xml:space="preserve"> does not entail the use of any statistical methods.</w:t>
      </w:r>
    </w:p>
    <w:p w14:paraId="44ECE68E" w14:textId="77777777" w:rsidR="00473C32" w:rsidRPr="00473C32" w:rsidRDefault="00473C32" w:rsidP="008B130B">
      <w:pPr>
        <w:ind w:left="720"/>
      </w:pPr>
    </w:p>
    <w:p w14:paraId="4F559EA4" w14:textId="77777777" w:rsidR="00473C32" w:rsidRPr="00336FCF" w:rsidRDefault="00473C32" w:rsidP="008B130B">
      <w:pPr>
        <w:ind w:left="720"/>
      </w:pPr>
      <w:r w:rsidRPr="00336FCF">
        <w:t xml:space="preserve">Table 1 shows the estimated annual reporting burden for the groups, assuming </w:t>
      </w:r>
      <w:r>
        <w:t>10</w:t>
      </w:r>
      <w:r w:rsidRPr="00336FCF">
        <w:t xml:space="preserve"> participants per group.</w:t>
      </w:r>
    </w:p>
    <w:p w14:paraId="22B3D73E" w14:textId="77777777" w:rsidR="00140A0D" w:rsidRPr="00C94AFC" w:rsidRDefault="00140A0D" w:rsidP="00993D2B">
      <w:pPr>
        <w:pStyle w:val="ListParagraph"/>
      </w:pPr>
    </w:p>
    <w:p w14:paraId="68551AF2" w14:textId="77777777" w:rsidR="00190AA2" w:rsidRPr="00C94AFC" w:rsidRDefault="00190AA2" w:rsidP="00C94AFC">
      <w:pPr>
        <w:pStyle w:val="ListParagraph"/>
      </w:pPr>
    </w:p>
    <w:p w14:paraId="23F7A350" w14:textId="77777777" w:rsidR="003F1C7A" w:rsidRDefault="003F1C7A">
      <w:pPr>
        <w:rPr>
          <w:i/>
        </w:rPr>
      </w:pPr>
      <w:r>
        <w:rPr>
          <w:b/>
        </w:rPr>
        <w:t>BURDEN HOUR COMPUTATION</w:t>
      </w:r>
      <w:r>
        <w:t xml:space="preserve"> </w:t>
      </w:r>
      <w:r>
        <w:rPr>
          <w:i/>
        </w:rPr>
        <w:t>(Number of responses</w:t>
      </w:r>
      <w:r w:rsidR="0049419A">
        <w:rPr>
          <w:i/>
        </w:rPr>
        <w:t xml:space="preserve"> </w:t>
      </w:r>
      <w:r>
        <w:rPr>
          <w:i/>
        </w:rPr>
        <w:t>(X) estimated response or participation time in minutes (/60) = annual burden hours):</w:t>
      </w:r>
    </w:p>
    <w:p w14:paraId="6E40EF07" w14:textId="77777777" w:rsidR="005C6A7F" w:rsidRDefault="005C6A7F">
      <w:pPr>
        <w:rPr>
          <w:i/>
        </w:rPr>
      </w:pPr>
    </w:p>
    <w:p w14:paraId="4C1EDDDF" w14:textId="77777777" w:rsidR="003F1C7A" w:rsidRDefault="00F62F0B">
      <w:pPr>
        <w:keepNext/>
        <w:keepLines/>
        <w:rPr>
          <w:b/>
        </w:rPr>
      </w:pPr>
      <w:r>
        <w:rPr>
          <w:b/>
        </w:rPr>
        <w:t>Table 1.</w:t>
      </w:r>
    </w:p>
    <w:p w14:paraId="57329771" w14:textId="77777777" w:rsidR="00F62F0B" w:rsidRDefault="00F62F0B" w:rsidP="00C94AFC">
      <w:pPr>
        <w:keepNext/>
        <w:keepLines/>
        <w:rPr>
          <w:b/>
        </w:rPr>
      </w:pPr>
    </w:p>
    <w:tbl>
      <w:tblPr>
        <w:tblW w:w="84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6"/>
        <w:gridCol w:w="1985"/>
        <w:gridCol w:w="1985"/>
        <w:gridCol w:w="1986"/>
      </w:tblGrid>
      <w:tr w:rsidR="00993D2B" w14:paraId="37A6164E" w14:textId="77777777" w:rsidTr="00862F2F">
        <w:trPr>
          <w:cantSplit/>
          <w:trHeight w:val="274"/>
          <w:jc w:val="center"/>
        </w:trPr>
        <w:tc>
          <w:tcPr>
            <w:tcW w:w="2536" w:type="dxa"/>
            <w:shd w:val="clear" w:color="auto" w:fill="E0E0E0"/>
          </w:tcPr>
          <w:p w14:paraId="4AE8A550" w14:textId="77777777" w:rsidR="003F1C7A" w:rsidRDefault="00696B03">
            <w:pPr>
              <w:jc w:val="center"/>
              <w:rPr>
                <w:b/>
              </w:rPr>
            </w:pPr>
            <w:bookmarkStart w:id="7" w:name="_Hlk13736248"/>
            <w:r>
              <w:rPr>
                <w:b/>
              </w:rPr>
              <w:t>Type/</w:t>
            </w:r>
            <w:r w:rsidR="003F1C7A">
              <w:rPr>
                <w:b/>
              </w:rPr>
              <w:t>Category of Respondent</w:t>
            </w:r>
          </w:p>
        </w:tc>
        <w:tc>
          <w:tcPr>
            <w:tcW w:w="1985" w:type="dxa"/>
            <w:shd w:val="clear" w:color="auto" w:fill="E0E0E0"/>
          </w:tcPr>
          <w:p w14:paraId="5A1AD10B" w14:textId="77777777" w:rsidR="003F1C7A" w:rsidRDefault="003F1C7A" w:rsidP="00696B03">
            <w:pPr>
              <w:jc w:val="center"/>
              <w:rPr>
                <w:b/>
              </w:rPr>
            </w:pPr>
            <w:r>
              <w:rPr>
                <w:b/>
              </w:rPr>
              <w:t>No. of Respondent</w:t>
            </w:r>
            <w:r w:rsidR="00696B03">
              <w:rPr>
                <w:b/>
              </w:rPr>
              <w:t>s</w:t>
            </w:r>
          </w:p>
        </w:tc>
        <w:tc>
          <w:tcPr>
            <w:tcW w:w="1985" w:type="dxa"/>
            <w:shd w:val="clear" w:color="auto" w:fill="E0E0E0"/>
          </w:tcPr>
          <w:p w14:paraId="51D26AD0" w14:textId="77777777" w:rsidR="003F1C7A" w:rsidRDefault="003F1C7A">
            <w:pPr>
              <w:jc w:val="center"/>
              <w:rPr>
                <w:b/>
              </w:rPr>
            </w:pPr>
            <w:r>
              <w:rPr>
                <w:b/>
              </w:rPr>
              <w:t>Participation Time</w:t>
            </w:r>
            <w:r w:rsidR="00696B03">
              <w:rPr>
                <w:b/>
              </w:rPr>
              <w:t xml:space="preserve"> (minutes)</w:t>
            </w:r>
          </w:p>
        </w:tc>
        <w:tc>
          <w:tcPr>
            <w:tcW w:w="1986" w:type="dxa"/>
            <w:shd w:val="clear" w:color="auto" w:fill="E0E0E0"/>
          </w:tcPr>
          <w:p w14:paraId="105882E9" w14:textId="77777777" w:rsidR="003F1C7A" w:rsidRDefault="003F1C7A" w:rsidP="0097718E">
            <w:pPr>
              <w:jc w:val="center"/>
              <w:rPr>
                <w:b/>
              </w:rPr>
            </w:pPr>
            <w:r>
              <w:rPr>
                <w:b/>
              </w:rPr>
              <w:t>Burden</w:t>
            </w:r>
          </w:p>
          <w:p w14:paraId="2EA2D3DA" w14:textId="77777777" w:rsidR="00696B03" w:rsidRDefault="00696B03" w:rsidP="0097718E">
            <w:pPr>
              <w:jc w:val="center"/>
              <w:rPr>
                <w:b/>
              </w:rPr>
            </w:pPr>
            <w:r>
              <w:rPr>
                <w:b/>
              </w:rPr>
              <w:t>(hours)</w:t>
            </w:r>
          </w:p>
        </w:tc>
      </w:tr>
      <w:tr w:rsidR="00F62F0B" w14:paraId="0C15F45D" w14:textId="77777777" w:rsidTr="00862F2F">
        <w:trPr>
          <w:trHeight w:val="274"/>
          <w:jc w:val="center"/>
        </w:trPr>
        <w:tc>
          <w:tcPr>
            <w:tcW w:w="2536" w:type="dxa"/>
          </w:tcPr>
          <w:p w14:paraId="79B28C71" w14:textId="77777777" w:rsidR="00F62F0B" w:rsidRPr="00776554" w:rsidRDefault="00F62F0B" w:rsidP="00E54B22">
            <w:r>
              <w:t>Screener</w:t>
            </w:r>
          </w:p>
        </w:tc>
        <w:tc>
          <w:tcPr>
            <w:tcW w:w="1985" w:type="dxa"/>
          </w:tcPr>
          <w:p w14:paraId="51C2D0A6" w14:textId="78AC8027" w:rsidR="00F62F0B" w:rsidRPr="00776554" w:rsidRDefault="008802AB" w:rsidP="00E54B22">
            <w:r>
              <w:t>200</w:t>
            </w:r>
          </w:p>
        </w:tc>
        <w:tc>
          <w:tcPr>
            <w:tcW w:w="1985" w:type="dxa"/>
          </w:tcPr>
          <w:p w14:paraId="39CB450D" w14:textId="77777777" w:rsidR="00F62F0B" w:rsidRPr="00776554" w:rsidRDefault="00F62F0B" w:rsidP="00E54B22">
            <w:r>
              <w:t>5</w:t>
            </w:r>
          </w:p>
        </w:tc>
        <w:tc>
          <w:tcPr>
            <w:tcW w:w="1986" w:type="dxa"/>
          </w:tcPr>
          <w:p w14:paraId="4624C7E8" w14:textId="24F51EE3" w:rsidR="00F62F0B" w:rsidRPr="00776554" w:rsidRDefault="00265BFD" w:rsidP="00E54B22">
            <w:r>
              <w:t>50</w:t>
            </w:r>
          </w:p>
        </w:tc>
      </w:tr>
      <w:tr w:rsidR="007E76D6" w14:paraId="62D4BEAB" w14:textId="77777777" w:rsidTr="00862F2F">
        <w:trPr>
          <w:trHeight w:val="274"/>
          <w:jc w:val="center"/>
        </w:trPr>
        <w:tc>
          <w:tcPr>
            <w:tcW w:w="2536" w:type="dxa"/>
          </w:tcPr>
          <w:p w14:paraId="414C4889" w14:textId="77777777" w:rsidR="007E76D6" w:rsidRDefault="007E76D6" w:rsidP="00E54B22">
            <w:r>
              <w:t>Focus group discussion</w:t>
            </w:r>
          </w:p>
        </w:tc>
        <w:tc>
          <w:tcPr>
            <w:tcW w:w="1985" w:type="dxa"/>
          </w:tcPr>
          <w:p w14:paraId="268784D1" w14:textId="5EEAE52F" w:rsidR="007E76D6" w:rsidRDefault="004A39BA" w:rsidP="00802398">
            <w:r>
              <w:t>90</w:t>
            </w:r>
          </w:p>
        </w:tc>
        <w:tc>
          <w:tcPr>
            <w:tcW w:w="1985" w:type="dxa"/>
          </w:tcPr>
          <w:p w14:paraId="37FEFF9F" w14:textId="07B42D66" w:rsidR="007E76D6" w:rsidDel="0016369C" w:rsidRDefault="004A39BA" w:rsidP="00E54B22">
            <w:r>
              <w:t>90</w:t>
            </w:r>
          </w:p>
        </w:tc>
        <w:tc>
          <w:tcPr>
            <w:tcW w:w="1986" w:type="dxa"/>
          </w:tcPr>
          <w:p w14:paraId="4CA14B5B" w14:textId="0C1B3B0F" w:rsidR="007E76D6" w:rsidDel="0016369C" w:rsidRDefault="00AE1B4C" w:rsidP="00802398">
            <w:r>
              <w:t>135</w:t>
            </w:r>
          </w:p>
        </w:tc>
      </w:tr>
      <w:tr w:rsidR="001C7B3E" w14:paraId="17BA2E99" w14:textId="77777777" w:rsidTr="00D670C5">
        <w:trPr>
          <w:trHeight w:val="274"/>
          <w:jc w:val="center"/>
        </w:trPr>
        <w:tc>
          <w:tcPr>
            <w:tcW w:w="6506" w:type="dxa"/>
            <w:gridSpan w:val="3"/>
          </w:tcPr>
          <w:p w14:paraId="16A39372" w14:textId="77777777" w:rsidR="001C7B3E" w:rsidRDefault="001C7B3E" w:rsidP="00E54B22">
            <w:r>
              <w:t>Total</w:t>
            </w:r>
          </w:p>
        </w:tc>
        <w:tc>
          <w:tcPr>
            <w:tcW w:w="1986" w:type="dxa"/>
          </w:tcPr>
          <w:p w14:paraId="1C5C306B" w14:textId="63E08123" w:rsidR="001C7B3E" w:rsidRDefault="00AE1B4C" w:rsidP="00802398">
            <w:r>
              <w:t>185</w:t>
            </w:r>
          </w:p>
        </w:tc>
      </w:tr>
      <w:bookmarkEnd w:id="7"/>
    </w:tbl>
    <w:p w14:paraId="5C9A601F" w14:textId="77777777" w:rsidR="003F1C7A" w:rsidRDefault="003F1C7A"/>
    <w:p w14:paraId="29667C79" w14:textId="77777777" w:rsidR="00F62F0B" w:rsidRDefault="00F62F0B"/>
    <w:p w14:paraId="5BC2076C" w14:textId="54E41AFE" w:rsidR="00B71082" w:rsidRPr="009238D7" w:rsidRDefault="003F1C7A" w:rsidP="00B71082">
      <w:r>
        <w:rPr>
          <w:b/>
        </w:rPr>
        <w:t xml:space="preserve">REQUESTED APPROVAL DATE:  </w:t>
      </w:r>
      <w:r w:rsidR="005F51A9">
        <w:t>August</w:t>
      </w:r>
      <w:r w:rsidR="009238D7">
        <w:t>, 201</w:t>
      </w:r>
      <w:r w:rsidR="00EC0795">
        <w:t>9</w:t>
      </w:r>
    </w:p>
    <w:p w14:paraId="3DA38F6E" w14:textId="77777777" w:rsidR="003F1C7A" w:rsidRDefault="003F1C7A">
      <w:pPr>
        <w:rPr>
          <w:b/>
        </w:rPr>
      </w:pPr>
    </w:p>
    <w:p w14:paraId="46C23698" w14:textId="77777777" w:rsidR="00D00880" w:rsidRDefault="00140A0D" w:rsidP="00140A0D">
      <w:pPr>
        <w:rPr>
          <w:b/>
        </w:rPr>
      </w:pPr>
      <w:r>
        <w:rPr>
          <w:b/>
        </w:rPr>
        <w:t xml:space="preserve">NAME OF PRA ANALYST &amp; PROGRAM CONTACT:  </w:t>
      </w:r>
    </w:p>
    <w:p w14:paraId="5D7D514D" w14:textId="77777777" w:rsidR="005F51A9" w:rsidRDefault="005F51A9" w:rsidP="00D00880">
      <w:pPr>
        <w:rPr>
          <w:bCs/>
        </w:rPr>
      </w:pPr>
    </w:p>
    <w:p w14:paraId="23B53193" w14:textId="11B81153" w:rsidR="00D00880" w:rsidRPr="00D00880" w:rsidRDefault="002254D4" w:rsidP="00D00880">
      <w:pPr>
        <w:rPr>
          <w:bCs/>
        </w:rPr>
      </w:pPr>
      <w:r>
        <w:rPr>
          <w:bCs/>
        </w:rPr>
        <w:t xml:space="preserve">Ila S. Mizrachi </w:t>
      </w:r>
      <w:r w:rsidR="00D00880" w:rsidRPr="00D00880">
        <w:rPr>
          <w:bCs/>
        </w:rPr>
        <w:t xml:space="preserve">(PRA Analyst) </w:t>
      </w:r>
    </w:p>
    <w:p w14:paraId="793B8B66" w14:textId="77777777" w:rsidR="002254D4" w:rsidRDefault="00C5776F" w:rsidP="00D00880">
      <w:hyperlink r:id="rId9" w:history="1">
        <w:r w:rsidR="002254D4" w:rsidRPr="009B5E5A">
          <w:rPr>
            <w:rStyle w:val="Hyperlink"/>
          </w:rPr>
          <w:t>Ila.Mizrachi@fda.hhs.gov</w:t>
        </w:r>
      </w:hyperlink>
    </w:p>
    <w:p w14:paraId="7C5FAE54" w14:textId="77777777" w:rsidR="00D00880" w:rsidRPr="00D00880" w:rsidRDefault="00D00880" w:rsidP="00D00880">
      <w:pPr>
        <w:rPr>
          <w:bCs/>
        </w:rPr>
      </w:pPr>
      <w:r w:rsidRPr="00D00880">
        <w:rPr>
          <w:bCs/>
        </w:rPr>
        <w:t>301-796-</w:t>
      </w:r>
      <w:r w:rsidR="002254D4">
        <w:rPr>
          <w:bCs/>
        </w:rPr>
        <w:t>7726</w:t>
      </w:r>
    </w:p>
    <w:p w14:paraId="7DAFCA77" w14:textId="77777777" w:rsidR="00D00880" w:rsidRPr="00D00880" w:rsidRDefault="00D00880" w:rsidP="00D00880">
      <w:pPr>
        <w:rPr>
          <w:bCs/>
        </w:rPr>
      </w:pPr>
    </w:p>
    <w:p w14:paraId="5BF74478" w14:textId="7274E0A4" w:rsidR="00D00880" w:rsidRPr="00D00880" w:rsidRDefault="00EC0795" w:rsidP="00D00880">
      <w:pPr>
        <w:rPr>
          <w:bCs/>
        </w:rPr>
      </w:pPr>
      <w:r>
        <w:rPr>
          <w:bCs/>
        </w:rPr>
        <w:t>Kathryn Aikin</w:t>
      </w:r>
      <w:r w:rsidR="00637C8C">
        <w:rPr>
          <w:bCs/>
        </w:rPr>
        <w:t>, Ph.D.</w:t>
      </w:r>
      <w:r w:rsidR="00D00880" w:rsidRPr="00D00880">
        <w:rPr>
          <w:bCs/>
        </w:rPr>
        <w:t xml:space="preserve"> (Program Contact)</w:t>
      </w:r>
    </w:p>
    <w:p w14:paraId="380A9892" w14:textId="19488CB4" w:rsidR="00D00880" w:rsidRPr="00D00880" w:rsidRDefault="00EC0795" w:rsidP="00D00880">
      <w:pPr>
        <w:rPr>
          <w:bCs/>
        </w:rPr>
      </w:pPr>
      <w:r>
        <w:rPr>
          <w:bCs/>
        </w:rPr>
        <w:t>Kathryn.Aikin</w:t>
      </w:r>
      <w:r w:rsidR="00D00880" w:rsidRPr="00D00880">
        <w:rPr>
          <w:bCs/>
        </w:rPr>
        <w:t>@fda.hhs.gov</w:t>
      </w:r>
    </w:p>
    <w:p w14:paraId="098BDEE0" w14:textId="017B9886" w:rsidR="00140A0D" w:rsidRDefault="00637C8C" w:rsidP="00140A0D">
      <w:pPr>
        <w:tabs>
          <w:tab w:val="left" w:pos="5670"/>
        </w:tabs>
        <w:suppressAutoHyphens/>
        <w:rPr>
          <w:bCs/>
        </w:rPr>
      </w:pPr>
      <w:r>
        <w:rPr>
          <w:bCs/>
        </w:rPr>
        <w:t>301-796-0569</w:t>
      </w:r>
    </w:p>
    <w:p w14:paraId="55F1F5F0" w14:textId="77777777" w:rsidR="00D00880" w:rsidRDefault="00D00880" w:rsidP="00140A0D">
      <w:pPr>
        <w:tabs>
          <w:tab w:val="left" w:pos="5670"/>
        </w:tabs>
        <w:suppressAutoHyphens/>
        <w:rPr>
          <w:b/>
        </w:rPr>
      </w:pPr>
    </w:p>
    <w:p w14:paraId="3E74EBBA" w14:textId="43646D71" w:rsidR="003F1C7A" w:rsidRDefault="00140A0D" w:rsidP="00140A0D">
      <w:pPr>
        <w:tabs>
          <w:tab w:val="left" w:pos="5670"/>
        </w:tabs>
        <w:suppressAutoHyphens/>
      </w:pPr>
      <w:r>
        <w:rPr>
          <w:b/>
        </w:rPr>
        <w:t xml:space="preserve">FDA CENTER:  </w:t>
      </w:r>
      <w:r w:rsidR="00EC0795">
        <w:t>Center for Drug Evaluation and Research</w:t>
      </w:r>
      <w:r w:rsidR="00265BFD">
        <w:t xml:space="preserve"> (</w:t>
      </w:r>
      <w:r w:rsidR="00EC0795">
        <w:t>CDER</w:t>
      </w:r>
      <w:r w:rsidR="00265BFD">
        <w:t>)</w:t>
      </w:r>
    </w:p>
    <w:p w14:paraId="7EC75466" w14:textId="3FFDD0C7" w:rsidR="007A5748" w:rsidRDefault="007A5748" w:rsidP="00140A0D">
      <w:pPr>
        <w:tabs>
          <w:tab w:val="left" w:pos="5670"/>
        </w:tabs>
        <w:suppressAutoHyphens/>
      </w:pPr>
    </w:p>
    <w:p w14:paraId="39EC59D2" w14:textId="0CB59D62" w:rsidR="007A5748" w:rsidRDefault="008B130B" w:rsidP="00140A0D">
      <w:pPr>
        <w:tabs>
          <w:tab w:val="left" w:pos="5670"/>
        </w:tabs>
        <w:suppressAutoHyphens/>
      </w:pPr>
      <w:bookmarkStart w:id="8" w:name="_Hlk12276532"/>
      <w:r>
        <w:t>Attachments:</w:t>
      </w:r>
    </w:p>
    <w:p w14:paraId="49983DDB" w14:textId="084FF100" w:rsidR="00D95DBC" w:rsidRDefault="00D95DBC" w:rsidP="00140A0D">
      <w:pPr>
        <w:tabs>
          <w:tab w:val="left" w:pos="5670"/>
        </w:tabs>
        <w:suppressAutoHyphens/>
      </w:pPr>
      <w:r>
        <w:t>Attachment A: Recruitment Advertisements</w:t>
      </w:r>
    </w:p>
    <w:p w14:paraId="2E695E30" w14:textId="6305887E" w:rsidR="005050BA" w:rsidRDefault="005050BA" w:rsidP="005050BA">
      <w:pPr>
        <w:tabs>
          <w:tab w:val="left" w:pos="5670"/>
        </w:tabs>
        <w:suppressAutoHyphens/>
      </w:pPr>
      <w:r>
        <w:t>Attachment B: Consumer and HCP Screeners</w:t>
      </w:r>
    </w:p>
    <w:p w14:paraId="7C93DD02" w14:textId="56243564" w:rsidR="005050BA" w:rsidRDefault="005050BA" w:rsidP="005050BA">
      <w:pPr>
        <w:tabs>
          <w:tab w:val="left" w:pos="5670"/>
        </w:tabs>
        <w:suppressAutoHyphens/>
      </w:pPr>
      <w:r>
        <w:t>Attachment C: Consumer Reminder Script and Email</w:t>
      </w:r>
    </w:p>
    <w:p w14:paraId="4F929148" w14:textId="7E6B9F53" w:rsidR="005050BA" w:rsidRDefault="005050BA" w:rsidP="005050BA">
      <w:pPr>
        <w:tabs>
          <w:tab w:val="left" w:pos="5670"/>
        </w:tabs>
        <w:suppressAutoHyphens/>
      </w:pPr>
      <w:r>
        <w:t>Attachment D: HCP Reminder Script and Email</w:t>
      </w:r>
    </w:p>
    <w:p w14:paraId="2E636436" w14:textId="03CE0639" w:rsidR="008B130B" w:rsidRDefault="00637C8C" w:rsidP="00140A0D">
      <w:pPr>
        <w:tabs>
          <w:tab w:val="left" w:pos="5670"/>
        </w:tabs>
        <w:suppressAutoHyphens/>
      </w:pPr>
      <w:r>
        <w:t>Attachment</w:t>
      </w:r>
      <w:r w:rsidR="008B130B">
        <w:t xml:space="preserve"> </w:t>
      </w:r>
      <w:r w:rsidR="005050BA">
        <w:t>E</w:t>
      </w:r>
      <w:r>
        <w:t>: Consumer Informed Consent</w:t>
      </w:r>
    </w:p>
    <w:p w14:paraId="72701DBE" w14:textId="2BE22538" w:rsidR="00B3103B" w:rsidRDefault="00637C8C" w:rsidP="00140A0D">
      <w:pPr>
        <w:tabs>
          <w:tab w:val="left" w:pos="5670"/>
        </w:tabs>
        <w:suppressAutoHyphens/>
      </w:pPr>
      <w:r>
        <w:t>Attachment</w:t>
      </w:r>
      <w:r w:rsidR="008B130B">
        <w:t xml:space="preserve"> </w:t>
      </w:r>
      <w:r w:rsidR="005050BA">
        <w:t>F</w:t>
      </w:r>
      <w:r>
        <w:t>: HCP Informed Consent</w:t>
      </w:r>
      <w:r w:rsidR="005050BA">
        <w:t xml:space="preserve"> </w:t>
      </w:r>
    </w:p>
    <w:p w14:paraId="046DD46F" w14:textId="0EB2629D" w:rsidR="008B130B" w:rsidRDefault="00637C8C" w:rsidP="00140A0D">
      <w:pPr>
        <w:tabs>
          <w:tab w:val="left" w:pos="5670"/>
        </w:tabs>
        <w:suppressAutoHyphens/>
      </w:pPr>
      <w:r>
        <w:t>Attachment</w:t>
      </w:r>
      <w:r w:rsidR="008B130B">
        <w:t xml:space="preserve"> </w:t>
      </w:r>
      <w:r w:rsidR="008F3E78">
        <w:t>G</w:t>
      </w:r>
      <w:r>
        <w:t>: Consumer Moderator’s Guide</w:t>
      </w:r>
    </w:p>
    <w:p w14:paraId="10579593" w14:textId="4DEC6002" w:rsidR="008F3E78" w:rsidRPr="00C94AFC" w:rsidRDefault="00637C8C" w:rsidP="005F51A9">
      <w:pPr>
        <w:tabs>
          <w:tab w:val="left" w:pos="5670"/>
        </w:tabs>
        <w:suppressAutoHyphens/>
      </w:pPr>
      <w:r>
        <w:t>Attachment</w:t>
      </w:r>
      <w:r w:rsidR="008B130B">
        <w:t xml:space="preserve"> </w:t>
      </w:r>
      <w:r w:rsidR="008F3E78">
        <w:t>H</w:t>
      </w:r>
      <w:r>
        <w:t>: HCP Moderator’s Guide</w:t>
      </w:r>
      <w:bookmarkEnd w:id="8"/>
    </w:p>
    <w:sectPr w:rsidR="008F3E78" w:rsidRPr="00C94AFC" w:rsidSect="00C94AFC">
      <w:headerReference w:type="default" r:id="rId10"/>
      <w:footerReference w:type="default" r:id="rId11"/>
      <w:pgSz w:w="12240" w:h="15840"/>
      <w:pgMar w:top="1008"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8F8849" w14:textId="77777777" w:rsidR="008A201F" w:rsidRDefault="008A201F">
      <w:r>
        <w:separator/>
      </w:r>
    </w:p>
  </w:endnote>
  <w:endnote w:type="continuationSeparator" w:id="0">
    <w:p w14:paraId="63FF8C22" w14:textId="77777777" w:rsidR="008A201F" w:rsidRDefault="008A201F">
      <w:r>
        <w:continuationSeparator/>
      </w:r>
    </w:p>
  </w:endnote>
  <w:endnote w:type="continuationNotice" w:id="1">
    <w:p w14:paraId="3DFE8E88" w14:textId="77777777" w:rsidR="008A201F" w:rsidRDefault="008A20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E2B640" w14:textId="0EB34BF9" w:rsidR="00F12AEE" w:rsidRPr="00C94AFC" w:rsidRDefault="00F12AEE" w:rsidP="00C94AFC">
    <w:pPr>
      <w:pStyle w:val="Footer"/>
      <w:tabs>
        <w:tab w:val="clear" w:pos="8640"/>
        <w:tab w:val="right" w:pos="9000"/>
      </w:tabs>
      <w:jc w:val="center"/>
      <w:rPr>
        <w:sz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C5776F">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4DD1E0" w14:textId="77777777" w:rsidR="008A201F" w:rsidRDefault="008A201F" w:rsidP="00993D2B">
      <w:r>
        <w:separator/>
      </w:r>
    </w:p>
  </w:footnote>
  <w:footnote w:type="continuationSeparator" w:id="0">
    <w:p w14:paraId="400FEEA7" w14:textId="77777777" w:rsidR="008A201F" w:rsidRDefault="008A201F">
      <w:r>
        <w:continuationSeparator/>
      </w:r>
    </w:p>
  </w:footnote>
  <w:footnote w:type="continuationNotice" w:id="1">
    <w:p w14:paraId="3823ED5B" w14:textId="77777777" w:rsidR="008A201F" w:rsidRDefault="008A201F" w:rsidP="00993D2B"/>
  </w:footnote>
  <w:footnote w:id="2">
    <w:p w14:paraId="499CC3CA" w14:textId="03685B19" w:rsidR="005B212B" w:rsidRPr="000B717E" w:rsidRDefault="005B212B" w:rsidP="000B717E">
      <w:pPr>
        <w:pStyle w:val="biblio"/>
        <w:spacing w:after="0"/>
        <w:ind w:left="0" w:firstLine="0"/>
        <w:rPr>
          <w:sz w:val="20"/>
        </w:rPr>
      </w:pPr>
      <w:r>
        <w:rPr>
          <w:rStyle w:val="FootnoteReference"/>
        </w:rPr>
        <w:footnoteRef/>
      </w:r>
      <w:r>
        <w:t xml:space="preserve"> </w:t>
      </w:r>
      <w:r w:rsidRPr="000B717E">
        <w:rPr>
          <w:sz w:val="20"/>
        </w:rPr>
        <w:t xml:space="preserve">U.S. Food and Drug Administration (FDA). (2018, June 13). </w:t>
      </w:r>
      <w:r w:rsidRPr="000B717E">
        <w:rPr>
          <w:i/>
          <w:sz w:val="20"/>
        </w:rPr>
        <w:t>Development and approval process (Drugs).</w:t>
      </w:r>
      <w:r w:rsidRPr="000B717E">
        <w:rPr>
          <w:sz w:val="20"/>
        </w:rPr>
        <w:t xml:space="preserve"> https://www.fda.gov/drugs/developmentapprovalprocess/default.htm</w:t>
      </w:r>
    </w:p>
  </w:footnote>
  <w:footnote w:id="3">
    <w:p w14:paraId="1E8CCE71" w14:textId="6BED04EA" w:rsidR="000B717E" w:rsidRPr="000B717E" w:rsidRDefault="000B717E" w:rsidP="000B717E">
      <w:pPr>
        <w:pStyle w:val="FootnoteText"/>
        <w:rPr>
          <w:rFonts w:ascii="Times New Roman" w:hAnsi="Times New Roman"/>
        </w:rPr>
      </w:pPr>
      <w:r w:rsidRPr="000B717E">
        <w:rPr>
          <w:rStyle w:val="FootnoteReference"/>
          <w:rFonts w:ascii="Times New Roman" w:hAnsi="Times New Roman"/>
        </w:rPr>
        <w:footnoteRef/>
      </w:r>
      <w:r w:rsidRPr="000B717E">
        <w:rPr>
          <w:rFonts w:ascii="Times New Roman" w:hAnsi="Times New Roman"/>
        </w:rPr>
        <w:t xml:space="preserve"> Bell, A. B., Kravitz, R. L., &amp; Wilkes, M. S. (1999). Direct-to-consumer prescription drug advertising and the public.</w:t>
      </w:r>
      <w:r w:rsidRPr="000B717E">
        <w:rPr>
          <w:rFonts w:ascii="Times New Roman" w:hAnsi="Times New Roman"/>
          <w:i/>
        </w:rPr>
        <w:t xml:space="preserve"> Journal of General Internal Medicine, 14</w:t>
      </w:r>
      <w:r w:rsidRPr="000B717E">
        <w:rPr>
          <w:rFonts w:ascii="Times New Roman" w:hAnsi="Times New Roman"/>
        </w:rPr>
        <w:t>(11), 651–657. https://www.ncbi.nlm.nih.gov/pmc/articles/PMC1496757/pdf/jgi_01049.pdf</w:t>
      </w:r>
    </w:p>
  </w:footnote>
  <w:footnote w:id="4">
    <w:p w14:paraId="48810B5C" w14:textId="0AA401B5" w:rsidR="000B717E" w:rsidRPr="000B717E" w:rsidRDefault="000B717E">
      <w:pPr>
        <w:pStyle w:val="FootnoteText"/>
        <w:rPr>
          <w:rFonts w:ascii="Times New Roman" w:hAnsi="Times New Roman"/>
        </w:rPr>
      </w:pPr>
      <w:r w:rsidRPr="000B717E">
        <w:rPr>
          <w:rStyle w:val="FootnoteReference"/>
          <w:rFonts w:ascii="Times New Roman" w:hAnsi="Times New Roman"/>
        </w:rPr>
        <w:footnoteRef/>
      </w:r>
      <w:r w:rsidRPr="000B717E">
        <w:rPr>
          <w:rFonts w:ascii="Times New Roman" w:hAnsi="Times New Roman"/>
        </w:rPr>
        <w:t xml:space="preserve"> Aikin, K. J., Swasy, J., &amp; Braman, A. C. (2004). Patient and physician attitudes and behaviors associated with DTC promotion of prescription drugs: Summary of FDA survey results. Silver Spring, MD: FDA.</w:t>
      </w:r>
    </w:p>
  </w:footnote>
  <w:footnote w:id="5">
    <w:p w14:paraId="17F21E45" w14:textId="75ED8DAA" w:rsidR="000B717E" w:rsidRPr="000B717E" w:rsidRDefault="000B717E">
      <w:pPr>
        <w:pStyle w:val="FootnoteText"/>
        <w:rPr>
          <w:rFonts w:ascii="Times New Roman" w:hAnsi="Times New Roman"/>
        </w:rPr>
      </w:pPr>
      <w:r w:rsidRPr="000B717E">
        <w:rPr>
          <w:rStyle w:val="FootnoteReference"/>
          <w:rFonts w:ascii="Times New Roman" w:hAnsi="Times New Roman"/>
        </w:rPr>
        <w:footnoteRef/>
      </w:r>
      <w:r w:rsidRPr="000B717E">
        <w:rPr>
          <w:rFonts w:ascii="Times New Roman" w:hAnsi="Times New Roman"/>
        </w:rPr>
        <w:t xml:space="preserve"> </w:t>
      </w:r>
      <w:r w:rsidRPr="000B717E">
        <w:rPr>
          <w:rFonts w:ascii="Times New Roman" w:eastAsia="SimSun" w:hAnsi="Times New Roman"/>
        </w:rPr>
        <w:t>O’Donoghue</w:t>
      </w:r>
      <w:r w:rsidRPr="000B717E">
        <w:rPr>
          <w:rFonts w:ascii="Times New Roman" w:hAnsi="Times New Roman"/>
        </w:rPr>
        <w:t xml:space="preserve">, A. C., </w:t>
      </w:r>
      <w:r w:rsidRPr="000B717E">
        <w:rPr>
          <w:rFonts w:ascii="Times New Roman" w:eastAsia="SimSun" w:hAnsi="Times New Roman"/>
        </w:rPr>
        <w:t>Sullivan</w:t>
      </w:r>
      <w:r w:rsidRPr="000B717E">
        <w:rPr>
          <w:rFonts w:ascii="Times New Roman" w:hAnsi="Times New Roman"/>
        </w:rPr>
        <w:t xml:space="preserve">, H. W., </w:t>
      </w:r>
      <w:r w:rsidRPr="000B717E">
        <w:rPr>
          <w:rFonts w:ascii="Times New Roman" w:eastAsia="SimSun" w:hAnsi="Times New Roman"/>
        </w:rPr>
        <w:t>Williams</w:t>
      </w:r>
      <w:r w:rsidRPr="000B717E">
        <w:rPr>
          <w:rFonts w:ascii="Times New Roman" w:hAnsi="Times New Roman"/>
        </w:rPr>
        <w:t xml:space="preserve">, P. A., </w:t>
      </w:r>
      <w:r w:rsidRPr="000B717E">
        <w:rPr>
          <w:rFonts w:ascii="Times New Roman" w:eastAsia="SimSun" w:hAnsi="Times New Roman"/>
        </w:rPr>
        <w:t>Squire</w:t>
      </w:r>
      <w:r w:rsidRPr="000B717E">
        <w:rPr>
          <w:rFonts w:ascii="Times New Roman" w:hAnsi="Times New Roman"/>
        </w:rPr>
        <w:t xml:space="preserve">, C., </w:t>
      </w:r>
      <w:r w:rsidRPr="000B717E">
        <w:rPr>
          <w:rFonts w:ascii="Times New Roman" w:eastAsia="SimSun" w:hAnsi="Times New Roman"/>
        </w:rPr>
        <w:t>Betts</w:t>
      </w:r>
      <w:r w:rsidRPr="000B717E">
        <w:rPr>
          <w:rFonts w:ascii="Times New Roman" w:hAnsi="Times New Roman"/>
        </w:rPr>
        <w:t xml:space="preserve">, K. R., </w:t>
      </w:r>
      <w:r w:rsidRPr="000B717E">
        <w:rPr>
          <w:rFonts w:ascii="Times New Roman" w:eastAsia="SimSun" w:hAnsi="Times New Roman"/>
        </w:rPr>
        <w:t>Fitts Willoughby</w:t>
      </w:r>
      <w:r w:rsidRPr="000B717E">
        <w:rPr>
          <w:rFonts w:ascii="Times New Roman" w:hAnsi="Times New Roman"/>
        </w:rPr>
        <w:t xml:space="preserve">, J., &amp; </w:t>
      </w:r>
      <w:r w:rsidRPr="000B717E">
        <w:rPr>
          <w:rFonts w:ascii="Times New Roman" w:eastAsia="SimSun" w:hAnsi="Times New Roman"/>
        </w:rPr>
        <w:t>Parvanta</w:t>
      </w:r>
      <w:r w:rsidRPr="000B717E">
        <w:rPr>
          <w:rFonts w:ascii="Times New Roman" w:hAnsi="Times New Roman"/>
        </w:rPr>
        <w:t>, S. (2016). Consumers’ understanding of FDA approval requirements and composite</w:t>
      </w:r>
      <w:r w:rsidRPr="009F3AD1">
        <w:rPr>
          <w:rFonts w:asciiTheme="majorHAnsi" w:hAnsiTheme="majorHAnsi" w:cstheme="majorHAnsi"/>
          <w:sz w:val="22"/>
          <w:szCs w:val="22"/>
        </w:rPr>
        <w:t xml:space="preserve"> </w:t>
      </w:r>
      <w:r w:rsidRPr="000B717E">
        <w:rPr>
          <w:rFonts w:ascii="Times New Roman" w:hAnsi="Times New Roman"/>
        </w:rPr>
        <w:t xml:space="preserve">scores in direct-to-consumer prescription drug print ads. </w:t>
      </w:r>
      <w:r w:rsidRPr="000B717E">
        <w:rPr>
          <w:rFonts w:ascii="Times New Roman" w:hAnsi="Times New Roman"/>
          <w:i/>
        </w:rPr>
        <w:t>Journal of Health Communication, 21</w:t>
      </w:r>
      <w:r w:rsidRPr="000B717E">
        <w:rPr>
          <w:rFonts w:ascii="Times New Roman" w:hAnsi="Times New Roman"/>
        </w:rPr>
        <w:t xml:space="preserve">(8), 927–934. </w:t>
      </w:r>
      <w:hyperlink r:id="rId1" w:history="1">
        <w:r w:rsidRPr="000B717E">
          <w:rPr>
            <w:rFonts w:ascii="Times New Roman" w:hAnsi="Times New Roman"/>
          </w:rPr>
          <w:t>doi:10.1080/10810730.2016.1179367</w:t>
        </w:r>
      </w:hyperlink>
    </w:p>
  </w:footnote>
  <w:footnote w:id="6">
    <w:p w14:paraId="372D6194" w14:textId="089F1190" w:rsidR="000B717E" w:rsidRPr="000B717E" w:rsidRDefault="000B717E" w:rsidP="000B717E">
      <w:pPr>
        <w:pStyle w:val="biblio"/>
        <w:spacing w:after="0"/>
        <w:ind w:left="0" w:firstLine="0"/>
        <w:rPr>
          <w:sz w:val="20"/>
        </w:rPr>
      </w:pPr>
      <w:r>
        <w:rPr>
          <w:rStyle w:val="FootnoteReference"/>
        </w:rPr>
        <w:footnoteRef/>
      </w:r>
      <w:r>
        <w:t xml:space="preserve"> </w:t>
      </w:r>
      <w:r w:rsidRPr="000B717E">
        <w:rPr>
          <w:sz w:val="20"/>
          <w:shd w:val="clear" w:color="auto" w:fill="FFFFFF"/>
        </w:rPr>
        <w:t xml:space="preserve">Bhalla, G., &amp; Lastovicka, J. L. (1984). The impact of changing cigarette warning message content and format. </w:t>
      </w:r>
      <w:r w:rsidRPr="000B717E">
        <w:rPr>
          <w:i/>
          <w:iCs/>
          <w:sz w:val="20"/>
          <w:shd w:val="clear" w:color="auto" w:fill="FFFFFF"/>
        </w:rPr>
        <w:t>ACR North American Advances</w:t>
      </w:r>
      <w:r w:rsidRPr="000B717E">
        <w:rPr>
          <w:sz w:val="20"/>
          <w:shd w:val="clear" w:color="auto" w:fill="FFFFFF"/>
        </w:rPr>
        <w:t>.</w:t>
      </w:r>
    </w:p>
  </w:footnote>
  <w:footnote w:id="7">
    <w:p w14:paraId="41285487" w14:textId="59716DE5" w:rsidR="000B717E" w:rsidRPr="000B717E" w:rsidRDefault="000B717E" w:rsidP="000B717E">
      <w:pPr>
        <w:pStyle w:val="biblio"/>
        <w:spacing w:after="0"/>
        <w:ind w:left="0" w:firstLine="0"/>
        <w:rPr>
          <w:sz w:val="20"/>
        </w:rPr>
      </w:pPr>
      <w:r w:rsidRPr="000B717E">
        <w:rPr>
          <w:rStyle w:val="FootnoteReference"/>
          <w:sz w:val="20"/>
        </w:rPr>
        <w:footnoteRef/>
      </w:r>
      <w:r w:rsidRPr="000B717E">
        <w:rPr>
          <w:sz w:val="20"/>
        </w:rPr>
        <w:t xml:space="preserve"> </w:t>
      </w:r>
      <w:r w:rsidRPr="000B717E">
        <w:rPr>
          <w:sz w:val="20"/>
          <w:shd w:val="clear" w:color="auto" w:fill="FFFFFF"/>
        </w:rPr>
        <w:t>Houston, M. J., &amp; Rothschild, M. L. (1980). Policy-related experiments on information provision: a normative model and explication. </w:t>
      </w:r>
      <w:r w:rsidRPr="000B717E">
        <w:rPr>
          <w:i/>
          <w:iCs/>
          <w:sz w:val="20"/>
          <w:shd w:val="clear" w:color="auto" w:fill="FFFFFF"/>
        </w:rPr>
        <w:t>Journal of Marketing Research</w:t>
      </w:r>
      <w:r w:rsidRPr="000B717E">
        <w:rPr>
          <w:sz w:val="20"/>
          <w:shd w:val="clear" w:color="auto" w:fill="FFFFFF"/>
        </w:rPr>
        <w:t>, 432</w:t>
      </w:r>
      <w:r w:rsidRPr="000B717E">
        <w:rPr>
          <w:color w:val="000000"/>
          <w:sz w:val="20"/>
        </w:rPr>
        <w:sym w:font="Symbol" w:char="F02D"/>
      </w:r>
      <w:r w:rsidRPr="000B717E">
        <w:rPr>
          <w:sz w:val="20"/>
          <w:shd w:val="clear" w:color="auto" w:fill="FFFFFF"/>
        </w:rPr>
        <w:t>449.</w:t>
      </w:r>
    </w:p>
  </w:footnote>
  <w:footnote w:id="8">
    <w:p w14:paraId="76AD1BFD" w14:textId="6F91C6F3" w:rsidR="000B717E" w:rsidRPr="000B717E" w:rsidRDefault="000B717E" w:rsidP="000B717E">
      <w:pPr>
        <w:pStyle w:val="biblio"/>
        <w:spacing w:after="0"/>
        <w:ind w:left="0" w:firstLine="0"/>
        <w:rPr>
          <w:sz w:val="20"/>
        </w:rPr>
      </w:pPr>
      <w:r w:rsidRPr="000B717E">
        <w:rPr>
          <w:rStyle w:val="FootnoteReference"/>
          <w:sz w:val="20"/>
        </w:rPr>
        <w:footnoteRef/>
      </w:r>
      <w:r w:rsidRPr="000B717E">
        <w:rPr>
          <w:sz w:val="20"/>
        </w:rPr>
        <w:t xml:space="preserve"> </w:t>
      </w:r>
      <w:r w:rsidRPr="000B717E">
        <w:rPr>
          <w:sz w:val="20"/>
          <w:shd w:val="clear" w:color="auto" w:fill="FFFFFF"/>
        </w:rPr>
        <w:t>Jacoby, L. L., &amp; Witherspoon, D. (1982). Remembering without awareness. </w:t>
      </w:r>
      <w:r w:rsidRPr="000B717E">
        <w:rPr>
          <w:i/>
          <w:iCs/>
          <w:sz w:val="20"/>
          <w:shd w:val="clear" w:color="auto" w:fill="FFFFFF"/>
        </w:rPr>
        <w:t>Canadian Journal of Psychology</w:t>
      </w:r>
      <w:r w:rsidRPr="000B717E">
        <w:rPr>
          <w:sz w:val="20"/>
          <w:shd w:val="clear" w:color="auto" w:fill="FFFFFF"/>
        </w:rPr>
        <w:t>, </w:t>
      </w:r>
      <w:r w:rsidRPr="000B717E">
        <w:rPr>
          <w:i/>
          <w:iCs/>
          <w:sz w:val="20"/>
          <w:shd w:val="clear" w:color="auto" w:fill="FFFFFF"/>
        </w:rPr>
        <w:t>36</w:t>
      </w:r>
      <w:r w:rsidRPr="000B717E">
        <w:rPr>
          <w:sz w:val="20"/>
          <w:shd w:val="clear" w:color="auto" w:fill="FFFFFF"/>
        </w:rPr>
        <w:t>(2), 300.</w:t>
      </w:r>
    </w:p>
  </w:footnote>
  <w:footnote w:id="9">
    <w:p w14:paraId="7B6878FE" w14:textId="468A5389" w:rsidR="000B717E" w:rsidRPr="000B717E" w:rsidRDefault="000B717E" w:rsidP="000B717E">
      <w:pPr>
        <w:pStyle w:val="biblio"/>
        <w:spacing w:after="0"/>
        <w:ind w:left="0" w:firstLine="0"/>
        <w:rPr>
          <w:sz w:val="20"/>
        </w:rPr>
      </w:pPr>
      <w:r w:rsidRPr="000B717E">
        <w:rPr>
          <w:rStyle w:val="FootnoteReference"/>
          <w:sz w:val="20"/>
        </w:rPr>
        <w:footnoteRef/>
      </w:r>
      <w:r w:rsidRPr="000B717E">
        <w:rPr>
          <w:sz w:val="20"/>
        </w:rPr>
        <w:t xml:space="preserve"> </w:t>
      </w:r>
      <w:r w:rsidRPr="000B717E">
        <w:rPr>
          <w:sz w:val="20"/>
          <w:shd w:val="clear" w:color="auto" w:fill="FFFFFF"/>
        </w:rPr>
        <w:t xml:space="preserve">Scammon, D. L. (1977). “Information load” and consumers. </w:t>
      </w:r>
      <w:r w:rsidRPr="000B717E">
        <w:rPr>
          <w:i/>
          <w:iCs/>
          <w:sz w:val="20"/>
          <w:shd w:val="clear" w:color="auto" w:fill="FFFFFF"/>
        </w:rPr>
        <w:t>Journal of Consumer Research</w:t>
      </w:r>
      <w:r w:rsidRPr="000B717E">
        <w:rPr>
          <w:sz w:val="20"/>
          <w:shd w:val="clear" w:color="auto" w:fill="FFFFFF"/>
        </w:rPr>
        <w:t xml:space="preserve">, </w:t>
      </w:r>
      <w:r w:rsidRPr="000B717E">
        <w:rPr>
          <w:i/>
          <w:iCs/>
          <w:sz w:val="20"/>
          <w:shd w:val="clear" w:color="auto" w:fill="FFFFFF"/>
        </w:rPr>
        <w:t>4</w:t>
      </w:r>
      <w:r w:rsidRPr="000B717E">
        <w:rPr>
          <w:sz w:val="20"/>
          <w:shd w:val="clear" w:color="auto" w:fill="FFFFFF"/>
        </w:rPr>
        <w:t>(3), 148</w:t>
      </w:r>
      <w:r w:rsidRPr="000B717E">
        <w:rPr>
          <w:sz w:val="20"/>
        </w:rPr>
        <w:t>–</w:t>
      </w:r>
      <w:r w:rsidRPr="000B717E">
        <w:rPr>
          <w:sz w:val="20"/>
          <w:shd w:val="clear" w:color="auto" w:fill="FFFFFF"/>
        </w:rPr>
        <w:t>155.</w:t>
      </w:r>
    </w:p>
  </w:footnote>
  <w:footnote w:id="10">
    <w:p w14:paraId="0F85861A" w14:textId="110E4536" w:rsidR="00377FDC" w:rsidRPr="000C430D" w:rsidRDefault="00377FDC">
      <w:pPr>
        <w:pStyle w:val="FootnoteText"/>
        <w:rPr>
          <w:rFonts w:ascii="Times New Roman" w:hAnsi="Times New Roman"/>
        </w:rPr>
      </w:pPr>
      <w:r>
        <w:rPr>
          <w:rStyle w:val="FootnoteReference"/>
        </w:rPr>
        <w:footnoteRef/>
      </w:r>
      <w:r>
        <w:t xml:space="preserve"> </w:t>
      </w:r>
      <w:r w:rsidRPr="000C430D">
        <w:rPr>
          <w:rFonts w:ascii="Times New Roman" w:hAnsi="Times New Roman"/>
          <w:color w:val="222222"/>
          <w:shd w:val="clear" w:color="auto" w:fill="FFFFFF"/>
        </w:rPr>
        <w:t>Pillitteri, J. L., Shiffman, S., Rohay, J. M., Harkins, A. M., Burton, S. L., &amp; Wadden, T. A. (2008). Use of dietary supplements for weight loss in the United States: results of a national survey. </w:t>
      </w:r>
      <w:r w:rsidRPr="000C430D">
        <w:rPr>
          <w:rFonts w:ascii="Times New Roman" w:hAnsi="Times New Roman"/>
          <w:i/>
          <w:iCs/>
          <w:color w:val="222222"/>
          <w:shd w:val="clear" w:color="auto" w:fill="FFFFFF"/>
        </w:rPr>
        <w:t>Obesity</w:t>
      </w:r>
      <w:r w:rsidRPr="000C430D">
        <w:rPr>
          <w:rFonts w:ascii="Times New Roman" w:hAnsi="Times New Roman"/>
          <w:color w:val="222222"/>
          <w:shd w:val="clear" w:color="auto" w:fill="FFFFFF"/>
        </w:rPr>
        <w:t>, </w:t>
      </w:r>
      <w:r w:rsidRPr="000C430D">
        <w:rPr>
          <w:rFonts w:ascii="Times New Roman" w:hAnsi="Times New Roman"/>
          <w:i/>
          <w:iCs/>
          <w:color w:val="222222"/>
          <w:shd w:val="clear" w:color="auto" w:fill="FFFFFF"/>
        </w:rPr>
        <w:t>16</w:t>
      </w:r>
      <w:r w:rsidRPr="000C430D">
        <w:rPr>
          <w:rFonts w:ascii="Times New Roman" w:hAnsi="Times New Roman"/>
          <w:color w:val="222222"/>
          <w:shd w:val="clear" w:color="auto" w:fill="FFFFFF"/>
        </w:rPr>
        <w:t>(4), 790-796.</w:t>
      </w:r>
    </w:p>
  </w:footnote>
  <w:footnote w:id="11">
    <w:p w14:paraId="6A57E2F1" w14:textId="024B8CAB" w:rsidR="006D7B32" w:rsidRPr="002970CC" w:rsidRDefault="006D7B32" w:rsidP="002970CC">
      <w:pPr>
        <w:rPr>
          <w:sz w:val="20"/>
          <w:szCs w:val="20"/>
        </w:rPr>
      </w:pPr>
      <w:r>
        <w:rPr>
          <w:rStyle w:val="FootnoteReference"/>
          <w:rFonts w:eastAsia="MS Mincho"/>
        </w:rPr>
        <w:footnoteRef/>
      </w:r>
      <w:r>
        <w:t xml:space="preserve"> </w:t>
      </w:r>
      <w:r w:rsidRPr="002970CC">
        <w:rPr>
          <w:sz w:val="20"/>
          <w:szCs w:val="20"/>
        </w:rPr>
        <w:t xml:space="preserve">"This statement has not been evaluated by the Food and Drug Administration (FDA). This product is not intended to diagnose, treat, cure, or prevent any disease.” </w:t>
      </w:r>
    </w:p>
  </w:footnote>
  <w:footnote w:id="12">
    <w:p w14:paraId="410591C1" w14:textId="5DFD7F41" w:rsidR="000C430D" w:rsidRPr="000C430D" w:rsidRDefault="000C430D">
      <w:pPr>
        <w:pStyle w:val="FootnoteText"/>
        <w:rPr>
          <w:rFonts w:ascii="Times New Roman" w:hAnsi="Times New Roman"/>
        </w:rPr>
      </w:pPr>
      <w:r>
        <w:rPr>
          <w:rStyle w:val="FootnoteReference"/>
        </w:rPr>
        <w:footnoteRef/>
      </w:r>
      <w:r>
        <w:t xml:space="preserve"> </w:t>
      </w:r>
      <w:r w:rsidRPr="000C430D">
        <w:rPr>
          <w:rFonts w:ascii="Times New Roman" w:hAnsi="Times New Roman"/>
          <w:color w:val="222222"/>
          <w:shd w:val="clear" w:color="auto" w:fill="FFFFFF"/>
        </w:rPr>
        <w:t>Mason, M. J., &amp; Scammon, D. L. (2011). Unintended consequences of health supplement information regulations: the importance of recognizing consumer motivations. </w:t>
      </w:r>
      <w:r w:rsidRPr="000C430D">
        <w:rPr>
          <w:rFonts w:ascii="Times New Roman" w:hAnsi="Times New Roman"/>
          <w:i/>
          <w:iCs/>
          <w:color w:val="222222"/>
          <w:shd w:val="clear" w:color="auto" w:fill="FFFFFF"/>
        </w:rPr>
        <w:t>Journal of Consumer Affairs</w:t>
      </w:r>
      <w:r w:rsidRPr="000C430D">
        <w:rPr>
          <w:rFonts w:ascii="Times New Roman" w:hAnsi="Times New Roman"/>
          <w:color w:val="222222"/>
          <w:shd w:val="clear" w:color="auto" w:fill="FFFFFF"/>
        </w:rPr>
        <w:t>, </w:t>
      </w:r>
      <w:r w:rsidRPr="000C430D">
        <w:rPr>
          <w:rFonts w:ascii="Times New Roman" w:hAnsi="Times New Roman"/>
          <w:i/>
          <w:iCs/>
          <w:color w:val="222222"/>
          <w:shd w:val="clear" w:color="auto" w:fill="FFFFFF"/>
        </w:rPr>
        <w:t>45</w:t>
      </w:r>
      <w:r w:rsidRPr="000C430D">
        <w:rPr>
          <w:rFonts w:ascii="Times New Roman" w:hAnsi="Times New Roman"/>
          <w:color w:val="222222"/>
          <w:shd w:val="clear" w:color="auto" w:fill="FFFFFF"/>
        </w:rPr>
        <w:t>(2), 201-223.</w:t>
      </w:r>
    </w:p>
  </w:footnote>
  <w:footnote w:id="13">
    <w:p w14:paraId="43888B82" w14:textId="5F45D39D" w:rsidR="00572EF2" w:rsidRPr="00572EF2" w:rsidRDefault="00572EF2">
      <w:pPr>
        <w:pStyle w:val="FootnoteText"/>
        <w:rPr>
          <w:rFonts w:ascii="Times New Roman" w:hAnsi="Times New Roman"/>
        </w:rPr>
      </w:pPr>
      <w:r>
        <w:rPr>
          <w:rStyle w:val="FootnoteReference"/>
        </w:rPr>
        <w:footnoteRef/>
      </w:r>
      <w:r>
        <w:t xml:space="preserve"> </w:t>
      </w:r>
      <w:r w:rsidRPr="00572EF2">
        <w:rPr>
          <w:rFonts w:ascii="Times New Roman" w:hAnsi="Times New Roman"/>
        </w:rPr>
        <w:t xml:space="preserve">Asher, B.H., Miller, R.G., Pichard, C.P., Levine, R., &amp; Wright, S.M. (2008). Patients’ Understanding of the Regulation of Dietary Supplements. </w:t>
      </w:r>
      <w:r w:rsidRPr="00572EF2">
        <w:rPr>
          <w:rFonts w:ascii="Times New Roman" w:hAnsi="Times New Roman"/>
          <w:i/>
        </w:rPr>
        <w:t>Journal of Community Health</w:t>
      </w:r>
      <w:r w:rsidRPr="00572EF2">
        <w:rPr>
          <w:rFonts w:ascii="Times New Roman" w:hAnsi="Times New Roman"/>
        </w:rPr>
        <w:t xml:space="preserve">, </w:t>
      </w:r>
      <w:r w:rsidRPr="00572EF2">
        <w:rPr>
          <w:rFonts w:ascii="Times New Roman" w:hAnsi="Times New Roman"/>
          <w:i/>
        </w:rPr>
        <w:t>33</w:t>
      </w:r>
      <w:r w:rsidRPr="00572EF2">
        <w:rPr>
          <w:rFonts w:ascii="Times New Roman" w:hAnsi="Times New Roman"/>
        </w:rPr>
        <w:t>, 22-30. doi 10.1007/s10900-007-9063-7</w:t>
      </w:r>
    </w:p>
  </w:footnote>
  <w:footnote w:id="14">
    <w:p w14:paraId="7EB58C86" w14:textId="37DB2A64" w:rsidR="002970CC" w:rsidRPr="002970CC" w:rsidRDefault="002970CC">
      <w:pPr>
        <w:pStyle w:val="FootnoteText"/>
        <w:rPr>
          <w:rFonts w:ascii="Times New Roman" w:hAnsi="Times New Roman"/>
        </w:rPr>
      </w:pPr>
      <w:r w:rsidRPr="002970CC">
        <w:rPr>
          <w:rStyle w:val="FootnoteReference"/>
          <w:rFonts w:ascii="Times New Roman" w:hAnsi="Times New Roman"/>
        </w:rPr>
        <w:footnoteRef/>
      </w:r>
      <w:r w:rsidRPr="002970CC">
        <w:rPr>
          <w:rFonts w:ascii="Times New Roman" w:hAnsi="Times New Roman"/>
        </w:rPr>
        <w:t xml:space="preserve"> </w:t>
      </w:r>
      <w:r w:rsidRPr="002970CC">
        <w:rPr>
          <w:rFonts w:ascii="Times New Roman" w:hAnsi="Times New Roman"/>
          <w:color w:val="222222"/>
          <w:shd w:val="clear" w:color="auto" w:fill="FFFFFF"/>
        </w:rPr>
        <w:t>Betts, K. R., Aikin, K. J., Boudewyns, V., Johnson, M., Stine, A., &amp; Southwell, B. G. (2017). Physician response to contextualized price-comparison claims in prescription drug advertising. </w:t>
      </w:r>
      <w:r w:rsidRPr="002970CC">
        <w:rPr>
          <w:rFonts w:ascii="Times New Roman" w:hAnsi="Times New Roman"/>
          <w:i/>
          <w:iCs/>
          <w:color w:val="222222"/>
          <w:shd w:val="clear" w:color="auto" w:fill="FFFFFF"/>
        </w:rPr>
        <w:t>Journal of Communication in Healthcare</w:t>
      </w:r>
      <w:r w:rsidRPr="002970CC">
        <w:rPr>
          <w:rFonts w:ascii="Times New Roman" w:hAnsi="Times New Roman"/>
          <w:color w:val="222222"/>
          <w:shd w:val="clear" w:color="auto" w:fill="FFFFFF"/>
        </w:rPr>
        <w:t>, </w:t>
      </w:r>
      <w:r w:rsidRPr="002970CC">
        <w:rPr>
          <w:rFonts w:ascii="Times New Roman" w:hAnsi="Times New Roman"/>
          <w:i/>
          <w:iCs/>
          <w:color w:val="222222"/>
          <w:shd w:val="clear" w:color="auto" w:fill="FFFFFF"/>
        </w:rPr>
        <w:t>10</w:t>
      </w:r>
      <w:r w:rsidRPr="002970CC">
        <w:rPr>
          <w:rFonts w:ascii="Times New Roman" w:hAnsi="Times New Roman"/>
          <w:color w:val="222222"/>
          <w:shd w:val="clear" w:color="auto" w:fill="FFFFFF"/>
        </w:rPr>
        <w:t>(3), 195-204.</w:t>
      </w:r>
    </w:p>
  </w:footnote>
  <w:footnote w:id="15">
    <w:p w14:paraId="493CAF75" w14:textId="1E7EA3B4" w:rsidR="007A5748" w:rsidRPr="002970CC" w:rsidRDefault="007A5748">
      <w:pPr>
        <w:pStyle w:val="FootnoteText"/>
        <w:rPr>
          <w:rFonts w:ascii="Times New Roman" w:hAnsi="Times New Roman"/>
        </w:rPr>
      </w:pPr>
      <w:r w:rsidRPr="002970CC">
        <w:rPr>
          <w:rStyle w:val="FootnoteReference"/>
          <w:rFonts w:ascii="Times New Roman" w:hAnsi="Times New Roman"/>
        </w:rPr>
        <w:footnoteRef/>
      </w:r>
      <w:r w:rsidRPr="002970CC">
        <w:rPr>
          <w:rFonts w:ascii="Times New Roman" w:hAnsi="Times New Roman"/>
        </w:rPr>
        <w:t xml:space="preserve"> </w:t>
      </w:r>
      <w:r w:rsidRPr="002970CC">
        <w:rPr>
          <w:rFonts w:ascii="Times New Roman" w:hAnsi="Times New Roman"/>
          <w:color w:val="222222"/>
          <w:shd w:val="clear" w:color="auto" w:fill="FFFFFF"/>
        </w:rPr>
        <w:t>Betts, K. R., Boudewyns, V., Aikin, K. J., Squire, C., Dolina, S., Hayes, J. J., &amp; Southwell, B. G. (2018). Serious and actionable risks, plus disclosure: Investigating an alternative approach for presenting risk information in prescription drug television advertisements. </w:t>
      </w:r>
      <w:r w:rsidRPr="002970CC">
        <w:rPr>
          <w:rFonts w:ascii="Times New Roman" w:hAnsi="Times New Roman"/>
          <w:i/>
          <w:iCs/>
          <w:color w:val="222222"/>
          <w:shd w:val="clear" w:color="auto" w:fill="FFFFFF"/>
        </w:rPr>
        <w:t>Research in Social and Administrative Pharmacy</w:t>
      </w:r>
      <w:r w:rsidRPr="002970CC">
        <w:rPr>
          <w:rFonts w:ascii="Times New Roman" w:hAnsi="Times New Roman"/>
          <w:color w:val="222222"/>
          <w:shd w:val="clear" w:color="auto" w:fill="FFFFFF"/>
        </w:rPr>
        <w:t>, </w:t>
      </w:r>
      <w:r w:rsidRPr="002970CC">
        <w:rPr>
          <w:rFonts w:ascii="Times New Roman" w:hAnsi="Times New Roman"/>
          <w:i/>
          <w:iCs/>
          <w:color w:val="222222"/>
          <w:shd w:val="clear" w:color="auto" w:fill="FFFFFF"/>
        </w:rPr>
        <w:t>14</w:t>
      </w:r>
      <w:r w:rsidRPr="002970CC">
        <w:rPr>
          <w:rFonts w:ascii="Times New Roman" w:hAnsi="Times New Roman"/>
          <w:color w:val="222222"/>
          <w:shd w:val="clear" w:color="auto" w:fill="FFFFFF"/>
        </w:rPr>
        <w:t>(10), 951-963.</w:t>
      </w:r>
    </w:p>
  </w:footnote>
  <w:footnote w:id="16">
    <w:p w14:paraId="1425DD04" w14:textId="09B0707B" w:rsidR="007A5748" w:rsidRDefault="007A5748">
      <w:pPr>
        <w:pStyle w:val="FootnoteText"/>
      </w:pPr>
      <w:r>
        <w:rPr>
          <w:rStyle w:val="FootnoteReference"/>
        </w:rPr>
        <w:footnoteRef/>
      </w:r>
      <w:r>
        <w:t xml:space="preserve"> </w:t>
      </w:r>
      <w:r w:rsidRPr="002970CC">
        <w:rPr>
          <w:rFonts w:ascii="Times New Roman" w:hAnsi="Times New Roman"/>
          <w:color w:val="222222"/>
          <w:shd w:val="clear" w:color="auto" w:fill="FFFFFF"/>
        </w:rPr>
        <w:t>Sullivan, H. W., O'Donoghue, A. C., David, K. T., &amp; Patel, N. J. (2018). Disclosing accelerated approval on direct‐to‐consumer prescription drug websites. </w:t>
      </w:r>
      <w:r w:rsidRPr="002970CC">
        <w:rPr>
          <w:rFonts w:ascii="Times New Roman" w:hAnsi="Times New Roman"/>
          <w:i/>
          <w:iCs/>
          <w:color w:val="222222"/>
          <w:shd w:val="clear" w:color="auto" w:fill="FFFFFF"/>
        </w:rPr>
        <w:t>Pharmacoepidemiology and Drug Safety</w:t>
      </w:r>
      <w:r w:rsidRPr="002970CC">
        <w:rPr>
          <w:rFonts w:ascii="Times New Roman" w:hAnsi="Times New Roman"/>
          <w:color w:val="222222"/>
          <w:shd w:val="clear" w:color="auto" w:fill="FFFFFF"/>
        </w:rPr>
        <w:t>, </w:t>
      </w:r>
      <w:r w:rsidRPr="002970CC">
        <w:rPr>
          <w:rFonts w:ascii="Times New Roman" w:hAnsi="Times New Roman"/>
          <w:i/>
          <w:iCs/>
          <w:color w:val="222222"/>
          <w:shd w:val="clear" w:color="auto" w:fill="FFFFFF"/>
        </w:rPr>
        <w:t>27</w:t>
      </w:r>
      <w:r w:rsidRPr="002970CC">
        <w:rPr>
          <w:rFonts w:ascii="Times New Roman" w:hAnsi="Times New Roman"/>
          <w:color w:val="222222"/>
          <w:shd w:val="clear" w:color="auto" w:fill="FFFFFF"/>
        </w:rPr>
        <w:t>(11), 1277-1280.</w:t>
      </w:r>
    </w:p>
  </w:footnote>
  <w:footnote w:id="17">
    <w:p w14:paraId="3356CF35" w14:textId="2362106F" w:rsidR="006846A0" w:rsidRDefault="006846A0">
      <w:pPr>
        <w:pStyle w:val="FootnoteText"/>
      </w:pPr>
      <w:r>
        <w:rPr>
          <w:rStyle w:val="FootnoteReference"/>
        </w:rPr>
        <w:footnoteRef/>
      </w:r>
      <w:r>
        <w:t xml:space="preserve"> </w:t>
      </w:r>
      <w:r w:rsidRPr="006846A0">
        <w:rPr>
          <w:rFonts w:ascii="Times New Roman" w:hAnsi="Times New Roman"/>
          <w:color w:val="222222"/>
          <w:shd w:val="clear" w:color="auto" w:fill="FFFFFF"/>
        </w:rPr>
        <w:t>Klabunde, C. N., Willis, G. B., McLeod, C. C., Dillman, D. A., Johnson, T. P., Greene, S. M., &amp; Brown, M. L. (2012). Improving the quality of surveys of physicians and medical groups: a research agenda. </w:t>
      </w:r>
      <w:r w:rsidRPr="006846A0">
        <w:rPr>
          <w:rFonts w:ascii="Times New Roman" w:hAnsi="Times New Roman"/>
          <w:i/>
          <w:iCs/>
          <w:color w:val="222222"/>
          <w:shd w:val="clear" w:color="auto" w:fill="FFFFFF"/>
        </w:rPr>
        <w:t>Evaluation &amp; the Health Professions</w:t>
      </w:r>
      <w:r w:rsidRPr="006846A0">
        <w:rPr>
          <w:rFonts w:ascii="Times New Roman" w:hAnsi="Times New Roman"/>
          <w:color w:val="222222"/>
          <w:shd w:val="clear" w:color="auto" w:fill="FFFFFF"/>
        </w:rPr>
        <w:t>, </w:t>
      </w:r>
      <w:r w:rsidRPr="006846A0">
        <w:rPr>
          <w:rFonts w:ascii="Times New Roman" w:hAnsi="Times New Roman"/>
          <w:i/>
          <w:iCs/>
          <w:color w:val="222222"/>
          <w:shd w:val="clear" w:color="auto" w:fill="FFFFFF"/>
        </w:rPr>
        <w:t>35</w:t>
      </w:r>
      <w:r w:rsidRPr="006846A0">
        <w:rPr>
          <w:rFonts w:ascii="Times New Roman" w:hAnsi="Times New Roman"/>
          <w:color w:val="222222"/>
          <w:shd w:val="clear" w:color="auto" w:fill="FFFFFF"/>
        </w:rPr>
        <w:t>(4), 477-506.</w:t>
      </w:r>
    </w:p>
  </w:footnote>
  <w:footnote w:id="18">
    <w:p w14:paraId="5CE2C073" w14:textId="1D43CDAE" w:rsidR="008562F0" w:rsidRPr="008562F0" w:rsidRDefault="008562F0">
      <w:pPr>
        <w:pStyle w:val="FootnoteText"/>
        <w:rPr>
          <w:rFonts w:ascii="Times New Roman" w:hAnsi="Times New Roman"/>
        </w:rPr>
      </w:pPr>
      <w:r>
        <w:rPr>
          <w:rStyle w:val="FootnoteReference"/>
        </w:rPr>
        <w:footnoteRef/>
      </w:r>
      <w:r>
        <w:t xml:space="preserve"> </w:t>
      </w:r>
      <w:r w:rsidRPr="008562F0">
        <w:rPr>
          <w:rFonts w:ascii="Times New Roman" w:hAnsi="Times New Roman"/>
          <w:color w:val="222222"/>
          <w:shd w:val="clear" w:color="auto" w:fill="FFFFFF"/>
        </w:rPr>
        <w:t>Abreu, D. A., &amp; Winters, F. (1999). Using monetary incentives to reduce attrition in the survey of income and program participation. In </w:t>
      </w:r>
      <w:r w:rsidRPr="008562F0">
        <w:rPr>
          <w:rFonts w:ascii="Times New Roman" w:hAnsi="Times New Roman"/>
          <w:i/>
          <w:iCs/>
          <w:color w:val="222222"/>
          <w:shd w:val="clear" w:color="auto" w:fill="FFFFFF"/>
        </w:rPr>
        <w:t xml:space="preserve">Proceedings of the Survey Research Methods Section, American Statistical Association. </w:t>
      </w:r>
      <w:r w:rsidRPr="00490E15">
        <w:rPr>
          <w:rFonts w:ascii="Times New Roman" w:hAnsi="Times New Roman"/>
          <w:iCs/>
          <w:color w:val="222222"/>
          <w:shd w:val="clear" w:color="auto" w:fill="FFFFFF"/>
        </w:rPr>
        <w:t>Baltimore, MD</w:t>
      </w:r>
      <w:r w:rsidRPr="00490E15">
        <w:rPr>
          <w:rFonts w:ascii="Times New Roman" w:hAnsi="Times New Roman"/>
          <w:color w:val="222222"/>
          <w:shd w:val="clear" w:color="auto" w:fill="FFFFFF"/>
        </w:rPr>
        <w:t> </w:t>
      </w:r>
      <w:r w:rsidRPr="008562F0">
        <w:rPr>
          <w:rFonts w:ascii="Times New Roman" w:hAnsi="Times New Roman"/>
          <w:color w:val="222222"/>
          <w:shd w:val="clear" w:color="auto" w:fill="FFFFFF"/>
        </w:rPr>
        <w:t>(pp. 533-538).</w:t>
      </w:r>
    </w:p>
  </w:footnote>
  <w:footnote w:id="19">
    <w:p w14:paraId="1B603FA2" w14:textId="3CE2C280" w:rsidR="00EB3245" w:rsidRPr="00EB3245" w:rsidRDefault="00EB3245" w:rsidP="00EB3245">
      <w:pPr>
        <w:widowControl w:val="0"/>
        <w:autoSpaceDE w:val="0"/>
        <w:autoSpaceDN w:val="0"/>
        <w:adjustRightInd w:val="0"/>
        <w:rPr>
          <w:sz w:val="20"/>
          <w:szCs w:val="20"/>
        </w:rPr>
      </w:pPr>
      <w:r>
        <w:rPr>
          <w:rStyle w:val="FootnoteReference"/>
        </w:rPr>
        <w:footnoteRef/>
      </w:r>
      <w:r>
        <w:t xml:space="preserve"> </w:t>
      </w:r>
      <w:r w:rsidRPr="00EB3245">
        <w:rPr>
          <w:sz w:val="20"/>
          <w:szCs w:val="20"/>
        </w:rPr>
        <w:t xml:space="preserve">Aikin, K.J., Betts, K., Boudewyns, V., Stine, A., &amp; Southwell, B. (2016).  Physician responsiveness to survey incentives and sponsorship in prescription drug advertising research.  </w:t>
      </w:r>
      <w:r w:rsidRPr="00EB3245">
        <w:rPr>
          <w:i/>
          <w:sz w:val="20"/>
          <w:szCs w:val="20"/>
        </w:rPr>
        <w:t>Annals of Behavioral Medicine</w:t>
      </w:r>
      <w:r w:rsidRPr="00EB3245">
        <w:rPr>
          <w:sz w:val="20"/>
          <w:szCs w:val="20"/>
        </w:rPr>
        <w:t>, 50(Supp. 1): S1-S335.</w:t>
      </w:r>
    </w:p>
  </w:footnote>
  <w:footnote w:id="20">
    <w:p w14:paraId="54AD8D23" w14:textId="78E7C258" w:rsidR="00EB3245" w:rsidRPr="00EB3245" w:rsidRDefault="00EB3245">
      <w:pPr>
        <w:pStyle w:val="FootnoteText"/>
        <w:rPr>
          <w:rFonts w:ascii="Times New Roman" w:hAnsi="Times New Roman"/>
        </w:rPr>
      </w:pPr>
      <w:r>
        <w:rPr>
          <w:rStyle w:val="FootnoteReference"/>
        </w:rPr>
        <w:footnoteRef/>
      </w:r>
      <w:r>
        <w:t xml:space="preserve"> </w:t>
      </w:r>
      <w:r w:rsidRPr="00EB3245">
        <w:rPr>
          <w:rFonts w:ascii="Times New Roman" w:hAnsi="Times New Roman"/>
          <w:color w:val="222222"/>
          <w:shd w:val="clear" w:color="auto" w:fill="FFFFFF"/>
        </w:rPr>
        <w:t>Dykema, J., Stevenson, J., Day, B., Sellers, S. L., &amp; Bonham, V. L. (2011). Effects of incentives and prenotification on response rates and costs in a national web survey of physicians. </w:t>
      </w:r>
      <w:r w:rsidRPr="00EB3245">
        <w:rPr>
          <w:rFonts w:ascii="Times New Roman" w:hAnsi="Times New Roman"/>
          <w:i/>
          <w:iCs/>
          <w:color w:val="222222"/>
          <w:shd w:val="clear" w:color="auto" w:fill="FFFFFF"/>
        </w:rPr>
        <w:t>Evaluation &amp; the health Professions</w:t>
      </w:r>
      <w:r w:rsidRPr="00EB3245">
        <w:rPr>
          <w:rFonts w:ascii="Times New Roman" w:hAnsi="Times New Roman"/>
          <w:color w:val="222222"/>
          <w:shd w:val="clear" w:color="auto" w:fill="FFFFFF"/>
        </w:rPr>
        <w:t>, </w:t>
      </w:r>
      <w:r w:rsidRPr="00EB3245">
        <w:rPr>
          <w:rFonts w:ascii="Times New Roman" w:hAnsi="Times New Roman"/>
          <w:i/>
          <w:iCs/>
          <w:color w:val="222222"/>
          <w:shd w:val="clear" w:color="auto" w:fill="FFFFFF"/>
        </w:rPr>
        <w:t>34</w:t>
      </w:r>
      <w:r w:rsidRPr="00EB3245">
        <w:rPr>
          <w:rFonts w:ascii="Times New Roman" w:hAnsi="Times New Roman"/>
          <w:color w:val="222222"/>
          <w:shd w:val="clear" w:color="auto" w:fill="FFFFFF"/>
        </w:rPr>
        <w:t>(4), 434-447.</w:t>
      </w:r>
    </w:p>
  </w:footnote>
  <w:footnote w:id="21">
    <w:p w14:paraId="78AC7C1B" w14:textId="40251A9D" w:rsidR="00EB3245" w:rsidRPr="00EB3245" w:rsidRDefault="00EB3245">
      <w:pPr>
        <w:pStyle w:val="FootnoteText"/>
        <w:rPr>
          <w:rFonts w:ascii="Times New Roman" w:hAnsi="Times New Roman"/>
        </w:rPr>
      </w:pPr>
      <w:r w:rsidRPr="00EB3245">
        <w:rPr>
          <w:rStyle w:val="FootnoteReference"/>
          <w:rFonts w:ascii="Times New Roman" w:hAnsi="Times New Roman"/>
        </w:rPr>
        <w:footnoteRef/>
      </w:r>
      <w:r w:rsidRPr="00EB3245">
        <w:rPr>
          <w:rFonts w:ascii="Times New Roman" w:hAnsi="Times New Roman"/>
        </w:rPr>
        <w:t xml:space="preserve"> </w:t>
      </w:r>
      <w:r w:rsidRPr="00EB3245">
        <w:rPr>
          <w:rFonts w:ascii="Times New Roman" w:hAnsi="Times New Roman"/>
          <w:color w:val="222222"/>
          <w:shd w:val="clear" w:color="auto" w:fill="FFFFFF"/>
        </w:rPr>
        <w:t>Medway, R. L., &amp; Tourangeau, R. (2015). Response quality in telephone surveys: do prepaid cash incentives make a difference? </w:t>
      </w:r>
      <w:r w:rsidRPr="00EB3245">
        <w:rPr>
          <w:rFonts w:ascii="Times New Roman" w:hAnsi="Times New Roman"/>
          <w:i/>
          <w:iCs/>
          <w:color w:val="222222"/>
          <w:shd w:val="clear" w:color="auto" w:fill="FFFFFF"/>
        </w:rPr>
        <w:t xml:space="preserve">Public </w:t>
      </w:r>
      <w:r>
        <w:rPr>
          <w:rFonts w:ascii="Times New Roman" w:hAnsi="Times New Roman"/>
          <w:i/>
          <w:iCs/>
          <w:color w:val="222222"/>
          <w:shd w:val="clear" w:color="auto" w:fill="FFFFFF"/>
        </w:rPr>
        <w:t>O</w:t>
      </w:r>
      <w:r w:rsidRPr="00EB3245">
        <w:rPr>
          <w:rFonts w:ascii="Times New Roman" w:hAnsi="Times New Roman"/>
          <w:i/>
          <w:iCs/>
          <w:color w:val="222222"/>
          <w:shd w:val="clear" w:color="auto" w:fill="FFFFFF"/>
        </w:rPr>
        <w:t xml:space="preserve">pinion </w:t>
      </w:r>
      <w:r>
        <w:rPr>
          <w:rFonts w:ascii="Times New Roman" w:hAnsi="Times New Roman"/>
          <w:i/>
          <w:iCs/>
          <w:color w:val="222222"/>
          <w:shd w:val="clear" w:color="auto" w:fill="FFFFFF"/>
        </w:rPr>
        <w:t>Q</w:t>
      </w:r>
      <w:r w:rsidRPr="00EB3245">
        <w:rPr>
          <w:rFonts w:ascii="Times New Roman" w:hAnsi="Times New Roman"/>
          <w:i/>
          <w:iCs/>
          <w:color w:val="222222"/>
          <w:shd w:val="clear" w:color="auto" w:fill="FFFFFF"/>
        </w:rPr>
        <w:t>uarterly</w:t>
      </w:r>
      <w:r w:rsidRPr="00EB3245">
        <w:rPr>
          <w:rFonts w:ascii="Times New Roman" w:hAnsi="Times New Roman"/>
          <w:color w:val="222222"/>
          <w:shd w:val="clear" w:color="auto" w:fill="FFFFFF"/>
        </w:rPr>
        <w:t>, </w:t>
      </w:r>
      <w:r w:rsidRPr="00EB3245">
        <w:rPr>
          <w:rFonts w:ascii="Times New Roman" w:hAnsi="Times New Roman"/>
          <w:i/>
          <w:iCs/>
          <w:color w:val="222222"/>
          <w:shd w:val="clear" w:color="auto" w:fill="FFFFFF"/>
        </w:rPr>
        <w:t>79</w:t>
      </w:r>
      <w:r w:rsidRPr="00EB3245">
        <w:rPr>
          <w:rFonts w:ascii="Times New Roman" w:hAnsi="Times New Roman"/>
          <w:color w:val="222222"/>
          <w:shd w:val="clear" w:color="auto" w:fill="FFFFFF"/>
        </w:rPr>
        <w:t>(2), 524-543.</w:t>
      </w:r>
    </w:p>
  </w:footnote>
  <w:footnote w:id="22">
    <w:p w14:paraId="066F804D" w14:textId="53B7555E" w:rsidR="00EB3245" w:rsidRPr="00EB3245" w:rsidRDefault="00EB3245">
      <w:pPr>
        <w:pStyle w:val="FootnoteText"/>
        <w:rPr>
          <w:rFonts w:ascii="Times New Roman" w:hAnsi="Times New Roman"/>
        </w:rPr>
      </w:pPr>
      <w:r>
        <w:rPr>
          <w:rStyle w:val="FootnoteReference"/>
        </w:rPr>
        <w:footnoteRef/>
      </w:r>
      <w:r>
        <w:t xml:space="preserve"> </w:t>
      </w:r>
      <w:r w:rsidRPr="00EB3245">
        <w:rPr>
          <w:rFonts w:ascii="Times New Roman" w:hAnsi="Times New Roman"/>
          <w:color w:val="222222"/>
          <w:shd w:val="clear" w:color="auto" w:fill="FFFFFF"/>
        </w:rPr>
        <w:t>Mercer, A., Caporaso, A., Cantor, D., &amp; Townsend, R. (2015). How much gets you how much? Monetary incentives and response rates in household surveys. </w:t>
      </w:r>
      <w:r w:rsidRPr="00EB3245">
        <w:rPr>
          <w:rFonts w:ascii="Times New Roman" w:hAnsi="Times New Roman"/>
          <w:i/>
          <w:iCs/>
          <w:color w:val="222222"/>
          <w:shd w:val="clear" w:color="auto" w:fill="FFFFFF"/>
        </w:rPr>
        <w:t>Public Opinion Quarterly</w:t>
      </w:r>
      <w:r w:rsidRPr="00EB3245">
        <w:rPr>
          <w:rFonts w:ascii="Times New Roman" w:hAnsi="Times New Roman"/>
          <w:color w:val="222222"/>
          <w:shd w:val="clear" w:color="auto" w:fill="FFFFFF"/>
        </w:rPr>
        <w:t>, </w:t>
      </w:r>
      <w:r w:rsidRPr="00EB3245">
        <w:rPr>
          <w:rFonts w:ascii="Times New Roman" w:hAnsi="Times New Roman"/>
          <w:i/>
          <w:iCs/>
          <w:color w:val="222222"/>
          <w:shd w:val="clear" w:color="auto" w:fill="FFFFFF"/>
        </w:rPr>
        <w:t>79</w:t>
      </w:r>
      <w:r w:rsidRPr="00EB3245">
        <w:rPr>
          <w:rFonts w:ascii="Times New Roman" w:hAnsi="Times New Roman"/>
          <w:color w:val="222222"/>
          <w:shd w:val="clear" w:color="auto" w:fill="FFFFFF"/>
        </w:rPr>
        <w:t>(1), 105-129.</w:t>
      </w:r>
    </w:p>
  </w:footnote>
  <w:footnote w:id="23">
    <w:p w14:paraId="29A3E171" w14:textId="42E344A2" w:rsidR="00EB3245" w:rsidRPr="00EB3245" w:rsidRDefault="00EB3245">
      <w:pPr>
        <w:pStyle w:val="FootnoteText"/>
        <w:rPr>
          <w:rFonts w:ascii="Times New Roman" w:hAnsi="Times New Roman"/>
        </w:rPr>
      </w:pPr>
      <w:r w:rsidRPr="00EB3245">
        <w:rPr>
          <w:rStyle w:val="FootnoteReference"/>
          <w:rFonts w:ascii="Times New Roman" w:hAnsi="Times New Roman"/>
        </w:rPr>
        <w:footnoteRef/>
      </w:r>
      <w:r w:rsidRPr="00EB3245">
        <w:rPr>
          <w:rFonts w:ascii="Times New Roman" w:hAnsi="Times New Roman"/>
        </w:rPr>
        <w:t xml:space="preserve"> </w:t>
      </w:r>
      <w:r w:rsidRPr="00EB3245">
        <w:rPr>
          <w:rFonts w:ascii="Times New Roman" w:hAnsi="Times New Roman"/>
          <w:color w:val="222222"/>
          <w:shd w:val="clear" w:color="auto" w:fill="FFFFFF"/>
        </w:rPr>
        <w:t>Shettle, C., &amp; Mooney, G. (1999). Monetary incentives in US government surveys. </w:t>
      </w:r>
      <w:r w:rsidRPr="00EB3245">
        <w:rPr>
          <w:rFonts w:ascii="Times New Roman" w:hAnsi="Times New Roman"/>
          <w:i/>
          <w:iCs/>
          <w:color w:val="222222"/>
          <w:shd w:val="clear" w:color="auto" w:fill="FFFFFF"/>
        </w:rPr>
        <w:t>Journal of Official Statistics</w:t>
      </w:r>
      <w:r w:rsidRPr="00EB3245">
        <w:rPr>
          <w:rFonts w:ascii="Times New Roman" w:hAnsi="Times New Roman"/>
          <w:color w:val="222222"/>
          <w:shd w:val="clear" w:color="auto" w:fill="FFFFFF"/>
        </w:rPr>
        <w:t>, </w:t>
      </w:r>
      <w:r w:rsidRPr="00EB3245">
        <w:rPr>
          <w:rFonts w:ascii="Times New Roman" w:hAnsi="Times New Roman"/>
          <w:i/>
          <w:iCs/>
          <w:color w:val="222222"/>
          <w:shd w:val="clear" w:color="auto" w:fill="FFFFFF"/>
        </w:rPr>
        <w:t>15</w:t>
      </w:r>
      <w:r w:rsidRPr="00EB3245">
        <w:rPr>
          <w:rFonts w:ascii="Times New Roman" w:hAnsi="Times New Roman"/>
          <w:color w:val="222222"/>
          <w:shd w:val="clear" w:color="auto" w:fill="FFFFFF"/>
        </w:rPr>
        <w:t>(2), 231.</w:t>
      </w:r>
    </w:p>
  </w:footnote>
  <w:footnote w:id="24">
    <w:p w14:paraId="60AF9261" w14:textId="77777777" w:rsidR="00183526" w:rsidRPr="006846A0" w:rsidRDefault="00183526" w:rsidP="00183526">
      <w:pPr>
        <w:pStyle w:val="FootnoteText"/>
        <w:rPr>
          <w:rFonts w:ascii="Times New Roman" w:hAnsi="Times New Roman"/>
        </w:rPr>
      </w:pPr>
      <w:r>
        <w:rPr>
          <w:rStyle w:val="FootnoteReference"/>
        </w:rPr>
        <w:footnoteRef/>
      </w:r>
      <w:r>
        <w:t xml:space="preserve"> </w:t>
      </w:r>
      <w:r w:rsidRPr="006846A0">
        <w:rPr>
          <w:rFonts w:ascii="Times New Roman" w:hAnsi="Times New Roman"/>
        </w:rPr>
        <w:t>Krueger, R.A. &amp; M.A. Casey. (2014). Focus groups: A practical guide for applied research. (5th ed.). Thousand Oaks, CA: Sage Publications, Inc.</w:t>
      </w:r>
    </w:p>
  </w:footnote>
  <w:footnote w:id="25">
    <w:p w14:paraId="4A8F6AD4" w14:textId="77777777" w:rsidR="00183526" w:rsidRPr="006846A0" w:rsidRDefault="00183526" w:rsidP="00183526">
      <w:pPr>
        <w:pStyle w:val="FootnoteText"/>
        <w:rPr>
          <w:rFonts w:ascii="Times New Roman" w:hAnsi="Times New Roman"/>
        </w:rPr>
      </w:pPr>
      <w:r w:rsidRPr="006846A0">
        <w:rPr>
          <w:rStyle w:val="FootnoteReference"/>
          <w:rFonts w:ascii="Times New Roman" w:hAnsi="Times New Roman"/>
        </w:rPr>
        <w:footnoteRef/>
      </w:r>
      <w:r w:rsidRPr="006846A0">
        <w:rPr>
          <w:rFonts w:ascii="Times New Roman" w:hAnsi="Times New Roman"/>
        </w:rPr>
        <w:t xml:space="preserve"> Church, A.H. (1993). Estimating the effect of incentives on mail survey response rates: A meta-analysis. </w:t>
      </w:r>
      <w:r w:rsidRPr="006846A0">
        <w:rPr>
          <w:rFonts w:ascii="Times New Roman" w:hAnsi="Times New Roman"/>
          <w:i/>
          <w:iCs/>
        </w:rPr>
        <w:t>Public Opinion Quarterly,</w:t>
      </w:r>
      <w:r w:rsidRPr="006846A0">
        <w:rPr>
          <w:rFonts w:ascii="Times New Roman" w:hAnsi="Times New Roman"/>
        </w:rPr>
        <w:t xml:space="preserve"> 57, 62-79.</w:t>
      </w:r>
    </w:p>
  </w:footnote>
  <w:footnote w:id="26">
    <w:p w14:paraId="7B022DD0" w14:textId="77777777" w:rsidR="00183526" w:rsidRPr="006846A0" w:rsidRDefault="00183526" w:rsidP="00183526">
      <w:pPr>
        <w:pStyle w:val="FootnoteText"/>
        <w:rPr>
          <w:rFonts w:ascii="Times New Roman" w:hAnsi="Times New Roman"/>
        </w:rPr>
      </w:pPr>
      <w:r w:rsidRPr="006846A0">
        <w:rPr>
          <w:rStyle w:val="FootnoteReference"/>
          <w:rFonts w:ascii="Times New Roman" w:hAnsi="Times New Roman"/>
        </w:rPr>
        <w:footnoteRef/>
      </w:r>
      <w:r w:rsidRPr="006846A0">
        <w:rPr>
          <w:rFonts w:ascii="Times New Roman" w:hAnsi="Times New Roman"/>
        </w:rPr>
        <w:t xml:space="preserve"> Halpen, S.D., Karlawish, J.H., Casarett, D., Berlin, J.A., &amp; Asch, D.A. (2004). Empirical assessment of whether moderate payments are undue or unjust inducements for participation in clinical trials. </w:t>
      </w:r>
      <w:r w:rsidRPr="006846A0">
        <w:rPr>
          <w:rFonts w:ascii="Times New Roman" w:hAnsi="Times New Roman"/>
          <w:i/>
        </w:rPr>
        <w:t>Archives of Internal Medicine</w:t>
      </w:r>
      <w:r w:rsidRPr="006846A0">
        <w:rPr>
          <w:rFonts w:ascii="Times New Roman" w:hAnsi="Times New Roman"/>
        </w:rPr>
        <w:t xml:space="preserve">, </w:t>
      </w:r>
      <w:r w:rsidRPr="006846A0">
        <w:rPr>
          <w:rFonts w:ascii="Times New Roman" w:hAnsi="Times New Roman"/>
          <w:i/>
        </w:rPr>
        <w:t>164</w:t>
      </w:r>
      <w:r w:rsidRPr="006846A0">
        <w:rPr>
          <w:rFonts w:ascii="Times New Roman" w:hAnsi="Times New Roman"/>
        </w:rPr>
        <w:t>(</w:t>
      </w:r>
      <w:r w:rsidRPr="006846A0">
        <w:rPr>
          <w:rFonts w:ascii="Times New Roman" w:hAnsi="Times New Roman"/>
          <w:i/>
        </w:rPr>
        <w:t>7</w:t>
      </w:r>
      <w:r w:rsidRPr="006846A0">
        <w:rPr>
          <w:rFonts w:ascii="Times New Roman" w:hAnsi="Times New Roman"/>
        </w:rPr>
        <w:t>), 801-803.</w:t>
      </w:r>
    </w:p>
  </w:footnote>
  <w:footnote w:id="27">
    <w:p w14:paraId="1DA48CDC" w14:textId="3E4F3DD1" w:rsidR="00183526" w:rsidRPr="006846A0" w:rsidRDefault="00183526" w:rsidP="00183526">
      <w:pPr>
        <w:pStyle w:val="FootnoteText"/>
        <w:rPr>
          <w:rFonts w:ascii="Times New Roman" w:hAnsi="Times New Roman"/>
        </w:rPr>
      </w:pPr>
      <w:r w:rsidRPr="006846A0">
        <w:rPr>
          <w:rStyle w:val="FootnoteReference"/>
          <w:rFonts w:ascii="Times New Roman" w:hAnsi="Times New Roman"/>
        </w:rPr>
        <w:footnoteRef/>
      </w:r>
      <w:r w:rsidRPr="006846A0">
        <w:rPr>
          <w:rFonts w:ascii="Times New Roman" w:hAnsi="Times New Roman"/>
        </w:rPr>
        <w:t xml:space="preserve"> Berlin, M., L. Mohadjer, J. Waksberg, A. Kolstad, I. Kirsch, D. Rock, &amp; K. Yamamoto.</w:t>
      </w:r>
      <w:r w:rsidR="00EB3245">
        <w:rPr>
          <w:rFonts w:ascii="Times New Roman" w:hAnsi="Times New Roman"/>
        </w:rPr>
        <w:t xml:space="preserve"> (1992).</w:t>
      </w:r>
      <w:r w:rsidRPr="006846A0">
        <w:rPr>
          <w:rFonts w:ascii="Times New Roman" w:hAnsi="Times New Roman"/>
        </w:rPr>
        <w:t xml:space="preserve"> An experiment in monetary incentives. </w:t>
      </w:r>
      <w:r w:rsidR="00EB3245">
        <w:rPr>
          <w:rFonts w:ascii="Times New Roman" w:hAnsi="Times New Roman"/>
        </w:rPr>
        <w:t xml:space="preserve">In </w:t>
      </w:r>
      <w:r w:rsidRPr="00845831">
        <w:rPr>
          <w:rFonts w:ascii="Times New Roman" w:hAnsi="Times New Roman"/>
          <w:i/>
        </w:rPr>
        <w:t>Proceedings of Survey Research Methods Section</w:t>
      </w:r>
      <w:r w:rsidR="00EB3245" w:rsidRPr="00845831">
        <w:rPr>
          <w:rFonts w:ascii="Times New Roman" w:hAnsi="Times New Roman"/>
          <w:i/>
        </w:rPr>
        <w:t>, American Statistical</w:t>
      </w:r>
      <w:r w:rsidR="00EB3245" w:rsidRPr="00845831">
        <w:rPr>
          <w:i/>
        </w:rPr>
        <w:t xml:space="preserve"> </w:t>
      </w:r>
      <w:r w:rsidR="00EB3245" w:rsidRPr="00845831">
        <w:rPr>
          <w:rFonts w:ascii="Times New Roman" w:hAnsi="Times New Roman"/>
          <w:i/>
        </w:rPr>
        <w:t>Association</w:t>
      </w:r>
      <w:r w:rsidR="00EB3245">
        <w:rPr>
          <w:rFonts w:ascii="Times New Roman" w:hAnsi="Times New Roman"/>
        </w:rPr>
        <w:t xml:space="preserve">. </w:t>
      </w:r>
      <w:r w:rsidRPr="006846A0">
        <w:rPr>
          <w:rFonts w:ascii="Times New Roman" w:hAnsi="Times New Roman"/>
        </w:rPr>
        <w:t>Alexandria, VA</w:t>
      </w:r>
      <w:r w:rsidR="00EB3245">
        <w:rPr>
          <w:rFonts w:ascii="Times New Roman" w:hAnsi="Times New Roman"/>
        </w:rPr>
        <w:t xml:space="preserve">. </w:t>
      </w:r>
      <w:r w:rsidR="00845831">
        <w:rPr>
          <w:rFonts w:ascii="Times New Roman" w:hAnsi="Times New Roman"/>
        </w:rPr>
        <w:t>(</w:t>
      </w:r>
      <w:r w:rsidRPr="006846A0">
        <w:rPr>
          <w:rFonts w:ascii="Times New Roman" w:hAnsi="Times New Roman"/>
        </w:rPr>
        <w:t>pp. 393–398</w:t>
      </w:r>
      <w:r w:rsidR="00845831">
        <w:rPr>
          <w:rFonts w:ascii="Times New Roman" w:hAnsi="Times New Roman"/>
        </w:rPr>
        <w:t>)</w:t>
      </w:r>
      <w:r w:rsidRPr="006846A0">
        <w:rPr>
          <w:rFonts w:ascii="Times New Roman" w:hAnsi="Times New Roman"/>
        </w:rPr>
        <w:t>.</w:t>
      </w:r>
    </w:p>
  </w:footnote>
  <w:footnote w:id="28">
    <w:p w14:paraId="4BA6BF5D" w14:textId="639A7D20" w:rsidR="008B130B" w:rsidRPr="008B130B" w:rsidRDefault="008B130B">
      <w:pPr>
        <w:pStyle w:val="FootnoteText"/>
        <w:rPr>
          <w:rFonts w:ascii="Times New Roman" w:hAnsi="Times New Roman"/>
        </w:rPr>
      </w:pPr>
      <w:r>
        <w:rPr>
          <w:rStyle w:val="FootnoteReference"/>
        </w:rPr>
        <w:footnoteRef/>
      </w:r>
      <w:r>
        <w:t xml:space="preserve"> </w:t>
      </w:r>
      <w:r w:rsidRPr="008B130B">
        <w:rPr>
          <w:rFonts w:ascii="Times New Roman" w:hAnsi="Times New Roman"/>
          <w:color w:val="222222"/>
          <w:shd w:val="clear" w:color="auto" w:fill="FFFFFF"/>
        </w:rPr>
        <w:t>Asch, S., Connor, S. E., Hamilton, E. G., &amp; Fox, S. A. (2000). Problems in recruiting community‐based physicians for health services research. </w:t>
      </w:r>
      <w:r w:rsidRPr="008B130B">
        <w:rPr>
          <w:rFonts w:ascii="Times New Roman" w:hAnsi="Times New Roman"/>
          <w:i/>
          <w:iCs/>
          <w:color w:val="222222"/>
          <w:shd w:val="clear" w:color="auto" w:fill="FFFFFF"/>
        </w:rPr>
        <w:t>Journal of General Internal Medicine</w:t>
      </w:r>
      <w:r w:rsidRPr="008B130B">
        <w:rPr>
          <w:rFonts w:ascii="Times New Roman" w:hAnsi="Times New Roman"/>
          <w:color w:val="222222"/>
          <w:shd w:val="clear" w:color="auto" w:fill="FFFFFF"/>
        </w:rPr>
        <w:t>, </w:t>
      </w:r>
      <w:r w:rsidRPr="008B130B">
        <w:rPr>
          <w:rFonts w:ascii="Times New Roman" w:hAnsi="Times New Roman"/>
          <w:i/>
          <w:iCs/>
          <w:color w:val="222222"/>
          <w:shd w:val="clear" w:color="auto" w:fill="FFFFFF"/>
        </w:rPr>
        <w:t>15</w:t>
      </w:r>
      <w:r w:rsidRPr="008B130B">
        <w:rPr>
          <w:rFonts w:ascii="Times New Roman" w:hAnsi="Times New Roman"/>
          <w:color w:val="222222"/>
          <w:shd w:val="clear" w:color="auto" w:fill="FFFFFF"/>
        </w:rPr>
        <w:t>(8), 591-59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1729FB" w14:textId="77777777" w:rsidR="00993D2B" w:rsidRDefault="00993D2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12D7B"/>
    <w:multiLevelType w:val="singleLevel"/>
    <w:tmpl w:val="44735331"/>
    <w:lvl w:ilvl="0">
      <w:numFmt w:val="bullet"/>
      <w:lvlText w:val="·"/>
      <w:lvlJc w:val="left"/>
      <w:pPr>
        <w:tabs>
          <w:tab w:val="num" w:pos="1440"/>
        </w:tabs>
        <w:ind w:left="1440" w:hanging="360"/>
      </w:pPr>
      <w:rPr>
        <w:rFonts w:ascii="Symbol" w:hAnsi="Symbol" w:cs="Symbol" w:hint="default"/>
        <w:color w:val="000000"/>
      </w:rPr>
    </w:lvl>
  </w:abstractNum>
  <w:abstractNum w:abstractNumId="1">
    <w:nsid w:val="01E5509A"/>
    <w:multiLevelType w:val="hybridMultilevel"/>
    <w:tmpl w:val="6B7A9A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189679D"/>
    <w:multiLevelType w:val="hybridMultilevel"/>
    <w:tmpl w:val="524E1190"/>
    <w:lvl w:ilvl="0" w:tplc="04090001">
      <w:start w:val="1"/>
      <w:numFmt w:val="bullet"/>
      <w:lvlText w:val=""/>
      <w:lvlJc w:val="left"/>
      <w:pPr>
        <w:ind w:left="2250" w:hanging="360"/>
      </w:pPr>
      <w:rPr>
        <w:rFonts w:ascii="Symbol" w:hAnsi="Symbol" w:hint="default"/>
      </w:rPr>
    </w:lvl>
    <w:lvl w:ilvl="1" w:tplc="2B944546">
      <w:start w:val="1"/>
      <w:numFmt w:val="bullet"/>
      <w:lvlText w:val="o"/>
      <w:lvlJc w:val="left"/>
      <w:pPr>
        <w:ind w:left="2250" w:hanging="360"/>
      </w:pPr>
      <w:rPr>
        <w:rFonts w:ascii="Courier New" w:hAnsi="Courier New" w:cs="Courier New" w:hint="default"/>
        <w:u w:val="none"/>
      </w:rPr>
    </w:lvl>
    <w:lvl w:ilvl="2" w:tplc="04090005">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5">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16C550A"/>
    <w:multiLevelType w:val="singleLevel"/>
    <w:tmpl w:val="241A6F21"/>
    <w:lvl w:ilvl="0">
      <w:numFmt w:val="bullet"/>
      <w:lvlText w:val="n"/>
      <w:lvlJc w:val="left"/>
      <w:pPr>
        <w:tabs>
          <w:tab w:val="num" w:pos="1800"/>
        </w:tabs>
        <w:ind w:left="1800" w:hanging="576"/>
      </w:pPr>
      <w:rPr>
        <w:rFonts w:ascii="Wingdings" w:hAnsi="Wingdings" w:cs="Wingdings" w:hint="default"/>
        <w:color w:val="000000"/>
      </w:rPr>
    </w:lvl>
  </w:abstractNum>
  <w:abstractNum w:abstractNumId="8">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E645C6B"/>
    <w:multiLevelType w:val="singleLevel"/>
    <w:tmpl w:val="4DA19B50"/>
    <w:lvl w:ilvl="0">
      <w:numFmt w:val="bullet"/>
      <w:lvlText w:val="·"/>
      <w:lvlJc w:val="left"/>
      <w:pPr>
        <w:tabs>
          <w:tab w:val="num" w:pos="1440"/>
        </w:tabs>
        <w:ind w:left="1440" w:hanging="360"/>
      </w:pPr>
      <w:rPr>
        <w:rFonts w:ascii="Symbol" w:hAnsi="Symbol" w:cs="Symbol" w:hint="default"/>
        <w:color w:val="000000"/>
      </w:rPr>
    </w:lvl>
  </w:abstractNum>
  <w:abstractNum w:abstractNumId="10">
    <w:nsid w:val="300746F5"/>
    <w:multiLevelType w:val="hybridMultilevel"/>
    <w:tmpl w:val="B8AE794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2">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3F5477D"/>
    <w:multiLevelType w:val="hybridMultilevel"/>
    <w:tmpl w:val="A8B824D2"/>
    <w:lvl w:ilvl="0" w:tplc="DC681854">
      <w:start w:val="1"/>
      <w:numFmt w:val="bullet"/>
      <w:lvlText w:val="o"/>
      <w:lvlJc w:val="left"/>
      <w:pPr>
        <w:tabs>
          <w:tab w:val="num" w:pos="1800"/>
        </w:tabs>
        <w:ind w:left="1800" w:hanging="360"/>
      </w:pPr>
      <w:rPr>
        <w:rFonts w:ascii="Courier New" w:hAnsi="Courier New"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nsid w:val="498E211C"/>
    <w:multiLevelType w:val="hybridMultilevel"/>
    <w:tmpl w:val="B104919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nsid w:val="4B205A69"/>
    <w:multiLevelType w:val="hybridMultilevel"/>
    <w:tmpl w:val="5B761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4EE0306A"/>
    <w:multiLevelType w:val="hybridMultilevel"/>
    <w:tmpl w:val="3C8C38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549F1852"/>
    <w:multiLevelType w:val="multilevel"/>
    <w:tmpl w:val="6B7A9A8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nsid w:val="5FC848D6"/>
    <w:multiLevelType w:val="hybridMultilevel"/>
    <w:tmpl w:val="F3F491E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nsid w:val="60D878B0"/>
    <w:multiLevelType w:val="hybridMultilevel"/>
    <w:tmpl w:val="8CF29F44"/>
    <w:lvl w:ilvl="0" w:tplc="04090005">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1">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2">
    <w:nsid w:val="6C0D07D9"/>
    <w:multiLevelType w:val="hybridMultilevel"/>
    <w:tmpl w:val="5C7699B8"/>
    <w:lvl w:ilvl="0" w:tplc="0409000F">
      <w:start w:val="1"/>
      <w:numFmt w:val="decimal"/>
      <w:lvlText w:val="%1."/>
      <w:lvlJc w:val="left"/>
      <w:pPr>
        <w:tabs>
          <w:tab w:val="num" w:pos="1296"/>
        </w:tabs>
        <w:ind w:left="1296" w:hanging="360"/>
      </w:pPr>
    </w:lvl>
    <w:lvl w:ilvl="1" w:tplc="04090019">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23">
    <w:nsid w:val="72FB651B"/>
    <w:multiLevelType w:val="hybridMultilevel"/>
    <w:tmpl w:val="05665982"/>
    <w:lvl w:ilvl="0" w:tplc="04090001">
      <w:start w:val="1"/>
      <w:numFmt w:val="bullet"/>
      <w:pStyle w:val="bullets"/>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5">
    <w:nsid w:val="7A624DFF"/>
    <w:multiLevelType w:val="hybridMultilevel"/>
    <w:tmpl w:val="E61ED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7">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26"/>
  </w:num>
  <w:num w:numId="3">
    <w:abstractNumId w:val="24"/>
  </w:num>
  <w:num w:numId="4">
    <w:abstractNumId w:val="27"/>
  </w:num>
  <w:num w:numId="5">
    <w:abstractNumId w:val="5"/>
  </w:num>
  <w:num w:numId="6">
    <w:abstractNumId w:val="2"/>
  </w:num>
  <w:num w:numId="7">
    <w:abstractNumId w:val="11"/>
  </w:num>
  <w:num w:numId="8">
    <w:abstractNumId w:val="21"/>
  </w:num>
  <w:num w:numId="9">
    <w:abstractNumId w:val="12"/>
  </w:num>
  <w:num w:numId="10">
    <w:abstractNumId w:val="3"/>
  </w:num>
  <w:num w:numId="11">
    <w:abstractNumId w:val="6"/>
  </w:num>
  <w:num w:numId="12">
    <w:abstractNumId w:val="8"/>
  </w:num>
  <w:num w:numId="13">
    <w:abstractNumId w:val="1"/>
  </w:num>
  <w:num w:numId="14">
    <w:abstractNumId w:val="10"/>
  </w:num>
  <w:num w:numId="15">
    <w:abstractNumId w:val="22"/>
  </w:num>
  <w:num w:numId="16">
    <w:abstractNumId w:val="18"/>
  </w:num>
  <w:num w:numId="17">
    <w:abstractNumId w:val="0"/>
  </w:num>
  <w:num w:numId="18">
    <w:abstractNumId w:val="9"/>
  </w:num>
  <w:num w:numId="19">
    <w:abstractNumId w:val="7"/>
  </w:num>
  <w:num w:numId="20">
    <w:abstractNumId w:val="14"/>
  </w:num>
  <w:num w:numId="21">
    <w:abstractNumId w:val="17"/>
  </w:num>
  <w:num w:numId="22">
    <w:abstractNumId w:val="4"/>
  </w:num>
  <w:num w:numId="23">
    <w:abstractNumId w:val="20"/>
  </w:num>
  <w:num w:numId="24">
    <w:abstractNumId w:val="19"/>
  </w:num>
  <w:num w:numId="25">
    <w:abstractNumId w:val="23"/>
  </w:num>
  <w:num w:numId="26">
    <w:abstractNumId w:val="16"/>
  </w:num>
  <w:num w:numId="27">
    <w:abstractNumId w:val="25"/>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3sDQ1MTcxsTQwNrdU0lEKTi0uzszPAykwqQUASkMqjCwAAAA="/>
  </w:docVars>
  <w:rsids>
    <w:rsidRoot w:val="00744F5B"/>
    <w:rsid w:val="00005D48"/>
    <w:rsid w:val="000229E4"/>
    <w:rsid w:val="00024852"/>
    <w:rsid w:val="000275F0"/>
    <w:rsid w:val="00027D62"/>
    <w:rsid w:val="00035B5C"/>
    <w:rsid w:val="000477CE"/>
    <w:rsid w:val="00071751"/>
    <w:rsid w:val="000A525C"/>
    <w:rsid w:val="000B717E"/>
    <w:rsid w:val="000C1DC4"/>
    <w:rsid w:val="000C386B"/>
    <w:rsid w:val="000C430D"/>
    <w:rsid w:val="000C631D"/>
    <w:rsid w:val="000D4A46"/>
    <w:rsid w:val="000F1CDA"/>
    <w:rsid w:val="000F2F28"/>
    <w:rsid w:val="00102CB9"/>
    <w:rsid w:val="00103A05"/>
    <w:rsid w:val="00113DB3"/>
    <w:rsid w:val="0012150E"/>
    <w:rsid w:val="00121C06"/>
    <w:rsid w:val="00126D06"/>
    <w:rsid w:val="00132EF8"/>
    <w:rsid w:val="0013429B"/>
    <w:rsid w:val="00135607"/>
    <w:rsid w:val="00140343"/>
    <w:rsid w:val="00140A0D"/>
    <w:rsid w:val="001534AD"/>
    <w:rsid w:val="00163E86"/>
    <w:rsid w:val="001673A9"/>
    <w:rsid w:val="00172A6E"/>
    <w:rsid w:val="00173ACB"/>
    <w:rsid w:val="0017544C"/>
    <w:rsid w:val="00183526"/>
    <w:rsid w:val="001835D3"/>
    <w:rsid w:val="00190AA2"/>
    <w:rsid w:val="001973CE"/>
    <w:rsid w:val="001A68F4"/>
    <w:rsid w:val="001B08AE"/>
    <w:rsid w:val="001C0117"/>
    <w:rsid w:val="001C3D56"/>
    <w:rsid w:val="001C7B3E"/>
    <w:rsid w:val="001D19B4"/>
    <w:rsid w:val="001E15AA"/>
    <w:rsid w:val="001E29B0"/>
    <w:rsid w:val="001E7387"/>
    <w:rsid w:val="001F09C0"/>
    <w:rsid w:val="001F397E"/>
    <w:rsid w:val="001F4032"/>
    <w:rsid w:val="00205677"/>
    <w:rsid w:val="0020693D"/>
    <w:rsid w:val="00216F24"/>
    <w:rsid w:val="002254D4"/>
    <w:rsid w:val="00230200"/>
    <w:rsid w:val="00243BAE"/>
    <w:rsid w:val="00255B16"/>
    <w:rsid w:val="00255F9E"/>
    <w:rsid w:val="002615BF"/>
    <w:rsid w:val="00263DCB"/>
    <w:rsid w:val="00265BFD"/>
    <w:rsid w:val="00274A8E"/>
    <w:rsid w:val="00275ACB"/>
    <w:rsid w:val="00287B67"/>
    <w:rsid w:val="00290BA3"/>
    <w:rsid w:val="0029232B"/>
    <w:rsid w:val="002970CC"/>
    <w:rsid w:val="002A0451"/>
    <w:rsid w:val="002D5DF1"/>
    <w:rsid w:val="002D7B37"/>
    <w:rsid w:val="002F5085"/>
    <w:rsid w:val="002F51BE"/>
    <w:rsid w:val="00302509"/>
    <w:rsid w:val="00303B33"/>
    <w:rsid w:val="00306E47"/>
    <w:rsid w:val="00314CE8"/>
    <w:rsid w:val="00320C26"/>
    <w:rsid w:val="00324DC3"/>
    <w:rsid w:val="00350C25"/>
    <w:rsid w:val="0035268F"/>
    <w:rsid w:val="00354FAE"/>
    <w:rsid w:val="00361C2E"/>
    <w:rsid w:val="00362661"/>
    <w:rsid w:val="00364051"/>
    <w:rsid w:val="00377E79"/>
    <w:rsid w:val="00377FDC"/>
    <w:rsid w:val="003A35BD"/>
    <w:rsid w:val="003B2DE7"/>
    <w:rsid w:val="003C7EE8"/>
    <w:rsid w:val="003D4F5C"/>
    <w:rsid w:val="003F1C7A"/>
    <w:rsid w:val="00411149"/>
    <w:rsid w:val="004312CC"/>
    <w:rsid w:val="0043221D"/>
    <w:rsid w:val="0045274E"/>
    <w:rsid w:val="0045615E"/>
    <w:rsid w:val="00463B4D"/>
    <w:rsid w:val="004722B4"/>
    <w:rsid w:val="00473C32"/>
    <w:rsid w:val="00490E15"/>
    <w:rsid w:val="004910F4"/>
    <w:rsid w:val="00492C69"/>
    <w:rsid w:val="0049419A"/>
    <w:rsid w:val="004A0140"/>
    <w:rsid w:val="004A39BA"/>
    <w:rsid w:val="004B694D"/>
    <w:rsid w:val="004C6ACD"/>
    <w:rsid w:val="004E1EE9"/>
    <w:rsid w:val="004E2E04"/>
    <w:rsid w:val="005050BA"/>
    <w:rsid w:val="00506FE7"/>
    <w:rsid w:val="00511181"/>
    <w:rsid w:val="00513F6A"/>
    <w:rsid w:val="00540689"/>
    <w:rsid w:val="00540C6D"/>
    <w:rsid w:val="00555D7E"/>
    <w:rsid w:val="00572EF2"/>
    <w:rsid w:val="00576639"/>
    <w:rsid w:val="005820B8"/>
    <w:rsid w:val="00582AEC"/>
    <w:rsid w:val="005A1029"/>
    <w:rsid w:val="005A18A4"/>
    <w:rsid w:val="005B212B"/>
    <w:rsid w:val="005B3F8D"/>
    <w:rsid w:val="005B4CFB"/>
    <w:rsid w:val="005B532B"/>
    <w:rsid w:val="005C1579"/>
    <w:rsid w:val="005C6A7F"/>
    <w:rsid w:val="005D0D89"/>
    <w:rsid w:val="005D17C7"/>
    <w:rsid w:val="005D6364"/>
    <w:rsid w:val="005E23BA"/>
    <w:rsid w:val="005E4981"/>
    <w:rsid w:val="005E6BD2"/>
    <w:rsid w:val="005F51A9"/>
    <w:rsid w:val="00605169"/>
    <w:rsid w:val="006237E4"/>
    <w:rsid w:val="006355C6"/>
    <w:rsid w:val="006357D8"/>
    <w:rsid w:val="00637C8C"/>
    <w:rsid w:val="006470BB"/>
    <w:rsid w:val="00670BC7"/>
    <w:rsid w:val="00673DB8"/>
    <w:rsid w:val="006846A0"/>
    <w:rsid w:val="00696B03"/>
    <w:rsid w:val="006970B6"/>
    <w:rsid w:val="006A2D27"/>
    <w:rsid w:val="006A305F"/>
    <w:rsid w:val="006B7085"/>
    <w:rsid w:val="006C5643"/>
    <w:rsid w:val="006D3B31"/>
    <w:rsid w:val="006D51DD"/>
    <w:rsid w:val="006D7B32"/>
    <w:rsid w:val="006F1B1E"/>
    <w:rsid w:val="006F3095"/>
    <w:rsid w:val="006F7CCE"/>
    <w:rsid w:val="00727B22"/>
    <w:rsid w:val="0074463A"/>
    <w:rsid w:val="00744F5B"/>
    <w:rsid w:val="00780A9A"/>
    <w:rsid w:val="007837CA"/>
    <w:rsid w:val="007853F0"/>
    <w:rsid w:val="00787E77"/>
    <w:rsid w:val="00793F1E"/>
    <w:rsid w:val="007944E7"/>
    <w:rsid w:val="00795B93"/>
    <w:rsid w:val="007A305E"/>
    <w:rsid w:val="007A4331"/>
    <w:rsid w:val="007A4CF6"/>
    <w:rsid w:val="007A5748"/>
    <w:rsid w:val="007A750F"/>
    <w:rsid w:val="007B045B"/>
    <w:rsid w:val="007C2C46"/>
    <w:rsid w:val="007C6E1E"/>
    <w:rsid w:val="007D7B02"/>
    <w:rsid w:val="007D7BAA"/>
    <w:rsid w:val="007E69D7"/>
    <w:rsid w:val="007E76D6"/>
    <w:rsid w:val="007F5F99"/>
    <w:rsid w:val="00802398"/>
    <w:rsid w:val="008408E6"/>
    <w:rsid w:val="00845831"/>
    <w:rsid w:val="00846A5B"/>
    <w:rsid w:val="00846BA5"/>
    <w:rsid w:val="008562F0"/>
    <w:rsid w:val="008577D6"/>
    <w:rsid w:val="00862F2F"/>
    <w:rsid w:val="0086387B"/>
    <w:rsid w:val="00871FD9"/>
    <w:rsid w:val="00875770"/>
    <w:rsid w:val="008802AB"/>
    <w:rsid w:val="00882AE4"/>
    <w:rsid w:val="00883571"/>
    <w:rsid w:val="008863D0"/>
    <w:rsid w:val="00892A3E"/>
    <w:rsid w:val="008948B1"/>
    <w:rsid w:val="00894F96"/>
    <w:rsid w:val="00895FDC"/>
    <w:rsid w:val="008A15B1"/>
    <w:rsid w:val="008A201F"/>
    <w:rsid w:val="008A4D10"/>
    <w:rsid w:val="008B130B"/>
    <w:rsid w:val="008B6E1F"/>
    <w:rsid w:val="008D29D6"/>
    <w:rsid w:val="008D7FCD"/>
    <w:rsid w:val="008E5BE4"/>
    <w:rsid w:val="008E6145"/>
    <w:rsid w:val="008E7B52"/>
    <w:rsid w:val="008F3E78"/>
    <w:rsid w:val="008F6E91"/>
    <w:rsid w:val="009065AB"/>
    <w:rsid w:val="00906986"/>
    <w:rsid w:val="00910694"/>
    <w:rsid w:val="00917B38"/>
    <w:rsid w:val="0092248E"/>
    <w:rsid w:val="009238D7"/>
    <w:rsid w:val="009404FA"/>
    <w:rsid w:val="0097718E"/>
    <w:rsid w:val="0098121D"/>
    <w:rsid w:val="009845CD"/>
    <w:rsid w:val="00993D2B"/>
    <w:rsid w:val="009940CE"/>
    <w:rsid w:val="009C37AC"/>
    <w:rsid w:val="009E0F10"/>
    <w:rsid w:val="009E1E12"/>
    <w:rsid w:val="009E555A"/>
    <w:rsid w:val="009E7B22"/>
    <w:rsid w:val="009F2485"/>
    <w:rsid w:val="009F7E17"/>
    <w:rsid w:val="00A037AF"/>
    <w:rsid w:val="00A17F22"/>
    <w:rsid w:val="00A2089D"/>
    <w:rsid w:val="00A212B8"/>
    <w:rsid w:val="00A26BA5"/>
    <w:rsid w:val="00A35493"/>
    <w:rsid w:val="00A44BF9"/>
    <w:rsid w:val="00A746A9"/>
    <w:rsid w:val="00A82DCC"/>
    <w:rsid w:val="00A84CA0"/>
    <w:rsid w:val="00A9245B"/>
    <w:rsid w:val="00AA3856"/>
    <w:rsid w:val="00AB2333"/>
    <w:rsid w:val="00AC2461"/>
    <w:rsid w:val="00AC63BA"/>
    <w:rsid w:val="00AD31D7"/>
    <w:rsid w:val="00AE1B4C"/>
    <w:rsid w:val="00AE34BB"/>
    <w:rsid w:val="00AF5DE2"/>
    <w:rsid w:val="00B021C5"/>
    <w:rsid w:val="00B14F69"/>
    <w:rsid w:val="00B27899"/>
    <w:rsid w:val="00B3103B"/>
    <w:rsid w:val="00B31D14"/>
    <w:rsid w:val="00B40D56"/>
    <w:rsid w:val="00B41C47"/>
    <w:rsid w:val="00B46254"/>
    <w:rsid w:val="00B46E5B"/>
    <w:rsid w:val="00B50E31"/>
    <w:rsid w:val="00B54E20"/>
    <w:rsid w:val="00B65597"/>
    <w:rsid w:val="00B71082"/>
    <w:rsid w:val="00B72DD6"/>
    <w:rsid w:val="00B82EB6"/>
    <w:rsid w:val="00B859B1"/>
    <w:rsid w:val="00B87572"/>
    <w:rsid w:val="00B94044"/>
    <w:rsid w:val="00BB1C84"/>
    <w:rsid w:val="00BC3B0E"/>
    <w:rsid w:val="00BC7613"/>
    <w:rsid w:val="00BE6B0A"/>
    <w:rsid w:val="00BF3A0E"/>
    <w:rsid w:val="00BF526E"/>
    <w:rsid w:val="00C168EA"/>
    <w:rsid w:val="00C42C31"/>
    <w:rsid w:val="00C52DAD"/>
    <w:rsid w:val="00C54AE4"/>
    <w:rsid w:val="00C5776F"/>
    <w:rsid w:val="00C66CB5"/>
    <w:rsid w:val="00C701A6"/>
    <w:rsid w:val="00C716BF"/>
    <w:rsid w:val="00C73D7F"/>
    <w:rsid w:val="00C94AFC"/>
    <w:rsid w:val="00C95692"/>
    <w:rsid w:val="00CA092E"/>
    <w:rsid w:val="00CB5868"/>
    <w:rsid w:val="00CC096B"/>
    <w:rsid w:val="00CC7869"/>
    <w:rsid w:val="00CD03A3"/>
    <w:rsid w:val="00CE0205"/>
    <w:rsid w:val="00CE54C9"/>
    <w:rsid w:val="00CE57C2"/>
    <w:rsid w:val="00CE660E"/>
    <w:rsid w:val="00CF0774"/>
    <w:rsid w:val="00CF10F4"/>
    <w:rsid w:val="00CF30F2"/>
    <w:rsid w:val="00D00880"/>
    <w:rsid w:val="00D05FCF"/>
    <w:rsid w:val="00D10399"/>
    <w:rsid w:val="00D14201"/>
    <w:rsid w:val="00D31111"/>
    <w:rsid w:val="00D340AB"/>
    <w:rsid w:val="00D3689E"/>
    <w:rsid w:val="00D43148"/>
    <w:rsid w:val="00D44F55"/>
    <w:rsid w:val="00D47D1B"/>
    <w:rsid w:val="00D542D4"/>
    <w:rsid w:val="00D7047E"/>
    <w:rsid w:val="00D73203"/>
    <w:rsid w:val="00D86401"/>
    <w:rsid w:val="00D95DBC"/>
    <w:rsid w:val="00DA4D60"/>
    <w:rsid w:val="00DC30B4"/>
    <w:rsid w:val="00DC5D0A"/>
    <w:rsid w:val="00DC7043"/>
    <w:rsid w:val="00DC76EE"/>
    <w:rsid w:val="00DC770F"/>
    <w:rsid w:val="00DD24A2"/>
    <w:rsid w:val="00DD3323"/>
    <w:rsid w:val="00DD6106"/>
    <w:rsid w:val="00DD7C40"/>
    <w:rsid w:val="00DE6944"/>
    <w:rsid w:val="00DF53C4"/>
    <w:rsid w:val="00DF596E"/>
    <w:rsid w:val="00DF6975"/>
    <w:rsid w:val="00E17CC8"/>
    <w:rsid w:val="00E215FA"/>
    <w:rsid w:val="00E26798"/>
    <w:rsid w:val="00E36C1A"/>
    <w:rsid w:val="00E42761"/>
    <w:rsid w:val="00E4352E"/>
    <w:rsid w:val="00E45491"/>
    <w:rsid w:val="00E45BA0"/>
    <w:rsid w:val="00E629FF"/>
    <w:rsid w:val="00E70641"/>
    <w:rsid w:val="00E96045"/>
    <w:rsid w:val="00E971FC"/>
    <w:rsid w:val="00EA0586"/>
    <w:rsid w:val="00EA2382"/>
    <w:rsid w:val="00EB0699"/>
    <w:rsid w:val="00EB3245"/>
    <w:rsid w:val="00EB5E20"/>
    <w:rsid w:val="00EC0795"/>
    <w:rsid w:val="00EC1E0E"/>
    <w:rsid w:val="00EC6B0A"/>
    <w:rsid w:val="00ED1701"/>
    <w:rsid w:val="00EE231A"/>
    <w:rsid w:val="00EE5502"/>
    <w:rsid w:val="00EE7334"/>
    <w:rsid w:val="00F1118C"/>
    <w:rsid w:val="00F12AEE"/>
    <w:rsid w:val="00F15DA1"/>
    <w:rsid w:val="00F2502B"/>
    <w:rsid w:val="00F26B2B"/>
    <w:rsid w:val="00F3292F"/>
    <w:rsid w:val="00F3704A"/>
    <w:rsid w:val="00F52DED"/>
    <w:rsid w:val="00F62F0B"/>
    <w:rsid w:val="00F64116"/>
    <w:rsid w:val="00F9129B"/>
    <w:rsid w:val="00FB2A18"/>
    <w:rsid w:val="00FB79C4"/>
    <w:rsid w:val="00FC0F71"/>
    <w:rsid w:val="00FE3BAE"/>
    <w:rsid w:val="00FF6A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646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footnote reference" w:uiPriority="0"/>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3D2B"/>
    <w:rPr>
      <w:sz w:val="24"/>
      <w:szCs w:val="24"/>
    </w:rPr>
  </w:style>
  <w:style w:type="paragraph" w:styleId="Heading1">
    <w:name w:val="heading 1"/>
    <w:basedOn w:val="Normal"/>
    <w:next w:val="Normal"/>
    <w:link w:val="Heading1Char"/>
    <w:uiPriority w:val="9"/>
    <w:qFormat/>
    <w:rsid w:val="00993D2B"/>
    <w:pPr>
      <w:keepNext/>
      <w:ind w:right="-360"/>
      <w:outlineLvl w:val="0"/>
    </w:pPr>
    <w:rPr>
      <w:b/>
      <w:bCs/>
    </w:rPr>
  </w:style>
  <w:style w:type="paragraph" w:styleId="Heading2">
    <w:name w:val="heading 2"/>
    <w:basedOn w:val="Normal"/>
    <w:next w:val="Normal"/>
    <w:link w:val="Heading2Char"/>
    <w:uiPriority w:val="9"/>
    <w:qFormat/>
    <w:rsid w:val="00993D2B"/>
    <w:pPr>
      <w:keepNext/>
      <w:jc w:val="center"/>
      <w:outlineLvl w:val="1"/>
    </w:pPr>
    <w:rPr>
      <w:b/>
      <w:bCs/>
    </w:rPr>
  </w:style>
  <w:style w:type="paragraph" w:styleId="Heading3">
    <w:name w:val="heading 3"/>
    <w:basedOn w:val="Normal"/>
    <w:next w:val="Normal"/>
    <w:link w:val="Heading3Char"/>
    <w:uiPriority w:val="9"/>
    <w:qFormat/>
    <w:rsid w:val="00993D2B"/>
    <w:pPr>
      <w:keepNext/>
      <w:outlineLvl w:val="2"/>
    </w:pPr>
    <w:rPr>
      <w:b/>
      <w:bCs/>
    </w:rPr>
  </w:style>
  <w:style w:type="paragraph" w:styleId="Heading4">
    <w:name w:val="heading 4"/>
    <w:basedOn w:val="Normal"/>
    <w:next w:val="Normal"/>
    <w:qFormat/>
    <w:pPr>
      <w:keepNext/>
      <w:outlineLvl w:val="3"/>
    </w:pPr>
    <w:rPr>
      <w:b/>
      <w:bCs/>
      <w:u w:val="single"/>
    </w:rPr>
  </w:style>
  <w:style w:type="paragraph" w:styleId="Heading5">
    <w:name w:val="heading 5"/>
    <w:basedOn w:val="Normal"/>
    <w:next w:val="Normal"/>
    <w:qFormat/>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93D2B"/>
    <w:pPr>
      <w:widowControl w:val="0"/>
      <w:tabs>
        <w:tab w:val="center" w:pos="4320"/>
        <w:tab w:val="right" w:pos="8640"/>
      </w:tabs>
    </w:pPr>
    <w:rPr>
      <w:snapToGrid w:val="0"/>
    </w:rPr>
  </w:style>
  <w:style w:type="paragraph" w:styleId="BodyText">
    <w:name w:val="Body Text"/>
    <w:basedOn w:val="Normal"/>
    <w:semiHidden/>
    <w:pPr>
      <w:widowControl w:val="0"/>
    </w:pPr>
    <w:rPr>
      <w:i/>
      <w:iCs/>
      <w:snapToGrid w:val="0"/>
      <w:sz w:val="20"/>
      <w:szCs w:val="20"/>
    </w:rPr>
  </w:style>
  <w:style w:type="paragraph" w:styleId="Footer">
    <w:name w:val="footer"/>
    <w:basedOn w:val="Normal"/>
    <w:link w:val="FooterChar"/>
    <w:uiPriority w:val="99"/>
    <w:rsid w:val="00993D2B"/>
    <w:pPr>
      <w:tabs>
        <w:tab w:val="center" w:pos="4320"/>
        <w:tab w:val="right" w:pos="8640"/>
      </w:tabs>
    </w:pPr>
  </w:style>
  <w:style w:type="character" w:styleId="PageNumber">
    <w:name w:val="page number"/>
    <w:basedOn w:val="DefaultParagraphFont"/>
    <w:semiHidden/>
  </w:style>
  <w:style w:type="paragraph" w:styleId="BodyTextIndent">
    <w:name w:val="Body Text Indent"/>
    <w:basedOn w:val="Normal"/>
    <w:semiHidden/>
    <w:pPr>
      <w:ind w:left="288"/>
    </w:pPr>
    <w:rPr>
      <w:sz w:val="20"/>
      <w:szCs w:val="20"/>
      <w:lang w:eastAsia="zh-CN"/>
    </w:rPr>
  </w:style>
  <w:style w:type="paragraph" w:styleId="BodyTextIndent3">
    <w:name w:val="Body Text Indent 3"/>
    <w:basedOn w:val="Normal"/>
    <w:semiHidden/>
    <w:pPr>
      <w:ind w:left="1440" w:hanging="720"/>
    </w:pPr>
    <w:rPr>
      <w:lang w:eastAsia="zh-CN"/>
    </w:rPr>
  </w:style>
  <w:style w:type="paragraph" w:styleId="NormalWeb">
    <w:name w:val="Normal (Web)"/>
    <w:basedOn w:val="Normal"/>
    <w:semiHidden/>
    <w:pPr>
      <w:spacing w:before="100" w:beforeAutospacing="1" w:after="100" w:afterAutospacing="1"/>
    </w:pPr>
    <w:rPr>
      <w:color w:val="000000"/>
    </w:rPr>
  </w:style>
  <w:style w:type="paragraph" w:styleId="BalloonText">
    <w:name w:val="Balloon Text"/>
    <w:basedOn w:val="Normal"/>
    <w:link w:val="BalloonTextChar"/>
    <w:uiPriority w:val="99"/>
    <w:semiHidden/>
    <w:rsid w:val="00993D2B"/>
    <w:rPr>
      <w:rFonts w:ascii="Tahoma" w:hAnsi="Tahoma" w:cs="Tahoma"/>
      <w:sz w:val="16"/>
      <w:szCs w:val="16"/>
    </w:rPr>
  </w:style>
  <w:style w:type="character" w:styleId="Hyperlink">
    <w:name w:val="Hyperlink"/>
    <w:rPr>
      <w:color w:val="0000FF"/>
      <w:u w:val="single"/>
    </w:rPr>
  </w:style>
  <w:style w:type="paragraph" w:styleId="ListParagraph">
    <w:name w:val="List Paragraph"/>
    <w:basedOn w:val="Normal"/>
    <w:link w:val="ListParagraphChar"/>
    <w:uiPriority w:val="34"/>
    <w:qFormat/>
    <w:rsid w:val="00993D2B"/>
    <w:pPr>
      <w:ind w:left="720"/>
    </w:pPr>
  </w:style>
  <w:style w:type="character" w:styleId="CommentReference">
    <w:name w:val="annotation reference"/>
    <w:semiHidden/>
    <w:unhideWhenUsed/>
    <w:rsid w:val="00993D2B"/>
    <w:rPr>
      <w:sz w:val="16"/>
      <w:szCs w:val="16"/>
    </w:rPr>
  </w:style>
  <w:style w:type="paragraph" w:styleId="CommentText">
    <w:name w:val="annotation text"/>
    <w:basedOn w:val="Normal"/>
    <w:link w:val="CommentTextChar"/>
    <w:semiHidden/>
    <w:unhideWhenUsed/>
    <w:rsid w:val="00993D2B"/>
    <w:pPr>
      <w:spacing w:after="200" w:line="276" w:lineRule="auto"/>
    </w:pPr>
    <w:rPr>
      <w:rFonts w:ascii="Calibri" w:eastAsia="Calibri" w:hAnsi="Calibri"/>
      <w:sz w:val="20"/>
      <w:szCs w:val="20"/>
    </w:rPr>
  </w:style>
  <w:style w:type="character" w:customStyle="1" w:styleId="CommentTextChar">
    <w:name w:val="Comment Text Char"/>
    <w:basedOn w:val="DefaultParagraphFont"/>
    <w:link w:val="CommentText"/>
    <w:semiHidden/>
    <w:rsid w:val="00787E77"/>
    <w:rPr>
      <w:rFonts w:ascii="Calibri" w:eastAsia="Calibri" w:hAnsi="Calibri"/>
    </w:rPr>
  </w:style>
  <w:style w:type="paragraph" w:styleId="FootnoteText">
    <w:name w:val="footnote text"/>
    <w:basedOn w:val="Normal"/>
    <w:link w:val="FootnoteTextChar"/>
    <w:unhideWhenUsed/>
    <w:rsid w:val="00CC096B"/>
    <w:rPr>
      <w:rFonts w:ascii="Garamond" w:hAnsi="Garamond"/>
      <w:sz w:val="20"/>
      <w:szCs w:val="20"/>
    </w:rPr>
  </w:style>
  <w:style w:type="character" w:customStyle="1" w:styleId="FootnoteTextChar">
    <w:name w:val="Footnote Text Char"/>
    <w:basedOn w:val="DefaultParagraphFont"/>
    <w:link w:val="FootnoteText"/>
    <w:rsid w:val="00CC096B"/>
    <w:rPr>
      <w:rFonts w:ascii="Garamond" w:hAnsi="Garamond"/>
    </w:rPr>
  </w:style>
  <w:style w:type="character" w:styleId="FootnoteReference">
    <w:name w:val="footnote reference"/>
    <w:basedOn w:val="DefaultParagraphFont"/>
    <w:semiHidden/>
    <w:unhideWhenUsed/>
    <w:rsid w:val="00CC096B"/>
    <w:rPr>
      <w:vertAlign w:val="superscript"/>
    </w:rPr>
  </w:style>
  <w:style w:type="paragraph" w:styleId="CommentSubject">
    <w:name w:val="annotation subject"/>
    <w:basedOn w:val="CommentText"/>
    <w:next w:val="CommentText"/>
    <w:link w:val="CommentSubjectChar"/>
    <w:uiPriority w:val="99"/>
    <w:semiHidden/>
    <w:unhideWhenUsed/>
    <w:rsid w:val="00993D2B"/>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7837CA"/>
    <w:rPr>
      <w:rFonts w:ascii="Calibri" w:eastAsia="Calibri" w:hAnsi="Calibri"/>
      <w:b/>
      <w:bCs/>
    </w:rPr>
  </w:style>
  <w:style w:type="paragraph" w:customStyle="1" w:styleId="Tabletext">
    <w:name w:val="Table text"/>
    <w:basedOn w:val="Normal"/>
    <w:rsid w:val="00EB0699"/>
    <w:pPr>
      <w:snapToGrid w:val="0"/>
      <w:spacing w:before="60" w:after="60"/>
    </w:pPr>
    <w:rPr>
      <w:rFonts w:eastAsiaTheme="minorHAnsi"/>
    </w:rPr>
  </w:style>
  <w:style w:type="character" w:styleId="FollowedHyperlink">
    <w:name w:val="FollowedHyperlink"/>
    <w:basedOn w:val="DefaultParagraphFont"/>
    <w:uiPriority w:val="99"/>
    <w:semiHidden/>
    <w:unhideWhenUsed/>
    <w:rsid w:val="00B021C5"/>
    <w:rPr>
      <w:color w:val="800080" w:themeColor="followedHyperlink"/>
      <w:u w:val="single"/>
    </w:rPr>
  </w:style>
  <w:style w:type="paragraph" w:styleId="EndnoteText">
    <w:name w:val="endnote text"/>
    <w:basedOn w:val="Normal"/>
    <w:link w:val="EndnoteTextChar"/>
    <w:uiPriority w:val="99"/>
    <w:semiHidden/>
    <w:unhideWhenUsed/>
    <w:rsid w:val="00071751"/>
    <w:rPr>
      <w:sz w:val="20"/>
      <w:szCs w:val="20"/>
    </w:rPr>
  </w:style>
  <w:style w:type="character" w:customStyle="1" w:styleId="EndnoteTextChar">
    <w:name w:val="Endnote Text Char"/>
    <w:basedOn w:val="DefaultParagraphFont"/>
    <w:link w:val="EndnoteText"/>
    <w:uiPriority w:val="99"/>
    <w:semiHidden/>
    <w:rsid w:val="00071751"/>
  </w:style>
  <w:style w:type="character" w:styleId="EndnoteReference">
    <w:name w:val="endnote reference"/>
    <w:basedOn w:val="DefaultParagraphFont"/>
    <w:uiPriority w:val="99"/>
    <w:semiHidden/>
    <w:unhideWhenUsed/>
    <w:rsid w:val="00071751"/>
    <w:rPr>
      <w:vertAlign w:val="superscript"/>
    </w:rPr>
  </w:style>
  <w:style w:type="character" w:customStyle="1" w:styleId="ref-title">
    <w:name w:val="ref-title"/>
    <w:basedOn w:val="DefaultParagraphFont"/>
    <w:rsid w:val="00780A9A"/>
  </w:style>
  <w:style w:type="character" w:customStyle="1" w:styleId="ref-journal">
    <w:name w:val="ref-journal"/>
    <w:basedOn w:val="DefaultParagraphFont"/>
    <w:rsid w:val="00780A9A"/>
  </w:style>
  <w:style w:type="character" w:customStyle="1" w:styleId="ref-vol">
    <w:name w:val="ref-vol"/>
    <w:basedOn w:val="DefaultParagraphFont"/>
    <w:rsid w:val="00780A9A"/>
  </w:style>
  <w:style w:type="paragraph" w:customStyle="1" w:styleId="biblio">
    <w:name w:val="biblio"/>
    <w:basedOn w:val="Normal"/>
    <w:rsid w:val="00993D2B"/>
    <w:pPr>
      <w:keepLines/>
      <w:spacing w:after="240"/>
      <w:ind w:left="720" w:hanging="720"/>
    </w:pPr>
    <w:rPr>
      <w:szCs w:val="20"/>
    </w:rPr>
  </w:style>
  <w:style w:type="paragraph" w:styleId="TOC2">
    <w:name w:val="toc 2"/>
    <w:basedOn w:val="Normal"/>
    <w:next w:val="Normal"/>
    <w:autoRedefine/>
    <w:uiPriority w:val="39"/>
    <w:qFormat/>
    <w:rsid w:val="00993D2B"/>
    <w:pPr>
      <w:tabs>
        <w:tab w:val="left" w:pos="1080"/>
        <w:tab w:val="right" w:leader="dot" w:pos="9360"/>
      </w:tabs>
      <w:ind w:left="1080" w:right="720" w:hanging="540"/>
    </w:pPr>
    <w:rPr>
      <w:rFonts w:ascii="Verdana" w:hAnsi="Verdana"/>
      <w:noProof/>
      <w:sz w:val="20"/>
      <w:szCs w:val="20"/>
    </w:rPr>
  </w:style>
  <w:style w:type="character" w:customStyle="1" w:styleId="ListParagraphChar">
    <w:name w:val="List Paragraph Char"/>
    <w:link w:val="ListParagraph"/>
    <w:uiPriority w:val="34"/>
    <w:locked/>
    <w:rsid w:val="00993D2B"/>
    <w:rPr>
      <w:sz w:val="24"/>
      <w:szCs w:val="24"/>
    </w:rPr>
  </w:style>
  <w:style w:type="character" w:customStyle="1" w:styleId="BalloonTextChar">
    <w:name w:val="Balloon Text Char"/>
    <w:basedOn w:val="DefaultParagraphFont"/>
    <w:link w:val="BalloonText"/>
    <w:uiPriority w:val="99"/>
    <w:semiHidden/>
    <w:rsid w:val="00993D2B"/>
    <w:rPr>
      <w:rFonts w:ascii="Tahoma" w:hAnsi="Tahoma" w:cs="Tahoma"/>
      <w:sz w:val="16"/>
      <w:szCs w:val="16"/>
    </w:rPr>
  </w:style>
  <w:style w:type="paragraph" w:customStyle="1" w:styleId="bullets">
    <w:name w:val="bullets"/>
    <w:basedOn w:val="Normal"/>
    <w:rsid w:val="00993D2B"/>
    <w:pPr>
      <w:numPr>
        <w:numId w:val="25"/>
      </w:numPr>
      <w:spacing w:after="240"/>
    </w:pPr>
    <w:rPr>
      <w:sz w:val="22"/>
      <w:szCs w:val="20"/>
    </w:rPr>
  </w:style>
  <w:style w:type="character" w:customStyle="1" w:styleId="HeaderChar">
    <w:name w:val="Header Char"/>
    <w:basedOn w:val="DefaultParagraphFont"/>
    <w:link w:val="Header"/>
    <w:uiPriority w:val="99"/>
    <w:rsid w:val="00993D2B"/>
    <w:rPr>
      <w:snapToGrid w:val="0"/>
      <w:sz w:val="24"/>
      <w:szCs w:val="24"/>
    </w:rPr>
  </w:style>
  <w:style w:type="character" w:customStyle="1" w:styleId="FooterChar">
    <w:name w:val="Footer Char"/>
    <w:basedOn w:val="DefaultParagraphFont"/>
    <w:link w:val="Footer"/>
    <w:uiPriority w:val="99"/>
    <w:rsid w:val="00993D2B"/>
    <w:rPr>
      <w:sz w:val="24"/>
      <w:szCs w:val="24"/>
    </w:rPr>
  </w:style>
  <w:style w:type="paragraph" w:customStyle="1" w:styleId="Heading">
    <w:name w:val="Heading"/>
    <w:basedOn w:val="Normal"/>
    <w:qFormat/>
    <w:rsid w:val="00993D2B"/>
    <w:pPr>
      <w:spacing w:before="240" w:after="240"/>
      <w:ind w:left="1440" w:hanging="1440"/>
    </w:pPr>
    <w:rPr>
      <w:sz w:val="22"/>
    </w:rPr>
  </w:style>
  <w:style w:type="paragraph" w:customStyle="1" w:styleId="Headinglast">
    <w:name w:val="Heading last"/>
    <w:basedOn w:val="Heading"/>
    <w:qFormat/>
    <w:rsid w:val="00993D2B"/>
  </w:style>
  <w:style w:type="table" w:styleId="TableGrid">
    <w:name w:val="Table Grid"/>
    <w:basedOn w:val="TableNormal"/>
    <w:uiPriority w:val="59"/>
    <w:rsid w:val="00993D2B"/>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93D2B"/>
    <w:rPr>
      <w:b/>
      <w:bCs/>
      <w:sz w:val="24"/>
      <w:szCs w:val="24"/>
    </w:rPr>
  </w:style>
  <w:style w:type="character" w:customStyle="1" w:styleId="Heading2Char">
    <w:name w:val="Heading 2 Char"/>
    <w:basedOn w:val="DefaultParagraphFont"/>
    <w:link w:val="Heading2"/>
    <w:uiPriority w:val="9"/>
    <w:rsid w:val="00993D2B"/>
    <w:rPr>
      <w:b/>
      <w:bCs/>
      <w:sz w:val="24"/>
      <w:szCs w:val="24"/>
    </w:rPr>
  </w:style>
  <w:style w:type="character" w:customStyle="1" w:styleId="Heading3Char">
    <w:name w:val="Heading 3 Char"/>
    <w:basedOn w:val="DefaultParagraphFont"/>
    <w:link w:val="Heading3"/>
    <w:uiPriority w:val="9"/>
    <w:rsid w:val="00993D2B"/>
    <w:rPr>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footnote reference" w:uiPriority="0"/>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3D2B"/>
    <w:rPr>
      <w:sz w:val="24"/>
      <w:szCs w:val="24"/>
    </w:rPr>
  </w:style>
  <w:style w:type="paragraph" w:styleId="Heading1">
    <w:name w:val="heading 1"/>
    <w:basedOn w:val="Normal"/>
    <w:next w:val="Normal"/>
    <w:link w:val="Heading1Char"/>
    <w:uiPriority w:val="9"/>
    <w:qFormat/>
    <w:rsid w:val="00993D2B"/>
    <w:pPr>
      <w:keepNext/>
      <w:ind w:right="-360"/>
      <w:outlineLvl w:val="0"/>
    </w:pPr>
    <w:rPr>
      <w:b/>
      <w:bCs/>
    </w:rPr>
  </w:style>
  <w:style w:type="paragraph" w:styleId="Heading2">
    <w:name w:val="heading 2"/>
    <w:basedOn w:val="Normal"/>
    <w:next w:val="Normal"/>
    <w:link w:val="Heading2Char"/>
    <w:uiPriority w:val="9"/>
    <w:qFormat/>
    <w:rsid w:val="00993D2B"/>
    <w:pPr>
      <w:keepNext/>
      <w:jc w:val="center"/>
      <w:outlineLvl w:val="1"/>
    </w:pPr>
    <w:rPr>
      <w:b/>
      <w:bCs/>
    </w:rPr>
  </w:style>
  <w:style w:type="paragraph" w:styleId="Heading3">
    <w:name w:val="heading 3"/>
    <w:basedOn w:val="Normal"/>
    <w:next w:val="Normal"/>
    <w:link w:val="Heading3Char"/>
    <w:uiPriority w:val="9"/>
    <w:qFormat/>
    <w:rsid w:val="00993D2B"/>
    <w:pPr>
      <w:keepNext/>
      <w:outlineLvl w:val="2"/>
    </w:pPr>
    <w:rPr>
      <w:b/>
      <w:bCs/>
    </w:rPr>
  </w:style>
  <w:style w:type="paragraph" w:styleId="Heading4">
    <w:name w:val="heading 4"/>
    <w:basedOn w:val="Normal"/>
    <w:next w:val="Normal"/>
    <w:qFormat/>
    <w:pPr>
      <w:keepNext/>
      <w:outlineLvl w:val="3"/>
    </w:pPr>
    <w:rPr>
      <w:b/>
      <w:bCs/>
      <w:u w:val="single"/>
    </w:rPr>
  </w:style>
  <w:style w:type="paragraph" w:styleId="Heading5">
    <w:name w:val="heading 5"/>
    <w:basedOn w:val="Normal"/>
    <w:next w:val="Normal"/>
    <w:qFormat/>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93D2B"/>
    <w:pPr>
      <w:widowControl w:val="0"/>
      <w:tabs>
        <w:tab w:val="center" w:pos="4320"/>
        <w:tab w:val="right" w:pos="8640"/>
      </w:tabs>
    </w:pPr>
    <w:rPr>
      <w:snapToGrid w:val="0"/>
    </w:rPr>
  </w:style>
  <w:style w:type="paragraph" w:styleId="BodyText">
    <w:name w:val="Body Text"/>
    <w:basedOn w:val="Normal"/>
    <w:semiHidden/>
    <w:pPr>
      <w:widowControl w:val="0"/>
    </w:pPr>
    <w:rPr>
      <w:i/>
      <w:iCs/>
      <w:snapToGrid w:val="0"/>
      <w:sz w:val="20"/>
      <w:szCs w:val="20"/>
    </w:rPr>
  </w:style>
  <w:style w:type="paragraph" w:styleId="Footer">
    <w:name w:val="footer"/>
    <w:basedOn w:val="Normal"/>
    <w:link w:val="FooterChar"/>
    <w:uiPriority w:val="99"/>
    <w:rsid w:val="00993D2B"/>
    <w:pPr>
      <w:tabs>
        <w:tab w:val="center" w:pos="4320"/>
        <w:tab w:val="right" w:pos="8640"/>
      </w:tabs>
    </w:pPr>
  </w:style>
  <w:style w:type="character" w:styleId="PageNumber">
    <w:name w:val="page number"/>
    <w:basedOn w:val="DefaultParagraphFont"/>
    <w:semiHidden/>
  </w:style>
  <w:style w:type="paragraph" w:styleId="BodyTextIndent">
    <w:name w:val="Body Text Indent"/>
    <w:basedOn w:val="Normal"/>
    <w:semiHidden/>
    <w:pPr>
      <w:ind w:left="288"/>
    </w:pPr>
    <w:rPr>
      <w:sz w:val="20"/>
      <w:szCs w:val="20"/>
      <w:lang w:eastAsia="zh-CN"/>
    </w:rPr>
  </w:style>
  <w:style w:type="paragraph" w:styleId="BodyTextIndent3">
    <w:name w:val="Body Text Indent 3"/>
    <w:basedOn w:val="Normal"/>
    <w:semiHidden/>
    <w:pPr>
      <w:ind w:left="1440" w:hanging="720"/>
    </w:pPr>
    <w:rPr>
      <w:lang w:eastAsia="zh-CN"/>
    </w:rPr>
  </w:style>
  <w:style w:type="paragraph" w:styleId="NormalWeb">
    <w:name w:val="Normal (Web)"/>
    <w:basedOn w:val="Normal"/>
    <w:semiHidden/>
    <w:pPr>
      <w:spacing w:before="100" w:beforeAutospacing="1" w:after="100" w:afterAutospacing="1"/>
    </w:pPr>
    <w:rPr>
      <w:color w:val="000000"/>
    </w:rPr>
  </w:style>
  <w:style w:type="paragraph" w:styleId="BalloonText">
    <w:name w:val="Balloon Text"/>
    <w:basedOn w:val="Normal"/>
    <w:link w:val="BalloonTextChar"/>
    <w:uiPriority w:val="99"/>
    <w:semiHidden/>
    <w:rsid w:val="00993D2B"/>
    <w:rPr>
      <w:rFonts w:ascii="Tahoma" w:hAnsi="Tahoma" w:cs="Tahoma"/>
      <w:sz w:val="16"/>
      <w:szCs w:val="16"/>
    </w:rPr>
  </w:style>
  <w:style w:type="character" w:styleId="Hyperlink">
    <w:name w:val="Hyperlink"/>
    <w:rPr>
      <w:color w:val="0000FF"/>
      <w:u w:val="single"/>
    </w:rPr>
  </w:style>
  <w:style w:type="paragraph" w:styleId="ListParagraph">
    <w:name w:val="List Paragraph"/>
    <w:basedOn w:val="Normal"/>
    <w:link w:val="ListParagraphChar"/>
    <w:uiPriority w:val="34"/>
    <w:qFormat/>
    <w:rsid w:val="00993D2B"/>
    <w:pPr>
      <w:ind w:left="720"/>
    </w:pPr>
  </w:style>
  <w:style w:type="character" w:styleId="CommentReference">
    <w:name w:val="annotation reference"/>
    <w:semiHidden/>
    <w:unhideWhenUsed/>
    <w:rsid w:val="00993D2B"/>
    <w:rPr>
      <w:sz w:val="16"/>
      <w:szCs w:val="16"/>
    </w:rPr>
  </w:style>
  <w:style w:type="paragraph" w:styleId="CommentText">
    <w:name w:val="annotation text"/>
    <w:basedOn w:val="Normal"/>
    <w:link w:val="CommentTextChar"/>
    <w:semiHidden/>
    <w:unhideWhenUsed/>
    <w:rsid w:val="00993D2B"/>
    <w:pPr>
      <w:spacing w:after="200" w:line="276" w:lineRule="auto"/>
    </w:pPr>
    <w:rPr>
      <w:rFonts w:ascii="Calibri" w:eastAsia="Calibri" w:hAnsi="Calibri"/>
      <w:sz w:val="20"/>
      <w:szCs w:val="20"/>
    </w:rPr>
  </w:style>
  <w:style w:type="character" w:customStyle="1" w:styleId="CommentTextChar">
    <w:name w:val="Comment Text Char"/>
    <w:basedOn w:val="DefaultParagraphFont"/>
    <w:link w:val="CommentText"/>
    <w:semiHidden/>
    <w:rsid w:val="00787E77"/>
    <w:rPr>
      <w:rFonts w:ascii="Calibri" w:eastAsia="Calibri" w:hAnsi="Calibri"/>
    </w:rPr>
  </w:style>
  <w:style w:type="paragraph" w:styleId="FootnoteText">
    <w:name w:val="footnote text"/>
    <w:basedOn w:val="Normal"/>
    <w:link w:val="FootnoteTextChar"/>
    <w:unhideWhenUsed/>
    <w:rsid w:val="00CC096B"/>
    <w:rPr>
      <w:rFonts w:ascii="Garamond" w:hAnsi="Garamond"/>
      <w:sz w:val="20"/>
      <w:szCs w:val="20"/>
    </w:rPr>
  </w:style>
  <w:style w:type="character" w:customStyle="1" w:styleId="FootnoteTextChar">
    <w:name w:val="Footnote Text Char"/>
    <w:basedOn w:val="DefaultParagraphFont"/>
    <w:link w:val="FootnoteText"/>
    <w:rsid w:val="00CC096B"/>
    <w:rPr>
      <w:rFonts w:ascii="Garamond" w:hAnsi="Garamond"/>
    </w:rPr>
  </w:style>
  <w:style w:type="character" w:styleId="FootnoteReference">
    <w:name w:val="footnote reference"/>
    <w:basedOn w:val="DefaultParagraphFont"/>
    <w:semiHidden/>
    <w:unhideWhenUsed/>
    <w:rsid w:val="00CC096B"/>
    <w:rPr>
      <w:vertAlign w:val="superscript"/>
    </w:rPr>
  </w:style>
  <w:style w:type="paragraph" w:styleId="CommentSubject">
    <w:name w:val="annotation subject"/>
    <w:basedOn w:val="CommentText"/>
    <w:next w:val="CommentText"/>
    <w:link w:val="CommentSubjectChar"/>
    <w:uiPriority w:val="99"/>
    <w:semiHidden/>
    <w:unhideWhenUsed/>
    <w:rsid w:val="00993D2B"/>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7837CA"/>
    <w:rPr>
      <w:rFonts w:ascii="Calibri" w:eastAsia="Calibri" w:hAnsi="Calibri"/>
      <w:b/>
      <w:bCs/>
    </w:rPr>
  </w:style>
  <w:style w:type="paragraph" w:customStyle="1" w:styleId="Tabletext">
    <w:name w:val="Table text"/>
    <w:basedOn w:val="Normal"/>
    <w:rsid w:val="00EB0699"/>
    <w:pPr>
      <w:snapToGrid w:val="0"/>
      <w:spacing w:before="60" w:after="60"/>
    </w:pPr>
    <w:rPr>
      <w:rFonts w:eastAsiaTheme="minorHAnsi"/>
    </w:rPr>
  </w:style>
  <w:style w:type="character" w:styleId="FollowedHyperlink">
    <w:name w:val="FollowedHyperlink"/>
    <w:basedOn w:val="DefaultParagraphFont"/>
    <w:uiPriority w:val="99"/>
    <w:semiHidden/>
    <w:unhideWhenUsed/>
    <w:rsid w:val="00B021C5"/>
    <w:rPr>
      <w:color w:val="800080" w:themeColor="followedHyperlink"/>
      <w:u w:val="single"/>
    </w:rPr>
  </w:style>
  <w:style w:type="paragraph" w:styleId="EndnoteText">
    <w:name w:val="endnote text"/>
    <w:basedOn w:val="Normal"/>
    <w:link w:val="EndnoteTextChar"/>
    <w:uiPriority w:val="99"/>
    <w:semiHidden/>
    <w:unhideWhenUsed/>
    <w:rsid w:val="00071751"/>
    <w:rPr>
      <w:sz w:val="20"/>
      <w:szCs w:val="20"/>
    </w:rPr>
  </w:style>
  <w:style w:type="character" w:customStyle="1" w:styleId="EndnoteTextChar">
    <w:name w:val="Endnote Text Char"/>
    <w:basedOn w:val="DefaultParagraphFont"/>
    <w:link w:val="EndnoteText"/>
    <w:uiPriority w:val="99"/>
    <w:semiHidden/>
    <w:rsid w:val="00071751"/>
  </w:style>
  <w:style w:type="character" w:styleId="EndnoteReference">
    <w:name w:val="endnote reference"/>
    <w:basedOn w:val="DefaultParagraphFont"/>
    <w:uiPriority w:val="99"/>
    <w:semiHidden/>
    <w:unhideWhenUsed/>
    <w:rsid w:val="00071751"/>
    <w:rPr>
      <w:vertAlign w:val="superscript"/>
    </w:rPr>
  </w:style>
  <w:style w:type="character" w:customStyle="1" w:styleId="ref-title">
    <w:name w:val="ref-title"/>
    <w:basedOn w:val="DefaultParagraphFont"/>
    <w:rsid w:val="00780A9A"/>
  </w:style>
  <w:style w:type="character" w:customStyle="1" w:styleId="ref-journal">
    <w:name w:val="ref-journal"/>
    <w:basedOn w:val="DefaultParagraphFont"/>
    <w:rsid w:val="00780A9A"/>
  </w:style>
  <w:style w:type="character" w:customStyle="1" w:styleId="ref-vol">
    <w:name w:val="ref-vol"/>
    <w:basedOn w:val="DefaultParagraphFont"/>
    <w:rsid w:val="00780A9A"/>
  </w:style>
  <w:style w:type="paragraph" w:customStyle="1" w:styleId="biblio">
    <w:name w:val="biblio"/>
    <w:basedOn w:val="Normal"/>
    <w:rsid w:val="00993D2B"/>
    <w:pPr>
      <w:keepLines/>
      <w:spacing w:after="240"/>
      <w:ind w:left="720" w:hanging="720"/>
    </w:pPr>
    <w:rPr>
      <w:szCs w:val="20"/>
    </w:rPr>
  </w:style>
  <w:style w:type="paragraph" w:styleId="TOC2">
    <w:name w:val="toc 2"/>
    <w:basedOn w:val="Normal"/>
    <w:next w:val="Normal"/>
    <w:autoRedefine/>
    <w:uiPriority w:val="39"/>
    <w:qFormat/>
    <w:rsid w:val="00993D2B"/>
    <w:pPr>
      <w:tabs>
        <w:tab w:val="left" w:pos="1080"/>
        <w:tab w:val="right" w:leader="dot" w:pos="9360"/>
      </w:tabs>
      <w:ind w:left="1080" w:right="720" w:hanging="540"/>
    </w:pPr>
    <w:rPr>
      <w:rFonts w:ascii="Verdana" w:hAnsi="Verdana"/>
      <w:noProof/>
      <w:sz w:val="20"/>
      <w:szCs w:val="20"/>
    </w:rPr>
  </w:style>
  <w:style w:type="character" w:customStyle="1" w:styleId="ListParagraphChar">
    <w:name w:val="List Paragraph Char"/>
    <w:link w:val="ListParagraph"/>
    <w:uiPriority w:val="34"/>
    <w:locked/>
    <w:rsid w:val="00993D2B"/>
    <w:rPr>
      <w:sz w:val="24"/>
      <w:szCs w:val="24"/>
    </w:rPr>
  </w:style>
  <w:style w:type="character" w:customStyle="1" w:styleId="BalloonTextChar">
    <w:name w:val="Balloon Text Char"/>
    <w:basedOn w:val="DefaultParagraphFont"/>
    <w:link w:val="BalloonText"/>
    <w:uiPriority w:val="99"/>
    <w:semiHidden/>
    <w:rsid w:val="00993D2B"/>
    <w:rPr>
      <w:rFonts w:ascii="Tahoma" w:hAnsi="Tahoma" w:cs="Tahoma"/>
      <w:sz w:val="16"/>
      <w:szCs w:val="16"/>
    </w:rPr>
  </w:style>
  <w:style w:type="paragraph" w:customStyle="1" w:styleId="bullets">
    <w:name w:val="bullets"/>
    <w:basedOn w:val="Normal"/>
    <w:rsid w:val="00993D2B"/>
    <w:pPr>
      <w:numPr>
        <w:numId w:val="25"/>
      </w:numPr>
      <w:spacing w:after="240"/>
    </w:pPr>
    <w:rPr>
      <w:sz w:val="22"/>
      <w:szCs w:val="20"/>
    </w:rPr>
  </w:style>
  <w:style w:type="character" w:customStyle="1" w:styleId="HeaderChar">
    <w:name w:val="Header Char"/>
    <w:basedOn w:val="DefaultParagraphFont"/>
    <w:link w:val="Header"/>
    <w:uiPriority w:val="99"/>
    <w:rsid w:val="00993D2B"/>
    <w:rPr>
      <w:snapToGrid w:val="0"/>
      <w:sz w:val="24"/>
      <w:szCs w:val="24"/>
    </w:rPr>
  </w:style>
  <w:style w:type="character" w:customStyle="1" w:styleId="FooterChar">
    <w:name w:val="Footer Char"/>
    <w:basedOn w:val="DefaultParagraphFont"/>
    <w:link w:val="Footer"/>
    <w:uiPriority w:val="99"/>
    <w:rsid w:val="00993D2B"/>
    <w:rPr>
      <w:sz w:val="24"/>
      <w:szCs w:val="24"/>
    </w:rPr>
  </w:style>
  <w:style w:type="paragraph" w:customStyle="1" w:styleId="Heading">
    <w:name w:val="Heading"/>
    <w:basedOn w:val="Normal"/>
    <w:qFormat/>
    <w:rsid w:val="00993D2B"/>
    <w:pPr>
      <w:spacing w:before="240" w:after="240"/>
      <w:ind w:left="1440" w:hanging="1440"/>
    </w:pPr>
    <w:rPr>
      <w:sz w:val="22"/>
    </w:rPr>
  </w:style>
  <w:style w:type="paragraph" w:customStyle="1" w:styleId="Headinglast">
    <w:name w:val="Heading last"/>
    <w:basedOn w:val="Heading"/>
    <w:qFormat/>
    <w:rsid w:val="00993D2B"/>
  </w:style>
  <w:style w:type="table" w:styleId="TableGrid">
    <w:name w:val="Table Grid"/>
    <w:basedOn w:val="TableNormal"/>
    <w:uiPriority w:val="59"/>
    <w:rsid w:val="00993D2B"/>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93D2B"/>
    <w:rPr>
      <w:b/>
      <w:bCs/>
      <w:sz w:val="24"/>
      <w:szCs w:val="24"/>
    </w:rPr>
  </w:style>
  <w:style w:type="character" w:customStyle="1" w:styleId="Heading2Char">
    <w:name w:val="Heading 2 Char"/>
    <w:basedOn w:val="DefaultParagraphFont"/>
    <w:link w:val="Heading2"/>
    <w:uiPriority w:val="9"/>
    <w:rsid w:val="00993D2B"/>
    <w:rPr>
      <w:b/>
      <w:bCs/>
      <w:sz w:val="24"/>
      <w:szCs w:val="24"/>
    </w:rPr>
  </w:style>
  <w:style w:type="character" w:customStyle="1" w:styleId="Heading3Char">
    <w:name w:val="Heading 3 Char"/>
    <w:basedOn w:val="DefaultParagraphFont"/>
    <w:link w:val="Heading3"/>
    <w:uiPriority w:val="9"/>
    <w:rsid w:val="00993D2B"/>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0125167">
      <w:bodyDiv w:val="1"/>
      <w:marLeft w:val="0"/>
      <w:marRight w:val="0"/>
      <w:marTop w:val="0"/>
      <w:marBottom w:val="0"/>
      <w:divBdr>
        <w:top w:val="none" w:sz="0" w:space="0" w:color="auto"/>
        <w:left w:val="none" w:sz="0" w:space="0" w:color="auto"/>
        <w:bottom w:val="none" w:sz="0" w:space="0" w:color="auto"/>
        <w:right w:val="none" w:sz="0" w:space="0" w:color="auto"/>
      </w:divBdr>
    </w:div>
    <w:div w:id="890657216">
      <w:bodyDiv w:val="1"/>
      <w:marLeft w:val="0"/>
      <w:marRight w:val="0"/>
      <w:marTop w:val="0"/>
      <w:marBottom w:val="0"/>
      <w:divBdr>
        <w:top w:val="none" w:sz="0" w:space="0" w:color="auto"/>
        <w:left w:val="none" w:sz="0" w:space="0" w:color="auto"/>
        <w:bottom w:val="none" w:sz="0" w:space="0" w:color="auto"/>
        <w:right w:val="none" w:sz="0" w:space="0" w:color="auto"/>
      </w:divBdr>
      <w:divsChild>
        <w:div w:id="2096243349">
          <w:marLeft w:val="0"/>
          <w:marRight w:val="0"/>
          <w:marTop w:val="0"/>
          <w:marBottom w:val="0"/>
          <w:divBdr>
            <w:top w:val="none" w:sz="0" w:space="0" w:color="auto"/>
            <w:left w:val="none" w:sz="0" w:space="0" w:color="auto"/>
            <w:bottom w:val="none" w:sz="0" w:space="0" w:color="auto"/>
            <w:right w:val="none" w:sz="0" w:space="0" w:color="auto"/>
          </w:divBdr>
          <w:divsChild>
            <w:div w:id="111368839">
              <w:marLeft w:val="0"/>
              <w:marRight w:val="0"/>
              <w:marTop w:val="0"/>
              <w:marBottom w:val="0"/>
              <w:divBdr>
                <w:top w:val="none" w:sz="0" w:space="0" w:color="auto"/>
                <w:left w:val="none" w:sz="0" w:space="0" w:color="auto"/>
                <w:bottom w:val="none" w:sz="0" w:space="0" w:color="auto"/>
                <w:right w:val="none" w:sz="0" w:space="0" w:color="auto"/>
              </w:divBdr>
              <w:divsChild>
                <w:div w:id="169374568">
                  <w:marLeft w:val="0"/>
                  <w:marRight w:val="0"/>
                  <w:marTop w:val="0"/>
                  <w:marBottom w:val="0"/>
                  <w:divBdr>
                    <w:top w:val="none" w:sz="0" w:space="0" w:color="auto"/>
                    <w:left w:val="none" w:sz="0" w:space="0" w:color="auto"/>
                    <w:bottom w:val="none" w:sz="0" w:space="0" w:color="auto"/>
                    <w:right w:val="none" w:sz="0" w:space="0" w:color="auto"/>
                  </w:divBdr>
                  <w:divsChild>
                    <w:div w:id="554389323">
                      <w:marLeft w:val="0"/>
                      <w:marRight w:val="0"/>
                      <w:marTop w:val="0"/>
                      <w:marBottom w:val="0"/>
                      <w:divBdr>
                        <w:top w:val="none" w:sz="0" w:space="0" w:color="auto"/>
                        <w:left w:val="none" w:sz="0" w:space="0" w:color="auto"/>
                        <w:bottom w:val="none" w:sz="0" w:space="0" w:color="auto"/>
                        <w:right w:val="none" w:sz="0" w:space="0" w:color="auto"/>
                      </w:divBdr>
                      <w:divsChild>
                        <w:div w:id="2061440152">
                          <w:marLeft w:val="0"/>
                          <w:marRight w:val="0"/>
                          <w:marTop w:val="0"/>
                          <w:marBottom w:val="0"/>
                          <w:divBdr>
                            <w:top w:val="none" w:sz="0" w:space="0" w:color="auto"/>
                            <w:left w:val="none" w:sz="0" w:space="0" w:color="auto"/>
                            <w:bottom w:val="none" w:sz="0" w:space="0" w:color="auto"/>
                            <w:right w:val="none" w:sz="0" w:space="0" w:color="auto"/>
                          </w:divBdr>
                          <w:divsChild>
                            <w:div w:id="13864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7907235">
      <w:bodyDiv w:val="1"/>
      <w:marLeft w:val="0"/>
      <w:marRight w:val="0"/>
      <w:marTop w:val="0"/>
      <w:marBottom w:val="0"/>
      <w:divBdr>
        <w:top w:val="none" w:sz="0" w:space="0" w:color="auto"/>
        <w:left w:val="none" w:sz="0" w:space="0" w:color="auto"/>
        <w:bottom w:val="none" w:sz="0" w:space="0" w:color="auto"/>
        <w:right w:val="none" w:sz="0" w:space="0" w:color="auto"/>
      </w:divBdr>
      <w:divsChild>
        <w:div w:id="781728463">
          <w:marLeft w:val="0"/>
          <w:marRight w:val="0"/>
          <w:marTop w:val="0"/>
          <w:marBottom w:val="0"/>
          <w:divBdr>
            <w:top w:val="none" w:sz="0" w:space="0" w:color="auto"/>
            <w:left w:val="none" w:sz="0" w:space="0" w:color="auto"/>
            <w:bottom w:val="none" w:sz="0" w:space="0" w:color="auto"/>
            <w:right w:val="none" w:sz="0" w:space="0" w:color="auto"/>
          </w:divBdr>
          <w:divsChild>
            <w:div w:id="1981883919">
              <w:marLeft w:val="0"/>
              <w:marRight w:val="0"/>
              <w:marTop w:val="0"/>
              <w:marBottom w:val="0"/>
              <w:divBdr>
                <w:top w:val="none" w:sz="0" w:space="0" w:color="auto"/>
                <w:left w:val="none" w:sz="0" w:space="0" w:color="auto"/>
                <w:bottom w:val="none" w:sz="0" w:space="0" w:color="auto"/>
                <w:right w:val="none" w:sz="0" w:space="0" w:color="auto"/>
              </w:divBdr>
              <w:divsChild>
                <w:div w:id="1837459786">
                  <w:marLeft w:val="0"/>
                  <w:marRight w:val="0"/>
                  <w:marTop w:val="0"/>
                  <w:marBottom w:val="0"/>
                  <w:divBdr>
                    <w:top w:val="none" w:sz="0" w:space="0" w:color="auto"/>
                    <w:left w:val="none" w:sz="0" w:space="0" w:color="auto"/>
                    <w:bottom w:val="none" w:sz="0" w:space="0" w:color="auto"/>
                    <w:right w:val="none" w:sz="0" w:space="0" w:color="auto"/>
                  </w:divBdr>
                  <w:divsChild>
                    <w:div w:id="1429422374">
                      <w:marLeft w:val="0"/>
                      <w:marRight w:val="0"/>
                      <w:marTop w:val="0"/>
                      <w:marBottom w:val="0"/>
                      <w:divBdr>
                        <w:top w:val="none" w:sz="0" w:space="0" w:color="auto"/>
                        <w:left w:val="none" w:sz="0" w:space="0" w:color="auto"/>
                        <w:bottom w:val="none" w:sz="0" w:space="0" w:color="auto"/>
                        <w:right w:val="none" w:sz="0" w:space="0" w:color="auto"/>
                      </w:divBdr>
                      <w:divsChild>
                        <w:div w:id="980382280">
                          <w:marLeft w:val="0"/>
                          <w:marRight w:val="0"/>
                          <w:marTop w:val="0"/>
                          <w:marBottom w:val="0"/>
                          <w:divBdr>
                            <w:top w:val="none" w:sz="0" w:space="0" w:color="auto"/>
                            <w:left w:val="none" w:sz="0" w:space="0" w:color="auto"/>
                            <w:bottom w:val="none" w:sz="0" w:space="0" w:color="auto"/>
                            <w:right w:val="none" w:sz="0" w:space="0" w:color="auto"/>
                          </w:divBdr>
                          <w:divsChild>
                            <w:div w:id="205831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1949320">
      <w:bodyDiv w:val="1"/>
      <w:marLeft w:val="0"/>
      <w:marRight w:val="0"/>
      <w:marTop w:val="0"/>
      <w:marBottom w:val="0"/>
      <w:divBdr>
        <w:top w:val="none" w:sz="0" w:space="0" w:color="auto"/>
        <w:left w:val="none" w:sz="0" w:space="0" w:color="auto"/>
        <w:bottom w:val="none" w:sz="0" w:space="0" w:color="auto"/>
        <w:right w:val="none" w:sz="0" w:space="0" w:color="auto"/>
      </w:divBdr>
    </w:div>
    <w:div w:id="1271860756">
      <w:bodyDiv w:val="1"/>
      <w:marLeft w:val="0"/>
      <w:marRight w:val="0"/>
      <w:marTop w:val="0"/>
      <w:marBottom w:val="0"/>
      <w:divBdr>
        <w:top w:val="none" w:sz="0" w:space="0" w:color="auto"/>
        <w:left w:val="none" w:sz="0" w:space="0" w:color="auto"/>
        <w:bottom w:val="none" w:sz="0" w:space="0" w:color="auto"/>
        <w:right w:val="none" w:sz="0" w:space="0" w:color="auto"/>
      </w:divBdr>
      <w:divsChild>
        <w:div w:id="1507397608">
          <w:marLeft w:val="0"/>
          <w:marRight w:val="0"/>
          <w:marTop w:val="0"/>
          <w:marBottom w:val="0"/>
          <w:divBdr>
            <w:top w:val="none" w:sz="0" w:space="0" w:color="auto"/>
            <w:left w:val="none" w:sz="0" w:space="0" w:color="auto"/>
            <w:bottom w:val="none" w:sz="0" w:space="0" w:color="auto"/>
            <w:right w:val="none" w:sz="0" w:space="0" w:color="auto"/>
          </w:divBdr>
          <w:divsChild>
            <w:div w:id="1235435703">
              <w:marLeft w:val="0"/>
              <w:marRight w:val="0"/>
              <w:marTop w:val="0"/>
              <w:marBottom w:val="0"/>
              <w:divBdr>
                <w:top w:val="none" w:sz="0" w:space="0" w:color="auto"/>
                <w:left w:val="none" w:sz="0" w:space="0" w:color="auto"/>
                <w:bottom w:val="none" w:sz="0" w:space="0" w:color="auto"/>
                <w:right w:val="none" w:sz="0" w:space="0" w:color="auto"/>
              </w:divBdr>
              <w:divsChild>
                <w:div w:id="1265726337">
                  <w:marLeft w:val="0"/>
                  <w:marRight w:val="0"/>
                  <w:marTop w:val="0"/>
                  <w:marBottom w:val="0"/>
                  <w:divBdr>
                    <w:top w:val="none" w:sz="0" w:space="0" w:color="auto"/>
                    <w:left w:val="none" w:sz="0" w:space="0" w:color="auto"/>
                    <w:bottom w:val="none" w:sz="0" w:space="0" w:color="auto"/>
                    <w:right w:val="none" w:sz="0" w:space="0" w:color="auto"/>
                  </w:divBdr>
                  <w:divsChild>
                    <w:div w:id="632950116">
                      <w:marLeft w:val="0"/>
                      <w:marRight w:val="0"/>
                      <w:marTop w:val="0"/>
                      <w:marBottom w:val="0"/>
                      <w:divBdr>
                        <w:top w:val="none" w:sz="0" w:space="0" w:color="auto"/>
                        <w:left w:val="none" w:sz="0" w:space="0" w:color="auto"/>
                        <w:bottom w:val="none" w:sz="0" w:space="0" w:color="auto"/>
                        <w:right w:val="none" w:sz="0" w:space="0" w:color="auto"/>
                      </w:divBdr>
                      <w:divsChild>
                        <w:div w:id="405953113">
                          <w:marLeft w:val="0"/>
                          <w:marRight w:val="0"/>
                          <w:marTop w:val="0"/>
                          <w:marBottom w:val="0"/>
                          <w:divBdr>
                            <w:top w:val="none" w:sz="0" w:space="0" w:color="auto"/>
                            <w:left w:val="none" w:sz="0" w:space="0" w:color="auto"/>
                            <w:bottom w:val="none" w:sz="0" w:space="0" w:color="auto"/>
                            <w:right w:val="none" w:sz="0" w:space="0" w:color="auto"/>
                          </w:divBdr>
                          <w:divsChild>
                            <w:div w:id="23370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8070421">
      <w:bodyDiv w:val="1"/>
      <w:marLeft w:val="0"/>
      <w:marRight w:val="0"/>
      <w:marTop w:val="0"/>
      <w:marBottom w:val="0"/>
      <w:divBdr>
        <w:top w:val="none" w:sz="0" w:space="0" w:color="auto"/>
        <w:left w:val="none" w:sz="0" w:space="0" w:color="auto"/>
        <w:bottom w:val="none" w:sz="0" w:space="0" w:color="auto"/>
        <w:right w:val="none" w:sz="0" w:space="0" w:color="auto"/>
      </w:divBdr>
    </w:div>
    <w:div w:id="2019119443">
      <w:bodyDiv w:val="1"/>
      <w:marLeft w:val="0"/>
      <w:marRight w:val="0"/>
      <w:marTop w:val="0"/>
      <w:marBottom w:val="0"/>
      <w:divBdr>
        <w:top w:val="none" w:sz="0" w:space="0" w:color="auto"/>
        <w:left w:val="none" w:sz="0" w:space="0" w:color="auto"/>
        <w:bottom w:val="none" w:sz="0" w:space="0" w:color="auto"/>
        <w:right w:val="none" w:sz="0" w:space="0" w:color="auto"/>
      </w:divBdr>
      <w:divsChild>
        <w:div w:id="1230579027">
          <w:marLeft w:val="0"/>
          <w:marRight w:val="0"/>
          <w:marTop w:val="0"/>
          <w:marBottom w:val="0"/>
          <w:divBdr>
            <w:top w:val="none" w:sz="0" w:space="0" w:color="auto"/>
            <w:left w:val="none" w:sz="0" w:space="0" w:color="auto"/>
            <w:bottom w:val="none" w:sz="0" w:space="0" w:color="auto"/>
            <w:right w:val="none" w:sz="0" w:space="0" w:color="auto"/>
          </w:divBdr>
          <w:divsChild>
            <w:div w:id="674108963">
              <w:marLeft w:val="0"/>
              <w:marRight w:val="0"/>
              <w:marTop w:val="0"/>
              <w:marBottom w:val="0"/>
              <w:divBdr>
                <w:top w:val="none" w:sz="0" w:space="0" w:color="auto"/>
                <w:left w:val="none" w:sz="0" w:space="0" w:color="auto"/>
                <w:bottom w:val="none" w:sz="0" w:space="0" w:color="auto"/>
                <w:right w:val="none" w:sz="0" w:space="0" w:color="auto"/>
              </w:divBdr>
              <w:divsChild>
                <w:div w:id="1068308649">
                  <w:marLeft w:val="0"/>
                  <w:marRight w:val="0"/>
                  <w:marTop w:val="0"/>
                  <w:marBottom w:val="0"/>
                  <w:divBdr>
                    <w:top w:val="none" w:sz="0" w:space="0" w:color="auto"/>
                    <w:left w:val="none" w:sz="0" w:space="0" w:color="auto"/>
                    <w:bottom w:val="none" w:sz="0" w:space="0" w:color="auto"/>
                    <w:right w:val="none" w:sz="0" w:space="0" w:color="auto"/>
                  </w:divBdr>
                  <w:divsChild>
                    <w:div w:id="109320535">
                      <w:marLeft w:val="0"/>
                      <w:marRight w:val="0"/>
                      <w:marTop w:val="0"/>
                      <w:marBottom w:val="0"/>
                      <w:divBdr>
                        <w:top w:val="none" w:sz="0" w:space="0" w:color="auto"/>
                        <w:left w:val="none" w:sz="0" w:space="0" w:color="auto"/>
                        <w:bottom w:val="none" w:sz="0" w:space="0" w:color="auto"/>
                        <w:right w:val="none" w:sz="0" w:space="0" w:color="auto"/>
                      </w:divBdr>
                      <w:divsChild>
                        <w:div w:id="1197280984">
                          <w:marLeft w:val="0"/>
                          <w:marRight w:val="0"/>
                          <w:marTop w:val="0"/>
                          <w:marBottom w:val="0"/>
                          <w:divBdr>
                            <w:top w:val="none" w:sz="0" w:space="0" w:color="auto"/>
                            <w:left w:val="none" w:sz="0" w:space="0" w:color="auto"/>
                            <w:bottom w:val="none" w:sz="0" w:space="0" w:color="auto"/>
                            <w:right w:val="none" w:sz="0" w:space="0" w:color="auto"/>
                          </w:divBdr>
                          <w:divsChild>
                            <w:div w:id="180318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Ila.Mizrachi@fda.hhs.go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doi.org/10.1080/10810730.2016.11793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817B92-CDD3-48B0-A65B-AEAE8D979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772</Words>
  <Characters>15803</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OMBMemoMERCPtP</vt:lpstr>
    </vt:vector>
  </TitlesOfParts>
  <Company>SSI</Company>
  <LinksUpToDate>false</LinksUpToDate>
  <CharactersWithSpaces>185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MemoMERCPtP</dc:title>
  <dc:subject>MERC OMB MEP</dc:subject>
  <dc:creator>Hillabrant</dc:creator>
  <cp:keywords>MERC OMB MEP</cp:keywords>
  <cp:lastModifiedBy>SYSTEM</cp:lastModifiedBy>
  <cp:revision>2</cp:revision>
  <cp:lastPrinted>2010-11-01T18:07:00Z</cp:lastPrinted>
  <dcterms:created xsi:type="dcterms:W3CDTF">2019-08-16T15:47:00Z</dcterms:created>
  <dcterms:modified xsi:type="dcterms:W3CDTF">2019-08-16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